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75B7F" w14:textId="1A5179B0" w:rsidR="002D18B1" w:rsidRPr="002D18B1" w:rsidRDefault="00B30F77" w:rsidP="00B30F77">
      <w:pPr>
        <w:rPr>
          <w:rFonts w:ascii="Arial Black" w:hAnsi="Arial Black" w:cs="Arial"/>
          <w:b/>
        </w:rPr>
      </w:pPr>
      <w:bookmarkStart w:id="0" w:name="_Hlk44065212"/>
      <w:r w:rsidRPr="00B30F77">
        <w:rPr>
          <w:rFonts w:ascii="Arial Black" w:hAnsi="Arial Black" w:cs="Arial"/>
          <w:b/>
          <w:highlight w:val="yellow"/>
        </w:rPr>
        <w:t>XXXXX</w:t>
      </w:r>
      <w:r w:rsidR="003C619D">
        <w:rPr>
          <w:rFonts w:ascii="Arial Black" w:hAnsi="Arial Black" w:cs="Arial"/>
          <w:b/>
        </w:rPr>
        <w:t xml:space="preserve"> RESEARCH </w:t>
      </w:r>
      <w:r w:rsidR="00DA56C0">
        <w:rPr>
          <w:rFonts w:ascii="Arial Black" w:hAnsi="Arial Black" w:cs="Arial"/>
          <w:b/>
        </w:rPr>
        <w:t xml:space="preserve">COMMOTTEE </w:t>
      </w:r>
    </w:p>
    <w:p w14:paraId="5FDDBE06" w14:textId="77777777" w:rsidR="002D18B1" w:rsidRPr="002D18B1" w:rsidRDefault="002D18B1" w:rsidP="002D18B1">
      <w:pPr>
        <w:jc w:val="center"/>
        <w:rPr>
          <w:rFonts w:ascii="Arial Black" w:hAnsi="Arial Black" w:cs="Arial"/>
          <w:b/>
        </w:rPr>
      </w:pPr>
    </w:p>
    <w:p w14:paraId="58CFD06F" w14:textId="59DEC434" w:rsidR="002D18B1" w:rsidRPr="002D18B1" w:rsidRDefault="002D18B1" w:rsidP="002D18B1">
      <w:pPr>
        <w:jc w:val="center"/>
        <w:rPr>
          <w:rFonts w:ascii="Arial Black" w:hAnsi="Arial Black" w:cs="Arial"/>
          <w:b/>
        </w:rPr>
      </w:pPr>
      <w:r w:rsidRPr="002D18B1">
        <w:rPr>
          <w:rFonts w:ascii="Arial Black" w:hAnsi="Arial Black" w:cs="Arial"/>
          <w:b/>
        </w:rPr>
        <w:t>REGISTRATION NUMBER</w:t>
      </w:r>
    </w:p>
    <w:p w14:paraId="6C970DCF" w14:textId="44F84B78" w:rsidR="006D73AA" w:rsidRPr="002D18B1" w:rsidRDefault="002D18B1" w:rsidP="002D18B1">
      <w:pPr>
        <w:jc w:val="center"/>
        <w:rPr>
          <w:rFonts w:ascii="Arial Black" w:hAnsi="Arial Black" w:cs="Arial"/>
          <w:b/>
        </w:rPr>
      </w:pPr>
      <w:r w:rsidRPr="002D18B1">
        <w:rPr>
          <w:rFonts w:ascii="Arial Black" w:hAnsi="Arial Black" w:cs="Arial"/>
          <w:b/>
        </w:rPr>
        <w:t>(IF APPLICABLE):</w:t>
      </w:r>
    </w:p>
    <w:p w14:paraId="04740334" w14:textId="71AB95BD" w:rsidR="002D18B1" w:rsidRDefault="002D18B1" w:rsidP="002D18B1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511"/>
      </w:tblGrid>
      <w:tr w:rsidR="002D18B1" w14:paraId="569E691C" w14:textId="77777777" w:rsidTr="002D18B1">
        <w:tc>
          <w:tcPr>
            <w:tcW w:w="3505" w:type="dxa"/>
          </w:tcPr>
          <w:p w14:paraId="0E5C69D0" w14:textId="73038C24" w:rsidR="002D18B1" w:rsidRPr="002D18B1" w:rsidRDefault="002D18B1" w:rsidP="000330F2">
            <w:pPr>
              <w:rPr>
                <w:rFonts w:ascii="Arial" w:hAnsi="Arial" w:cs="Arial"/>
                <w:sz w:val="24"/>
                <w:szCs w:val="24"/>
              </w:rPr>
            </w:pPr>
            <w:r w:rsidRPr="002D18B1">
              <w:rPr>
                <w:rFonts w:ascii="Arial" w:hAnsi="Arial" w:cs="Arial"/>
                <w:sz w:val="24"/>
                <w:szCs w:val="24"/>
              </w:rPr>
              <w:t>Title of report</w:t>
            </w:r>
          </w:p>
        </w:tc>
        <w:tc>
          <w:tcPr>
            <w:tcW w:w="5511" w:type="dxa"/>
          </w:tcPr>
          <w:p w14:paraId="0A541460" w14:textId="1FF42FC8" w:rsidR="002D18B1" w:rsidRPr="00CB392D" w:rsidRDefault="002D18B1" w:rsidP="006F11C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D18B1" w14:paraId="70E60332" w14:textId="77777777" w:rsidTr="002D18B1">
        <w:tc>
          <w:tcPr>
            <w:tcW w:w="3505" w:type="dxa"/>
          </w:tcPr>
          <w:p w14:paraId="445F6897" w14:textId="37A4C135" w:rsidR="002D18B1" w:rsidRPr="002D18B1" w:rsidRDefault="002D18B1" w:rsidP="000330F2">
            <w:pPr>
              <w:rPr>
                <w:rFonts w:ascii="Arial" w:hAnsi="Arial" w:cs="Arial"/>
                <w:sz w:val="24"/>
                <w:szCs w:val="24"/>
              </w:rPr>
            </w:pPr>
            <w:r w:rsidRPr="002D18B1">
              <w:rPr>
                <w:rFonts w:ascii="Arial" w:hAnsi="Arial" w:cs="Arial"/>
                <w:sz w:val="24"/>
                <w:szCs w:val="24"/>
              </w:rPr>
              <w:t>Author of report</w:t>
            </w:r>
          </w:p>
        </w:tc>
        <w:tc>
          <w:tcPr>
            <w:tcW w:w="5511" w:type="dxa"/>
          </w:tcPr>
          <w:p w14:paraId="1B3C3C67" w14:textId="173E3728" w:rsidR="006F11C5" w:rsidRPr="00CB392D" w:rsidRDefault="006F11C5" w:rsidP="006F11C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D18B1" w14:paraId="016F9AEF" w14:textId="77777777" w:rsidTr="002D18B1">
        <w:tc>
          <w:tcPr>
            <w:tcW w:w="3505" w:type="dxa"/>
          </w:tcPr>
          <w:p w14:paraId="469B74F1" w14:textId="601962F5" w:rsidR="002D18B1" w:rsidRPr="002D18B1" w:rsidRDefault="000330F2" w:rsidP="000330F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odies</w:t>
            </w:r>
            <w:r w:rsidR="002D18B1" w:rsidRPr="002D18B1">
              <w:rPr>
                <w:rFonts w:ascii="Arial" w:hAnsi="Arial" w:cs="Arial"/>
                <w:sz w:val="24"/>
                <w:szCs w:val="24"/>
              </w:rPr>
              <w:t>/persons consulted</w:t>
            </w:r>
          </w:p>
        </w:tc>
        <w:tc>
          <w:tcPr>
            <w:tcW w:w="5511" w:type="dxa"/>
          </w:tcPr>
          <w:p w14:paraId="54E21C96" w14:textId="48D6A73D" w:rsidR="006F11C5" w:rsidRPr="009470D9" w:rsidRDefault="006F11C5" w:rsidP="006F11C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D18B1" w14:paraId="08A292F1" w14:textId="77777777" w:rsidTr="002D18B1">
        <w:tc>
          <w:tcPr>
            <w:tcW w:w="3505" w:type="dxa"/>
          </w:tcPr>
          <w:p w14:paraId="474275DA" w14:textId="69101241" w:rsidR="002D18B1" w:rsidRPr="002D18B1" w:rsidRDefault="002D18B1" w:rsidP="000330F2">
            <w:pPr>
              <w:rPr>
                <w:rFonts w:ascii="Arial" w:hAnsi="Arial" w:cs="Arial"/>
                <w:sz w:val="24"/>
                <w:szCs w:val="24"/>
              </w:rPr>
            </w:pPr>
            <w:r w:rsidRPr="002D18B1">
              <w:rPr>
                <w:rFonts w:ascii="Arial" w:hAnsi="Arial" w:cs="Arial"/>
                <w:sz w:val="24"/>
                <w:szCs w:val="24"/>
              </w:rPr>
              <w:t>Purpose of report</w:t>
            </w:r>
          </w:p>
        </w:tc>
        <w:tc>
          <w:tcPr>
            <w:tcW w:w="5511" w:type="dxa"/>
          </w:tcPr>
          <w:p w14:paraId="5BAFF6F9" w14:textId="584E3056" w:rsidR="006F11C5" w:rsidRPr="002D18B1" w:rsidRDefault="006F11C5" w:rsidP="006F11C5">
            <w:pPr>
              <w:rPr>
                <w:rFonts w:ascii="Arial" w:hAnsi="Arial" w:cs="Arial"/>
              </w:rPr>
            </w:pPr>
          </w:p>
        </w:tc>
      </w:tr>
      <w:tr w:rsidR="002D18B1" w14:paraId="73CC4BE1" w14:textId="77777777" w:rsidTr="002D18B1">
        <w:tc>
          <w:tcPr>
            <w:tcW w:w="3505" w:type="dxa"/>
          </w:tcPr>
          <w:p w14:paraId="292DC648" w14:textId="6DA0D19A" w:rsidR="002D18B1" w:rsidRPr="002D18B1" w:rsidRDefault="002D18B1" w:rsidP="000330F2">
            <w:pPr>
              <w:rPr>
                <w:rFonts w:ascii="Arial" w:hAnsi="Arial" w:cs="Arial"/>
                <w:sz w:val="24"/>
                <w:szCs w:val="24"/>
              </w:rPr>
            </w:pPr>
            <w:r w:rsidRPr="002D18B1">
              <w:rPr>
                <w:rFonts w:ascii="Arial" w:hAnsi="Arial" w:cs="Arial"/>
                <w:sz w:val="24"/>
                <w:szCs w:val="24"/>
              </w:rPr>
              <w:t>Reporting period</w:t>
            </w:r>
            <w:r w:rsidRPr="002D18B1"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1"/>
            </w:r>
          </w:p>
          <w:p w14:paraId="5146CF9F" w14:textId="795E13E2" w:rsidR="002D18B1" w:rsidRPr="002D18B1" w:rsidRDefault="002D18B1" w:rsidP="000330F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511" w:type="dxa"/>
          </w:tcPr>
          <w:p w14:paraId="2497EF83" w14:textId="6D333000" w:rsidR="002D18B1" w:rsidRPr="005256CE" w:rsidRDefault="002D18B1" w:rsidP="006F11C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56BDF" w14:paraId="36AA2B5B" w14:textId="77777777" w:rsidTr="002D18B1">
        <w:tc>
          <w:tcPr>
            <w:tcW w:w="3505" w:type="dxa"/>
          </w:tcPr>
          <w:p w14:paraId="17AC5C12" w14:textId="0C09A041" w:rsidR="00C56BDF" w:rsidRPr="002D18B1" w:rsidRDefault="00C56BDF" w:rsidP="000330F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 submitted</w:t>
            </w:r>
          </w:p>
        </w:tc>
        <w:tc>
          <w:tcPr>
            <w:tcW w:w="5511" w:type="dxa"/>
          </w:tcPr>
          <w:p w14:paraId="4A54EA37" w14:textId="5FC56C3B" w:rsidR="006F11C5" w:rsidRPr="007B5DC2" w:rsidRDefault="006F11C5" w:rsidP="006F11C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E9C682C" w14:textId="33DF23A3" w:rsidR="002D18B1" w:rsidRDefault="002D18B1" w:rsidP="002D18B1">
      <w:pPr>
        <w:jc w:val="center"/>
        <w:rPr>
          <w:rFonts w:ascii="Arial" w:hAnsi="Arial" w:cs="Arial"/>
          <w:b/>
        </w:rPr>
      </w:pPr>
    </w:p>
    <w:p w14:paraId="1266F537" w14:textId="42B60916" w:rsidR="00B30F77" w:rsidRDefault="00B30F7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DD0489B" w14:textId="61D69F51" w:rsidR="00C56BDF" w:rsidRDefault="00C56BDF" w:rsidP="00C56BDF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Executive summary</w:t>
      </w:r>
      <w:r w:rsidR="00730763">
        <w:rPr>
          <w:rFonts w:ascii="Arial" w:hAnsi="Arial" w:cs="Arial"/>
          <w:b/>
        </w:rPr>
        <w:t xml:space="preserve"> / discussion</w:t>
      </w:r>
    </w:p>
    <w:p w14:paraId="01AAC1FD" w14:textId="77777777" w:rsidR="00B036E9" w:rsidRDefault="00B036E9" w:rsidP="00B036E9">
      <w:pPr>
        <w:pStyle w:val="ListParagraph"/>
        <w:rPr>
          <w:rFonts w:ascii="Arial" w:hAnsi="Arial" w:cs="Arial"/>
          <w:b/>
        </w:rPr>
      </w:pPr>
    </w:p>
    <w:p w14:paraId="730DB2F2" w14:textId="7A9996E8" w:rsidR="000330F2" w:rsidRPr="004F7189" w:rsidRDefault="00C56BDF" w:rsidP="004F7189">
      <w:pPr>
        <w:pStyle w:val="ListParagraph"/>
        <w:numPr>
          <w:ilvl w:val="0"/>
          <w:numId w:val="1"/>
        </w:numPr>
        <w:rPr>
          <w:rFonts w:ascii="Arial" w:hAnsi="Arial" w:cs="Arial"/>
          <w:i/>
        </w:rPr>
      </w:pPr>
      <w:r w:rsidRPr="004F7189">
        <w:rPr>
          <w:rFonts w:ascii="Arial" w:hAnsi="Arial" w:cs="Arial"/>
          <w:b/>
        </w:rPr>
        <w:t>Details of the CRERC</w:t>
      </w:r>
      <w:r w:rsidR="00920FFC">
        <w:rPr>
          <w:rFonts w:ascii="Arial" w:hAnsi="Arial" w:cs="Arial"/>
          <w:b/>
        </w:rPr>
        <w:t>/e</w:t>
      </w:r>
      <w:r w:rsidRPr="004F7189">
        <w:rPr>
          <w:rFonts w:ascii="Arial" w:hAnsi="Arial" w:cs="Arial"/>
          <w:b/>
        </w:rPr>
        <w:t xml:space="preserve"> committee composition </w:t>
      </w:r>
      <w:r w:rsidRPr="004F7189">
        <w:rPr>
          <w:rFonts w:ascii="Arial" w:hAnsi="Arial" w:cs="Arial"/>
          <w:i/>
        </w:rPr>
        <w:t>(</w:t>
      </w:r>
      <w:r w:rsidR="00B036E9" w:rsidRPr="004F7189">
        <w:rPr>
          <w:rFonts w:ascii="Arial" w:hAnsi="Arial" w:cs="Arial"/>
          <w:i/>
        </w:rPr>
        <w:t xml:space="preserve">CRERCs with departmental ERCs must include the composition of the </w:t>
      </w:r>
      <w:r w:rsidR="004F7189" w:rsidRPr="004F7189">
        <w:rPr>
          <w:rFonts w:ascii="Arial" w:hAnsi="Arial" w:cs="Arial"/>
          <w:i/>
        </w:rPr>
        <w:t>departmental</w:t>
      </w:r>
      <w:r w:rsidR="00B036E9" w:rsidRPr="004F7189">
        <w:rPr>
          <w:rFonts w:ascii="Arial" w:hAnsi="Arial" w:cs="Arial"/>
          <w:i/>
        </w:rPr>
        <w:t xml:space="preserve"> ERCs below or append the information in section 10 of the report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16"/>
        <w:gridCol w:w="1283"/>
        <w:gridCol w:w="1970"/>
        <w:gridCol w:w="882"/>
        <w:gridCol w:w="1014"/>
        <w:gridCol w:w="931"/>
      </w:tblGrid>
      <w:tr w:rsidR="000330F2" w:rsidRPr="00A748B2" w14:paraId="7193757C" w14:textId="77777777" w:rsidTr="007A46EF">
        <w:tc>
          <w:tcPr>
            <w:tcW w:w="2216" w:type="dxa"/>
            <w:shd w:val="clear" w:color="auto" w:fill="E2EFD9" w:themeFill="accent6" w:themeFillTint="33"/>
          </w:tcPr>
          <w:p w14:paraId="038BE1B3" w14:textId="41E5438C" w:rsidR="000330F2" w:rsidRPr="00A748B2" w:rsidRDefault="000330F2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Total number of members</w:t>
            </w:r>
          </w:p>
        </w:tc>
        <w:tc>
          <w:tcPr>
            <w:tcW w:w="6080" w:type="dxa"/>
            <w:gridSpan w:val="5"/>
          </w:tcPr>
          <w:p w14:paraId="4F044337" w14:textId="5204A88F" w:rsidR="000330F2" w:rsidRPr="00A748B2" w:rsidRDefault="000330F2" w:rsidP="005E2DBB">
            <w:pPr>
              <w:pStyle w:val="ListParagraph"/>
              <w:ind w:left="0"/>
              <w:jc w:val="center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8611C3" w:rsidRPr="00A748B2" w14:paraId="1BD7180A" w14:textId="77777777" w:rsidTr="007A46EF">
        <w:tc>
          <w:tcPr>
            <w:tcW w:w="2216" w:type="dxa"/>
            <w:shd w:val="clear" w:color="auto" w:fill="E2EFD9" w:themeFill="accent6" w:themeFillTint="33"/>
          </w:tcPr>
          <w:p w14:paraId="410F1473" w14:textId="00DA71CA" w:rsidR="008611C3" w:rsidRPr="00A748B2" w:rsidRDefault="008611C3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Number of members not affiliated to the institution</w:t>
            </w:r>
          </w:p>
        </w:tc>
        <w:tc>
          <w:tcPr>
            <w:tcW w:w="6080" w:type="dxa"/>
            <w:gridSpan w:val="5"/>
          </w:tcPr>
          <w:p w14:paraId="5AB99006" w14:textId="17C35303" w:rsidR="008611C3" w:rsidRPr="00A748B2" w:rsidRDefault="008611C3" w:rsidP="005E2DBB">
            <w:pPr>
              <w:pStyle w:val="ListParagraph"/>
              <w:ind w:left="0"/>
              <w:jc w:val="center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A748B2" w:rsidRPr="00A748B2" w14:paraId="7E5D6C9F" w14:textId="623C1AE3" w:rsidTr="007A46EF">
        <w:tc>
          <w:tcPr>
            <w:tcW w:w="2216" w:type="dxa"/>
            <w:shd w:val="clear" w:color="auto" w:fill="E2EFD9" w:themeFill="accent6" w:themeFillTint="33"/>
          </w:tcPr>
          <w:p w14:paraId="25C1F3A7" w14:textId="676839C7" w:rsidR="008611C3" w:rsidRPr="00A748B2" w:rsidRDefault="008611C3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Gender balance (number of females and males)</w:t>
            </w:r>
          </w:p>
        </w:tc>
        <w:tc>
          <w:tcPr>
            <w:tcW w:w="1283" w:type="dxa"/>
            <w:shd w:val="clear" w:color="auto" w:fill="E2EFD9" w:themeFill="accent6" w:themeFillTint="33"/>
          </w:tcPr>
          <w:p w14:paraId="1CAD141A" w14:textId="0FA1A0C7" w:rsidR="008611C3" w:rsidRPr="00A748B2" w:rsidRDefault="008611C3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Females</w:t>
            </w:r>
          </w:p>
        </w:tc>
        <w:tc>
          <w:tcPr>
            <w:tcW w:w="1970" w:type="dxa"/>
          </w:tcPr>
          <w:p w14:paraId="36E8F965" w14:textId="413CBBFD" w:rsidR="008611C3" w:rsidRPr="00A748B2" w:rsidRDefault="008611C3" w:rsidP="005E2DBB">
            <w:pPr>
              <w:pStyle w:val="ListParagraph"/>
              <w:ind w:left="0"/>
              <w:jc w:val="center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82" w:type="dxa"/>
            <w:shd w:val="clear" w:color="auto" w:fill="E2EFD9" w:themeFill="accent6" w:themeFillTint="33"/>
          </w:tcPr>
          <w:p w14:paraId="22B46A44" w14:textId="2FEFB06D" w:rsidR="008611C3" w:rsidRPr="00A748B2" w:rsidRDefault="008611C3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Males</w:t>
            </w:r>
          </w:p>
        </w:tc>
        <w:tc>
          <w:tcPr>
            <w:tcW w:w="1945" w:type="dxa"/>
            <w:gridSpan w:val="2"/>
          </w:tcPr>
          <w:p w14:paraId="36E05C25" w14:textId="3B54647F" w:rsidR="008611C3" w:rsidRPr="00A748B2" w:rsidRDefault="008611C3" w:rsidP="005E2DBB">
            <w:pPr>
              <w:pStyle w:val="ListParagraph"/>
              <w:ind w:left="0"/>
              <w:jc w:val="center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C96160" w:rsidRPr="00A748B2" w14:paraId="647BCF8B" w14:textId="3DDCB27A" w:rsidTr="007A46EF">
        <w:tc>
          <w:tcPr>
            <w:tcW w:w="2216" w:type="dxa"/>
            <w:vMerge w:val="restart"/>
            <w:shd w:val="clear" w:color="auto" w:fill="E2EFD9" w:themeFill="accent6" w:themeFillTint="33"/>
          </w:tcPr>
          <w:p w14:paraId="611CF942" w14:textId="09AA7277" w:rsidR="00C96160" w:rsidRPr="00A748B2" w:rsidRDefault="00C96160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Diversity</w:t>
            </w:r>
          </w:p>
        </w:tc>
        <w:tc>
          <w:tcPr>
            <w:tcW w:w="1283" w:type="dxa"/>
            <w:shd w:val="clear" w:color="auto" w:fill="E2EFD9" w:themeFill="accent6" w:themeFillTint="33"/>
          </w:tcPr>
          <w:p w14:paraId="2F934F97" w14:textId="41B50BFF" w:rsidR="00C96160" w:rsidRPr="00A748B2" w:rsidRDefault="00C96160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Black</w:t>
            </w:r>
          </w:p>
        </w:tc>
        <w:tc>
          <w:tcPr>
            <w:tcW w:w="1970" w:type="dxa"/>
            <w:shd w:val="clear" w:color="auto" w:fill="E2EFD9" w:themeFill="accent6" w:themeFillTint="33"/>
          </w:tcPr>
          <w:p w14:paraId="41611BF0" w14:textId="5D184247" w:rsidR="00C96160" w:rsidRPr="00A748B2" w:rsidRDefault="00C96160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White</w:t>
            </w:r>
          </w:p>
        </w:tc>
        <w:tc>
          <w:tcPr>
            <w:tcW w:w="882" w:type="dxa"/>
            <w:shd w:val="clear" w:color="auto" w:fill="E2EFD9" w:themeFill="accent6" w:themeFillTint="33"/>
          </w:tcPr>
          <w:p w14:paraId="457995FC" w14:textId="1E1C5E14" w:rsidR="00C96160" w:rsidRPr="00A748B2" w:rsidRDefault="00C96160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Coloured</w:t>
            </w:r>
          </w:p>
        </w:tc>
        <w:tc>
          <w:tcPr>
            <w:tcW w:w="1014" w:type="dxa"/>
            <w:shd w:val="clear" w:color="auto" w:fill="E2EFD9" w:themeFill="accent6" w:themeFillTint="33"/>
          </w:tcPr>
          <w:p w14:paraId="204ED845" w14:textId="182B48BA" w:rsidR="00C96160" w:rsidRPr="00A748B2" w:rsidRDefault="00C96160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Indian</w:t>
            </w:r>
          </w:p>
        </w:tc>
        <w:tc>
          <w:tcPr>
            <w:tcW w:w="931" w:type="dxa"/>
            <w:shd w:val="clear" w:color="auto" w:fill="E2EFD9" w:themeFill="accent6" w:themeFillTint="33"/>
          </w:tcPr>
          <w:p w14:paraId="56B7B6CE" w14:textId="2342E968" w:rsidR="00C96160" w:rsidRPr="00A748B2" w:rsidRDefault="00C96160" w:rsidP="00C96160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Other</w:t>
            </w:r>
          </w:p>
        </w:tc>
      </w:tr>
      <w:tr w:rsidR="00C96160" w:rsidRPr="00A748B2" w14:paraId="6E0C9829" w14:textId="327A767F" w:rsidTr="007A46EF">
        <w:tc>
          <w:tcPr>
            <w:tcW w:w="2216" w:type="dxa"/>
            <w:vMerge/>
            <w:shd w:val="clear" w:color="auto" w:fill="E2EFD9" w:themeFill="accent6" w:themeFillTint="33"/>
          </w:tcPr>
          <w:p w14:paraId="7CD5F005" w14:textId="77777777" w:rsidR="00C96160" w:rsidRPr="00A748B2" w:rsidRDefault="00C96160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283" w:type="dxa"/>
          </w:tcPr>
          <w:p w14:paraId="3665D891" w14:textId="7BB3F14B" w:rsidR="00C96160" w:rsidRPr="00A748B2" w:rsidRDefault="00C96160" w:rsidP="00AE555D">
            <w:pPr>
              <w:pStyle w:val="ListParagraph"/>
              <w:ind w:left="0"/>
              <w:jc w:val="center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7C320A1D" w14:textId="423B658F" w:rsidR="00C96160" w:rsidRPr="00A748B2" w:rsidRDefault="00C96160" w:rsidP="00AE555D">
            <w:pPr>
              <w:pStyle w:val="ListParagraph"/>
              <w:ind w:left="0"/>
              <w:jc w:val="center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882" w:type="dxa"/>
          </w:tcPr>
          <w:p w14:paraId="26BAF9C4" w14:textId="5F5B077E" w:rsidR="00C96160" w:rsidRPr="00A748B2" w:rsidRDefault="00C96160" w:rsidP="00AE555D">
            <w:pPr>
              <w:pStyle w:val="ListParagraph"/>
              <w:ind w:left="0"/>
              <w:jc w:val="center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014" w:type="dxa"/>
          </w:tcPr>
          <w:p w14:paraId="20776CF2" w14:textId="5487231E" w:rsidR="00C96160" w:rsidRPr="00A748B2" w:rsidRDefault="00C96160" w:rsidP="00AE555D">
            <w:pPr>
              <w:pStyle w:val="ListParagraph"/>
              <w:ind w:left="0"/>
              <w:jc w:val="center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931" w:type="dxa"/>
          </w:tcPr>
          <w:p w14:paraId="1F20C646" w14:textId="77777777" w:rsidR="00C96160" w:rsidRPr="00A748B2" w:rsidRDefault="00C96160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C96160" w:rsidRPr="00A748B2" w14:paraId="059DE2CF" w14:textId="77777777" w:rsidTr="007A46EF">
        <w:tc>
          <w:tcPr>
            <w:tcW w:w="2216" w:type="dxa"/>
            <w:shd w:val="clear" w:color="auto" w:fill="E2EFD9" w:themeFill="accent6" w:themeFillTint="33"/>
          </w:tcPr>
          <w:p w14:paraId="7436536E" w14:textId="04D78306" w:rsidR="000330F2" w:rsidRPr="00A748B2" w:rsidRDefault="008611C3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 xml:space="preserve">Members </w:t>
            </w:r>
          </w:p>
        </w:tc>
        <w:tc>
          <w:tcPr>
            <w:tcW w:w="1283" w:type="dxa"/>
            <w:shd w:val="clear" w:color="auto" w:fill="E2EFD9" w:themeFill="accent6" w:themeFillTint="33"/>
          </w:tcPr>
          <w:p w14:paraId="632B8A96" w14:textId="2B72E5B8" w:rsidR="000330F2" w:rsidRPr="00A748B2" w:rsidRDefault="008611C3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Title, name and surname</w:t>
            </w:r>
          </w:p>
        </w:tc>
        <w:tc>
          <w:tcPr>
            <w:tcW w:w="1970" w:type="dxa"/>
            <w:shd w:val="clear" w:color="auto" w:fill="E2EFD9" w:themeFill="accent6" w:themeFillTint="33"/>
          </w:tcPr>
          <w:p w14:paraId="18707E6D" w14:textId="491035E9" w:rsidR="000330F2" w:rsidRPr="00A748B2" w:rsidRDefault="008611C3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Expertise (i.e. quantitative, qualitative, statistics, counselling)</w:t>
            </w:r>
          </w:p>
        </w:tc>
        <w:tc>
          <w:tcPr>
            <w:tcW w:w="2827" w:type="dxa"/>
            <w:gridSpan w:val="3"/>
            <w:shd w:val="clear" w:color="auto" w:fill="E2EFD9" w:themeFill="accent6" w:themeFillTint="33"/>
          </w:tcPr>
          <w:p w14:paraId="7E12095B" w14:textId="40A4CF39" w:rsidR="000330F2" w:rsidRPr="00A748B2" w:rsidRDefault="008611C3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Ethics training (Level 1 – 3, date of last training, orientation of new members</w:t>
            </w:r>
          </w:p>
          <w:p w14:paraId="2EAEDE96" w14:textId="7F52CC01" w:rsidR="008611C3" w:rsidRPr="00A748B2" w:rsidRDefault="008611C3" w:rsidP="000330F2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i.e. Level 1</w:t>
            </w:r>
            <w:r w:rsidR="00A13BD6" w:rsidRPr="00A748B2">
              <w:rPr>
                <w:rFonts w:ascii="Arial Narrow" w:hAnsi="Arial Narrow" w:cs="Arial"/>
                <w:sz w:val="20"/>
                <w:szCs w:val="20"/>
              </w:rPr>
              <w:t>,</w:t>
            </w:r>
            <w:r w:rsidRPr="00A748B2">
              <w:rPr>
                <w:rFonts w:ascii="Arial Narrow" w:hAnsi="Arial Narrow" w:cs="Arial"/>
                <w:sz w:val="20"/>
                <w:szCs w:val="20"/>
              </w:rPr>
              <w:t xml:space="preserve"> 2018</w:t>
            </w:r>
            <w:r w:rsidR="00A13BD6" w:rsidRPr="00A748B2">
              <w:rPr>
                <w:rFonts w:ascii="Arial Narrow" w:hAnsi="Arial Narrow" w:cs="Arial"/>
                <w:sz w:val="20"/>
                <w:szCs w:val="20"/>
              </w:rPr>
              <w:t>; Level 2 Module 1, 2019)</w:t>
            </w:r>
          </w:p>
        </w:tc>
      </w:tr>
      <w:tr w:rsidR="009B373B" w:rsidRPr="00A748B2" w14:paraId="01CB1114" w14:textId="77777777" w:rsidTr="007A46EF">
        <w:tc>
          <w:tcPr>
            <w:tcW w:w="2216" w:type="dxa"/>
            <w:shd w:val="clear" w:color="auto" w:fill="E2EFD9" w:themeFill="accent6" w:themeFillTint="33"/>
          </w:tcPr>
          <w:p w14:paraId="1512C929" w14:textId="21785CE5" w:rsidR="009B373B" w:rsidRPr="00A748B2" w:rsidRDefault="009B373B" w:rsidP="009B373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Chairperson</w:t>
            </w:r>
          </w:p>
        </w:tc>
        <w:tc>
          <w:tcPr>
            <w:tcW w:w="1283" w:type="dxa"/>
          </w:tcPr>
          <w:p w14:paraId="0CBBF8F3" w14:textId="4A607865" w:rsidR="009B373B" w:rsidRPr="00A809C3" w:rsidRDefault="009B373B" w:rsidP="009B373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224A2798" w14:textId="21E0DBE4" w:rsidR="009B373B" w:rsidRPr="00A809C3" w:rsidRDefault="009B373B" w:rsidP="009B373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27" w:type="dxa"/>
            <w:gridSpan w:val="3"/>
          </w:tcPr>
          <w:p w14:paraId="11DDB73B" w14:textId="2FA01DC6" w:rsidR="009B373B" w:rsidRPr="00A748B2" w:rsidRDefault="009B373B" w:rsidP="009B373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7A46EF" w:rsidRPr="00A748B2" w14:paraId="2DFB7735" w14:textId="77777777" w:rsidTr="007A46EF">
        <w:tc>
          <w:tcPr>
            <w:tcW w:w="2216" w:type="dxa"/>
            <w:shd w:val="clear" w:color="auto" w:fill="E2EFD9" w:themeFill="accent6" w:themeFillTint="33"/>
          </w:tcPr>
          <w:p w14:paraId="665ADA0B" w14:textId="103F18BC" w:rsidR="007A46EF" w:rsidRPr="00A748B2" w:rsidRDefault="007A46EF" w:rsidP="007A46EF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Deputy chairperson</w:t>
            </w:r>
          </w:p>
        </w:tc>
        <w:tc>
          <w:tcPr>
            <w:tcW w:w="1283" w:type="dxa"/>
          </w:tcPr>
          <w:p w14:paraId="466BD787" w14:textId="7A3E67FC" w:rsidR="007A46EF" w:rsidRPr="007A46EF" w:rsidRDefault="007A46EF" w:rsidP="007A46EF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3238265E" w14:textId="0726E57C" w:rsidR="007A46EF" w:rsidRPr="00A748B2" w:rsidRDefault="007A46EF" w:rsidP="007A46EF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27" w:type="dxa"/>
            <w:gridSpan w:val="3"/>
          </w:tcPr>
          <w:p w14:paraId="2F24B333" w14:textId="2CA31344" w:rsidR="007A46EF" w:rsidRPr="00A748B2" w:rsidRDefault="007A46EF" w:rsidP="007A46EF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FD6AC9" w:rsidRPr="00A748B2" w14:paraId="489C5641" w14:textId="77777777" w:rsidTr="007A46EF">
        <w:tc>
          <w:tcPr>
            <w:tcW w:w="2216" w:type="dxa"/>
            <w:shd w:val="clear" w:color="auto" w:fill="E2EFD9" w:themeFill="accent6" w:themeFillTint="33"/>
          </w:tcPr>
          <w:p w14:paraId="50A598E0" w14:textId="30BAB06A" w:rsidR="00FD6AC9" w:rsidRPr="00A748B2" w:rsidRDefault="00FD6AC9" w:rsidP="00FD6AC9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Secretary</w:t>
            </w:r>
          </w:p>
        </w:tc>
        <w:tc>
          <w:tcPr>
            <w:tcW w:w="1283" w:type="dxa"/>
          </w:tcPr>
          <w:p w14:paraId="7BE6BBDD" w14:textId="7606FBC4" w:rsidR="00FD6AC9" w:rsidRPr="00FD6AC9" w:rsidRDefault="00FD6AC9" w:rsidP="00FD6AC9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5DC1FC1A" w14:textId="6D371AAB" w:rsidR="00FD6AC9" w:rsidRPr="00A748B2" w:rsidRDefault="00FD6AC9" w:rsidP="00CF196C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27" w:type="dxa"/>
            <w:gridSpan w:val="3"/>
          </w:tcPr>
          <w:p w14:paraId="75F16428" w14:textId="4728399D" w:rsidR="00FD6AC9" w:rsidRPr="00A748B2" w:rsidRDefault="00FD6AC9" w:rsidP="00FD6AC9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2E08FB" w:rsidRPr="00A748B2" w14:paraId="330B989C" w14:textId="77777777" w:rsidTr="007A46EF">
        <w:tc>
          <w:tcPr>
            <w:tcW w:w="2216" w:type="dxa"/>
            <w:shd w:val="clear" w:color="auto" w:fill="E2EFD9" w:themeFill="accent6" w:themeFillTint="33"/>
          </w:tcPr>
          <w:p w14:paraId="5387D19E" w14:textId="7FEEFD55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Members</w:t>
            </w:r>
          </w:p>
        </w:tc>
        <w:tc>
          <w:tcPr>
            <w:tcW w:w="1283" w:type="dxa"/>
          </w:tcPr>
          <w:p w14:paraId="1C817A16" w14:textId="24DFD5D8" w:rsidR="002E08FB" w:rsidRPr="002E08FB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2E354FBF" w14:textId="5C1175C4" w:rsidR="008B2BEE" w:rsidRPr="00F223C3" w:rsidRDefault="008B2BEE" w:rsidP="002E08F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27" w:type="dxa"/>
            <w:gridSpan w:val="3"/>
          </w:tcPr>
          <w:p w14:paraId="4E411D3D" w14:textId="04F592E8" w:rsidR="002E08FB" w:rsidRPr="002E08FB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2E08FB" w:rsidRPr="00A748B2" w14:paraId="2B8C7184" w14:textId="77777777" w:rsidTr="007A46EF">
        <w:tc>
          <w:tcPr>
            <w:tcW w:w="2216" w:type="dxa"/>
          </w:tcPr>
          <w:p w14:paraId="5CB44607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283" w:type="dxa"/>
          </w:tcPr>
          <w:p w14:paraId="0AEF5463" w14:textId="7A8DB10A" w:rsidR="002E08FB" w:rsidRPr="002E08FB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1A850547" w14:textId="4B1833F2" w:rsidR="002E08FB" w:rsidRPr="002E08FB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27" w:type="dxa"/>
            <w:gridSpan w:val="3"/>
          </w:tcPr>
          <w:p w14:paraId="7C2827D1" w14:textId="3A1B79B0" w:rsidR="002E08FB" w:rsidRPr="002E08FB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2E08FB" w:rsidRPr="00A748B2" w14:paraId="6EC5E4E5" w14:textId="77777777" w:rsidTr="007A46EF">
        <w:tc>
          <w:tcPr>
            <w:tcW w:w="2216" w:type="dxa"/>
          </w:tcPr>
          <w:p w14:paraId="71D665ED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283" w:type="dxa"/>
          </w:tcPr>
          <w:p w14:paraId="4911226B" w14:textId="57A45C5D" w:rsidR="002E08FB" w:rsidRPr="002E08FB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31623D50" w14:textId="77C83BA0" w:rsidR="002E08FB" w:rsidRPr="002E08FB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27" w:type="dxa"/>
            <w:gridSpan w:val="3"/>
          </w:tcPr>
          <w:p w14:paraId="20D6E2C2" w14:textId="28CDBC94" w:rsidR="002E08FB" w:rsidRPr="002E08FB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2E08FB" w:rsidRPr="00A748B2" w14:paraId="717D1D8F" w14:textId="77777777" w:rsidTr="007A46EF">
        <w:tc>
          <w:tcPr>
            <w:tcW w:w="2216" w:type="dxa"/>
          </w:tcPr>
          <w:p w14:paraId="1138B9CC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283" w:type="dxa"/>
          </w:tcPr>
          <w:p w14:paraId="483C9123" w14:textId="60E38AF1" w:rsidR="002E08FB" w:rsidRPr="002E08FB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5698D73C" w14:textId="3BCA747C" w:rsidR="002E08FB" w:rsidRPr="002E08FB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27" w:type="dxa"/>
            <w:gridSpan w:val="3"/>
          </w:tcPr>
          <w:p w14:paraId="40860BBD" w14:textId="577843B6" w:rsidR="002E08FB" w:rsidRPr="002E08FB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2E08FB" w:rsidRPr="00A748B2" w14:paraId="65EB47D3" w14:textId="77777777" w:rsidTr="007A46EF">
        <w:tc>
          <w:tcPr>
            <w:tcW w:w="2216" w:type="dxa"/>
            <w:shd w:val="clear" w:color="auto" w:fill="E2EFD9" w:themeFill="accent6" w:themeFillTint="33"/>
          </w:tcPr>
          <w:p w14:paraId="68933BBD" w14:textId="2B6480A0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New members</w:t>
            </w:r>
          </w:p>
        </w:tc>
        <w:tc>
          <w:tcPr>
            <w:tcW w:w="1283" w:type="dxa"/>
          </w:tcPr>
          <w:p w14:paraId="7367A277" w14:textId="217F61E9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69D0A324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27" w:type="dxa"/>
            <w:gridSpan w:val="3"/>
          </w:tcPr>
          <w:p w14:paraId="040F9C49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2E08FB" w:rsidRPr="00A748B2" w14:paraId="2AA63BF9" w14:textId="77777777" w:rsidTr="007A46EF">
        <w:tc>
          <w:tcPr>
            <w:tcW w:w="2216" w:type="dxa"/>
          </w:tcPr>
          <w:p w14:paraId="75FE3FD8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283" w:type="dxa"/>
          </w:tcPr>
          <w:p w14:paraId="35E42F3D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0DF5150C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27" w:type="dxa"/>
            <w:gridSpan w:val="3"/>
          </w:tcPr>
          <w:p w14:paraId="0E3537B1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2E08FB" w:rsidRPr="00A748B2" w14:paraId="40B4F9C8" w14:textId="77777777" w:rsidTr="007A46EF">
        <w:tc>
          <w:tcPr>
            <w:tcW w:w="2216" w:type="dxa"/>
          </w:tcPr>
          <w:p w14:paraId="74980C40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283" w:type="dxa"/>
          </w:tcPr>
          <w:p w14:paraId="081AEEA9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0C42832B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27" w:type="dxa"/>
            <w:gridSpan w:val="3"/>
          </w:tcPr>
          <w:p w14:paraId="6EAEBDD1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2E08FB" w:rsidRPr="00A748B2" w14:paraId="3D94170E" w14:textId="77777777" w:rsidTr="007A46EF">
        <w:tc>
          <w:tcPr>
            <w:tcW w:w="2216" w:type="dxa"/>
          </w:tcPr>
          <w:p w14:paraId="2E32E89D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283" w:type="dxa"/>
          </w:tcPr>
          <w:p w14:paraId="721296E3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70" w:type="dxa"/>
          </w:tcPr>
          <w:p w14:paraId="4E338A16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2827" w:type="dxa"/>
            <w:gridSpan w:val="3"/>
          </w:tcPr>
          <w:p w14:paraId="2A453F24" w14:textId="77777777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2E08FB" w:rsidRPr="00A748B2" w14:paraId="6B6F7ECC" w14:textId="77777777" w:rsidTr="007A46EF">
        <w:tc>
          <w:tcPr>
            <w:tcW w:w="2216" w:type="dxa"/>
            <w:shd w:val="clear" w:color="auto" w:fill="E2EFD9" w:themeFill="accent6" w:themeFillTint="33"/>
          </w:tcPr>
          <w:p w14:paraId="5F38EA00" w14:textId="391E05F9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>List any challenges encountered in meeting the membership requirements as stipulated in the ERC’s terms of Reference</w:t>
            </w:r>
          </w:p>
        </w:tc>
        <w:tc>
          <w:tcPr>
            <w:tcW w:w="6080" w:type="dxa"/>
            <w:gridSpan w:val="5"/>
          </w:tcPr>
          <w:p w14:paraId="7B14E3AE" w14:textId="26EF20B8" w:rsidR="002E08FB" w:rsidRPr="00A748B2" w:rsidRDefault="002E08FB" w:rsidP="002E08FB">
            <w:pPr>
              <w:pStyle w:val="ListParagraph"/>
              <w:ind w:left="0"/>
              <w:rPr>
                <w:rFonts w:ascii="Arial Narrow" w:hAnsi="Arial Narrow" w:cs="Arial"/>
                <w:sz w:val="20"/>
                <w:szCs w:val="20"/>
              </w:rPr>
            </w:pPr>
          </w:p>
        </w:tc>
      </w:tr>
    </w:tbl>
    <w:p w14:paraId="77076075" w14:textId="77777777" w:rsidR="000330F2" w:rsidRPr="00D77B4C" w:rsidRDefault="000330F2" w:rsidP="00D77B4C">
      <w:pPr>
        <w:rPr>
          <w:rFonts w:ascii="Arial" w:hAnsi="Arial" w:cs="Arial"/>
          <w:b/>
        </w:rPr>
      </w:pPr>
    </w:p>
    <w:p w14:paraId="7F6E430D" w14:textId="77777777" w:rsidR="004F7189" w:rsidRPr="004F7189" w:rsidRDefault="000330F2" w:rsidP="004F718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4F7189">
        <w:rPr>
          <w:rFonts w:ascii="Arial" w:hAnsi="Arial" w:cs="Arial"/>
          <w:b/>
        </w:rPr>
        <w:t>Number of meetings during the reporting period</w:t>
      </w:r>
      <w:r w:rsidR="00B036E9" w:rsidRPr="004F7189">
        <w:rPr>
          <w:rFonts w:ascii="Arial" w:hAnsi="Arial" w:cs="Arial"/>
          <w:b/>
        </w:rPr>
        <w:t xml:space="preserve"> </w:t>
      </w:r>
      <w:bookmarkStart w:id="1" w:name="_Hlk44025202"/>
    </w:p>
    <w:p w14:paraId="098EE085" w14:textId="409DC3D3" w:rsidR="00A13BD6" w:rsidRPr="004F7189" w:rsidRDefault="004F7189" w:rsidP="004F7189">
      <w:pPr>
        <w:pStyle w:val="ListParagraph"/>
        <w:rPr>
          <w:rFonts w:ascii="Arial" w:hAnsi="Arial" w:cs="Arial"/>
        </w:rPr>
      </w:pPr>
      <w:r w:rsidRPr="004F7189">
        <w:rPr>
          <w:rFonts w:ascii="Arial" w:hAnsi="Arial" w:cs="Arial"/>
          <w:i/>
        </w:rPr>
        <w:t>(CRERCs with departmental ERCs must include the relevant information of the departmental ERCs below or append the information in section 10 of the report)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793"/>
        <w:gridCol w:w="4508"/>
      </w:tblGrid>
      <w:tr w:rsidR="00A13BD6" w:rsidRPr="00A748B2" w14:paraId="19E1724C" w14:textId="77777777" w:rsidTr="00C96160">
        <w:tc>
          <w:tcPr>
            <w:tcW w:w="3793" w:type="dxa"/>
            <w:shd w:val="clear" w:color="auto" w:fill="E2EFD9" w:themeFill="accent6" w:themeFillTint="33"/>
          </w:tcPr>
          <w:bookmarkEnd w:id="1"/>
          <w:p w14:paraId="0490522B" w14:textId="4E0F0CDB" w:rsidR="00A13BD6" w:rsidRPr="00A748B2" w:rsidRDefault="00C96160" w:rsidP="00A13BD6">
            <w:pPr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</w:rPr>
              <w:t xml:space="preserve">3.1 </w:t>
            </w:r>
            <w:r w:rsidR="00A13BD6" w:rsidRPr="00A748B2">
              <w:rPr>
                <w:rFonts w:ascii="Arial Narrow" w:hAnsi="Arial Narrow" w:cs="Arial"/>
                <w:sz w:val="20"/>
                <w:szCs w:val="20"/>
              </w:rPr>
              <w:t>Number of meetings held</w:t>
            </w:r>
          </w:p>
        </w:tc>
        <w:tc>
          <w:tcPr>
            <w:tcW w:w="4508" w:type="dxa"/>
          </w:tcPr>
          <w:p w14:paraId="2FACF937" w14:textId="2EDBF113" w:rsidR="00A13BD6" w:rsidRPr="00A748B2" w:rsidRDefault="00A13BD6" w:rsidP="00A13BD6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A13BD6" w:rsidRPr="00A748B2" w14:paraId="7C02598C" w14:textId="77777777" w:rsidTr="00C96160">
        <w:tc>
          <w:tcPr>
            <w:tcW w:w="3793" w:type="dxa"/>
            <w:shd w:val="clear" w:color="auto" w:fill="E2EFD9" w:themeFill="accent6" w:themeFillTint="33"/>
          </w:tcPr>
          <w:p w14:paraId="57207EA6" w14:textId="00E2C2CF" w:rsidR="00A13BD6" w:rsidRPr="00A748B2" w:rsidRDefault="00C96160" w:rsidP="00A13BD6">
            <w:pPr>
              <w:rPr>
                <w:rFonts w:ascii="Arial Narrow" w:hAnsi="Arial Narrow" w:cs="Arial"/>
                <w:sz w:val="20"/>
                <w:szCs w:val="20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3.2 </w:t>
            </w:r>
            <w:r w:rsidR="00A13BD6"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umber of meetings that were not quorate</w:t>
            </w:r>
          </w:p>
        </w:tc>
        <w:tc>
          <w:tcPr>
            <w:tcW w:w="4508" w:type="dxa"/>
          </w:tcPr>
          <w:p w14:paraId="14A794C1" w14:textId="46BC400A" w:rsidR="00A13BD6" w:rsidRPr="00A748B2" w:rsidRDefault="00A13BD6" w:rsidP="00A13BD6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C96160" w:rsidRPr="00A748B2" w14:paraId="75F09ACA" w14:textId="77777777" w:rsidTr="00C96160">
        <w:tc>
          <w:tcPr>
            <w:tcW w:w="3793" w:type="dxa"/>
            <w:shd w:val="clear" w:color="auto" w:fill="E2EFD9" w:themeFill="accent6" w:themeFillTint="33"/>
          </w:tcPr>
          <w:p w14:paraId="23C695F7" w14:textId="3CB99030" w:rsidR="00C96160" w:rsidRPr="00A748B2" w:rsidRDefault="00C96160" w:rsidP="00C96160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3.3 Average review turnaround time</w:t>
            </w:r>
          </w:p>
          <w:p w14:paraId="1483894C" w14:textId="1473D776" w:rsidR="00C96160" w:rsidRPr="00A748B2" w:rsidRDefault="00C96160" w:rsidP="00C96160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i/>
                <w:iCs/>
                <w:sz w:val="20"/>
                <w:szCs w:val="20"/>
                <w:lang w:val="en-US"/>
              </w:rPr>
              <w:t>(Average time from start of application review process to the time decision is made and communicated to applicants)</w:t>
            </w:r>
          </w:p>
        </w:tc>
        <w:tc>
          <w:tcPr>
            <w:tcW w:w="4508" w:type="dxa"/>
          </w:tcPr>
          <w:p w14:paraId="1536E4B4" w14:textId="3EF1AD2E" w:rsidR="00C96160" w:rsidRPr="00A748B2" w:rsidRDefault="00C96160" w:rsidP="00A13BD6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C96160" w:rsidRPr="00A748B2" w14:paraId="3EB4360E" w14:textId="77777777" w:rsidTr="00C96160">
        <w:tc>
          <w:tcPr>
            <w:tcW w:w="3793" w:type="dxa"/>
            <w:shd w:val="clear" w:color="auto" w:fill="E2EFD9" w:themeFill="accent6" w:themeFillTint="33"/>
          </w:tcPr>
          <w:p w14:paraId="4A925181" w14:textId="1B060758" w:rsidR="00C96160" w:rsidRPr="00A748B2" w:rsidRDefault="00C96160" w:rsidP="00C96160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3.4 Number of decisions made by the Chairperson pertaining to applications under the delegated authority of the ERC</w:t>
            </w:r>
          </w:p>
        </w:tc>
        <w:tc>
          <w:tcPr>
            <w:tcW w:w="4508" w:type="dxa"/>
          </w:tcPr>
          <w:p w14:paraId="6A4D9E06" w14:textId="588D869D" w:rsidR="00C96160" w:rsidRPr="00A748B2" w:rsidRDefault="00C96160" w:rsidP="00A13BD6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C96160" w:rsidRPr="00A748B2" w14:paraId="21120D99" w14:textId="77777777" w:rsidTr="00C96160">
        <w:trPr>
          <w:trHeight w:val="51"/>
        </w:trPr>
        <w:tc>
          <w:tcPr>
            <w:tcW w:w="3793" w:type="dxa"/>
            <w:shd w:val="clear" w:color="auto" w:fill="E2EFD9" w:themeFill="accent6" w:themeFillTint="33"/>
          </w:tcPr>
          <w:p w14:paraId="2A3F6ABC" w14:textId="023166EE" w:rsidR="00C96160" w:rsidRPr="00A748B2" w:rsidRDefault="00C96160" w:rsidP="00C96160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3.5 Comments/any additional information</w:t>
            </w:r>
          </w:p>
        </w:tc>
        <w:tc>
          <w:tcPr>
            <w:tcW w:w="4508" w:type="dxa"/>
          </w:tcPr>
          <w:p w14:paraId="5DEE7BD9" w14:textId="48722B1F" w:rsidR="00C96160" w:rsidRPr="00A748B2" w:rsidRDefault="00C96160" w:rsidP="00A13BD6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</w:tbl>
    <w:p w14:paraId="01E20DAE" w14:textId="2AD2C4FD" w:rsidR="00A13BD6" w:rsidRDefault="00A13BD6" w:rsidP="00A13BD6">
      <w:pPr>
        <w:rPr>
          <w:rFonts w:ascii="Arial" w:hAnsi="Arial" w:cs="Arial"/>
          <w:b/>
          <w:sz w:val="20"/>
          <w:szCs w:val="20"/>
        </w:rPr>
      </w:pPr>
    </w:p>
    <w:p w14:paraId="3E2FD2D4" w14:textId="77777777" w:rsidR="00C66D4B" w:rsidRPr="00A748B2" w:rsidRDefault="00C66D4B" w:rsidP="00A13BD6">
      <w:pPr>
        <w:rPr>
          <w:rFonts w:ascii="Arial" w:hAnsi="Arial" w:cs="Arial"/>
          <w:b/>
          <w:sz w:val="20"/>
          <w:szCs w:val="20"/>
        </w:rPr>
      </w:pPr>
    </w:p>
    <w:p w14:paraId="60C7415F" w14:textId="77777777" w:rsidR="004F7189" w:rsidRDefault="00A13BD6" w:rsidP="004F7189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4F7189">
        <w:rPr>
          <w:rFonts w:ascii="Arial" w:hAnsi="Arial" w:cs="Arial"/>
          <w:b/>
        </w:rPr>
        <w:t>Details about the Terms of Reference</w:t>
      </w:r>
      <w:r w:rsidR="00C96160" w:rsidRPr="004F7189">
        <w:rPr>
          <w:rFonts w:ascii="Arial" w:hAnsi="Arial" w:cs="Arial"/>
          <w:b/>
        </w:rPr>
        <w:t xml:space="preserve"> and Code of Conduct</w:t>
      </w:r>
      <w:r w:rsidR="004F7189" w:rsidRPr="004F7189">
        <w:rPr>
          <w:rFonts w:ascii="Arial" w:hAnsi="Arial" w:cs="Arial"/>
          <w:b/>
        </w:rPr>
        <w:t xml:space="preserve"> </w:t>
      </w:r>
    </w:p>
    <w:p w14:paraId="0DF5DA38" w14:textId="3DD33F50" w:rsidR="00C96160" w:rsidRPr="004F7189" w:rsidRDefault="004F7189" w:rsidP="004F7189">
      <w:pPr>
        <w:pStyle w:val="ListParagraph"/>
        <w:rPr>
          <w:rFonts w:ascii="Arial" w:hAnsi="Arial" w:cs="Arial"/>
          <w:i/>
        </w:rPr>
      </w:pPr>
      <w:r w:rsidRPr="004F7189">
        <w:rPr>
          <w:rFonts w:ascii="Arial" w:hAnsi="Arial" w:cs="Arial"/>
          <w:i/>
        </w:rPr>
        <w:t>(CRERCs with departmental ERCs must include the relevant information of the departmental ERCs below or append the information in section 10 of the report)</w:t>
      </w:r>
    </w:p>
    <w:tbl>
      <w:tblPr>
        <w:tblStyle w:val="TableGrid1"/>
        <w:tblW w:w="0" w:type="auto"/>
        <w:tblInd w:w="715" w:type="dxa"/>
        <w:tblLook w:val="04A0" w:firstRow="1" w:lastRow="0" w:firstColumn="1" w:lastColumn="0" w:noHBand="0" w:noVBand="1"/>
      </w:tblPr>
      <w:tblGrid>
        <w:gridCol w:w="4433"/>
        <w:gridCol w:w="1065"/>
        <w:gridCol w:w="1048"/>
        <w:gridCol w:w="870"/>
        <w:gridCol w:w="885"/>
      </w:tblGrid>
      <w:tr w:rsidR="00C96160" w:rsidRPr="00A748B2" w14:paraId="2D5693FA" w14:textId="77777777" w:rsidTr="00D77B4C">
        <w:tc>
          <w:tcPr>
            <w:tcW w:w="4433" w:type="dxa"/>
            <w:shd w:val="clear" w:color="auto" w:fill="E2EFD9" w:themeFill="accent6" w:themeFillTint="33"/>
          </w:tcPr>
          <w:p w14:paraId="6A729FB3" w14:textId="6C30B22E" w:rsidR="00C96160" w:rsidRPr="00C96160" w:rsidRDefault="00C96160" w:rsidP="00C96160">
            <w:pPr>
              <w:tabs>
                <w:tab w:val="left" w:pos="674"/>
              </w:tabs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  <w:r w:rsidRPr="00C96160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t xml:space="preserve">4.1 </w:t>
            </w:r>
            <w:r w:rsidR="00B036E9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t>Is</w:t>
            </w:r>
            <w:r w:rsidRPr="00C96160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t xml:space="preserve"> the TOR of the ERC updated and   </w:t>
            </w:r>
          </w:p>
          <w:p w14:paraId="4A657A22" w14:textId="77777777" w:rsidR="00C96160" w:rsidRPr="00C96160" w:rsidRDefault="00C96160" w:rsidP="00C96160">
            <w:pPr>
              <w:tabs>
                <w:tab w:val="left" w:pos="674"/>
              </w:tabs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  <w:r w:rsidRPr="00C96160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lastRenderedPageBreak/>
              <w:t xml:space="preserve">     Operational?</w:t>
            </w:r>
          </w:p>
          <w:p w14:paraId="320B379B" w14:textId="77777777" w:rsidR="00C96160" w:rsidRPr="00C96160" w:rsidRDefault="00C96160" w:rsidP="00C96160">
            <w:pPr>
              <w:tabs>
                <w:tab w:val="left" w:pos="674"/>
              </w:tabs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</w:p>
        </w:tc>
        <w:tc>
          <w:tcPr>
            <w:tcW w:w="1065" w:type="dxa"/>
            <w:shd w:val="clear" w:color="auto" w:fill="E2EFD9" w:themeFill="accent6" w:themeFillTint="33"/>
          </w:tcPr>
          <w:p w14:paraId="7360F332" w14:textId="77777777" w:rsidR="00C96160" w:rsidRPr="00C96160" w:rsidRDefault="00C96160" w:rsidP="00C96160">
            <w:pPr>
              <w:tabs>
                <w:tab w:val="left" w:pos="674"/>
              </w:tabs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  <w:r w:rsidRPr="00C96160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lastRenderedPageBreak/>
              <w:t>Yes</w:t>
            </w:r>
          </w:p>
        </w:tc>
        <w:tc>
          <w:tcPr>
            <w:tcW w:w="1048" w:type="dxa"/>
            <w:shd w:val="clear" w:color="auto" w:fill="FFFFFF"/>
          </w:tcPr>
          <w:p w14:paraId="695EC6B6" w14:textId="5EED284A" w:rsidR="00C96160" w:rsidRPr="00C96160" w:rsidRDefault="00C96160" w:rsidP="00BE38C0">
            <w:pPr>
              <w:tabs>
                <w:tab w:val="left" w:pos="674"/>
              </w:tabs>
              <w:jc w:val="center"/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</w:p>
        </w:tc>
        <w:tc>
          <w:tcPr>
            <w:tcW w:w="870" w:type="dxa"/>
            <w:shd w:val="clear" w:color="auto" w:fill="E2EFD9" w:themeFill="accent6" w:themeFillTint="33"/>
          </w:tcPr>
          <w:p w14:paraId="73FA3691" w14:textId="77777777" w:rsidR="00C96160" w:rsidRPr="00C96160" w:rsidRDefault="00C96160" w:rsidP="00C96160">
            <w:pPr>
              <w:tabs>
                <w:tab w:val="left" w:pos="674"/>
              </w:tabs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  <w:r w:rsidRPr="00C96160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t>NO</w:t>
            </w:r>
          </w:p>
        </w:tc>
        <w:tc>
          <w:tcPr>
            <w:tcW w:w="885" w:type="dxa"/>
            <w:shd w:val="clear" w:color="auto" w:fill="FFFFFF"/>
          </w:tcPr>
          <w:p w14:paraId="47EA4904" w14:textId="77777777" w:rsidR="00C96160" w:rsidRPr="00A748B2" w:rsidRDefault="00C96160" w:rsidP="00C96160">
            <w:pPr>
              <w:tabs>
                <w:tab w:val="left" w:pos="674"/>
              </w:tabs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</w:p>
          <w:p w14:paraId="610C3B94" w14:textId="7759B7BA" w:rsidR="00D77B4C" w:rsidRPr="00C96160" w:rsidRDefault="00D77B4C" w:rsidP="00C96160">
            <w:pPr>
              <w:tabs>
                <w:tab w:val="left" w:pos="674"/>
              </w:tabs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</w:p>
        </w:tc>
      </w:tr>
      <w:tr w:rsidR="00D77B4C" w:rsidRPr="00A748B2" w14:paraId="7E29CD2D" w14:textId="77777777" w:rsidTr="00D77B4C">
        <w:tc>
          <w:tcPr>
            <w:tcW w:w="4433" w:type="dxa"/>
            <w:shd w:val="clear" w:color="auto" w:fill="E2EFD9" w:themeFill="accent6" w:themeFillTint="33"/>
          </w:tcPr>
          <w:p w14:paraId="695C6338" w14:textId="1774F8DB" w:rsidR="00D77B4C" w:rsidRPr="00A748B2" w:rsidRDefault="00D77B4C" w:rsidP="004F7189">
            <w:pPr>
              <w:tabs>
                <w:tab w:val="left" w:pos="674"/>
              </w:tabs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  <w:r w:rsidRPr="00A748B2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lastRenderedPageBreak/>
              <w:t>4.2 Specify the date when the TOR was last updated and recommended for approval by the URERC</w:t>
            </w:r>
          </w:p>
        </w:tc>
        <w:tc>
          <w:tcPr>
            <w:tcW w:w="3868" w:type="dxa"/>
            <w:gridSpan w:val="4"/>
            <w:shd w:val="clear" w:color="auto" w:fill="FFFFFF" w:themeFill="background1"/>
          </w:tcPr>
          <w:p w14:paraId="568D19F6" w14:textId="4B2F8B87" w:rsidR="00D77B4C" w:rsidRPr="00BB2B97" w:rsidRDefault="00D77B4C" w:rsidP="0020642A">
            <w:pPr>
              <w:tabs>
                <w:tab w:val="left" w:pos="674"/>
              </w:tabs>
              <w:jc w:val="center"/>
              <w:outlineLvl w:val="0"/>
              <w:rPr>
                <w:rFonts w:ascii="Arial" w:eastAsia="Arial" w:hAnsi="Arial" w:cs="Arial"/>
                <w:sz w:val="20"/>
                <w:szCs w:val="20"/>
                <w:lang w:val="en-US"/>
              </w:rPr>
            </w:pPr>
          </w:p>
        </w:tc>
      </w:tr>
      <w:tr w:rsidR="00D77B4C" w:rsidRPr="00A748B2" w14:paraId="7D0747A2" w14:textId="77777777" w:rsidTr="00D77B4C">
        <w:tc>
          <w:tcPr>
            <w:tcW w:w="4433" w:type="dxa"/>
            <w:shd w:val="clear" w:color="auto" w:fill="E2EFD9" w:themeFill="accent6" w:themeFillTint="33"/>
          </w:tcPr>
          <w:p w14:paraId="18B873B8" w14:textId="297E645C" w:rsidR="00D77B4C" w:rsidRPr="00C96160" w:rsidRDefault="00D77B4C" w:rsidP="00D77B4C">
            <w:pPr>
              <w:tabs>
                <w:tab w:val="left" w:pos="674"/>
              </w:tabs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  <w:r w:rsidRPr="00C96160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t>4.3 Is the Code of Conduct for the ERC operational</w:t>
            </w:r>
            <w:r w:rsidR="004F7189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t>?</w:t>
            </w:r>
          </w:p>
        </w:tc>
        <w:tc>
          <w:tcPr>
            <w:tcW w:w="3868" w:type="dxa"/>
            <w:gridSpan w:val="4"/>
            <w:shd w:val="clear" w:color="auto" w:fill="FFFFFF"/>
          </w:tcPr>
          <w:p w14:paraId="57C35E58" w14:textId="7A08A26A" w:rsidR="00D77B4C" w:rsidRPr="00F5223A" w:rsidRDefault="00D77B4C" w:rsidP="00F5223A">
            <w:pPr>
              <w:jc w:val="center"/>
              <w:rPr>
                <w:rFonts w:ascii="Arial" w:eastAsia="Arial" w:hAnsi="Arial"/>
                <w:sz w:val="20"/>
                <w:szCs w:val="20"/>
              </w:rPr>
            </w:pPr>
          </w:p>
        </w:tc>
      </w:tr>
      <w:tr w:rsidR="00D77B4C" w:rsidRPr="00A748B2" w14:paraId="19138320" w14:textId="77777777" w:rsidTr="00D77B4C">
        <w:tc>
          <w:tcPr>
            <w:tcW w:w="4433" w:type="dxa"/>
            <w:shd w:val="clear" w:color="auto" w:fill="E2EFD9" w:themeFill="accent6" w:themeFillTint="33"/>
          </w:tcPr>
          <w:p w14:paraId="1B5400BF" w14:textId="70A6CC30" w:rsidR="00D77B4C" w:rsidRPr="00C96160" w:rsidRDefault="00D77B4C" w:rsidP="00D77B4C">
            <w:pPr>
              <w:tabs>
                <w:tab w:val="left" w:pos="674"/>
              </w:tabs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  <w:r w:rsidRPr="00C96160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t>4.4 List any challenges encountered in meeting the requirements of the T</w:t>
            </w:r>
            <w:r w:rsidRPr="00A748B2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t>O</w:t>
            </w:r>
            <w:r w:rsidRPr="00C96160"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  <w:t>R/Code of Conduct</w:t>
            </w:r>
          </w:p>
        </w:tc>
        <w:tc>
          <w:tcPr>
            <w:tcW w:w="3868" w:type="dxa"/>
            <w:gridSpan w:val="4"/>
            <w:shd w:val="clear" w:color="auto" w:fill="FFFFFF"/>
          </w:tcPr>
          <w:p w14:paraId="00AD72A3" w14:textId="384BBDAF" w:rsidR="00D77B4C" w:rsidRPr="00F57D9C" w:rsidRDefault="00D77B4C" w:rsidP="00F57D9C">
            <w:pPr>
              <w:jc w:val="center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</w:p>
        </w:tc>
      </w:tr>
      <w:tr w:rsidR="00D77B4C" w:rsidRPr="00A748B2" w14:paraId="3E794630" w14:textId="77777777" w:rsidTr="00D77B4C">
        <w:tc>
          <w:tcPr>
            <w:tcW w:w="4433" w:type="dxa"/>
            <w:shd w:val="clear" w:color="auto" w:fill="E2EFD9" w:themeFill="accent6" w:themeFillTint="33"/>
          </w:tcPr>
          <w:p w14:paraId="1C9A270A" w14:textId="0A93160C" w:rsidR="00D77B4C" w:rsidRPr="00C96160" w:rsidRDefault="00D77B4C" w:rsidP="00D77B4C">
            <w:pPr>
              <w:tabs>
                <w:tab w:val="left" w:pos="674"/>
              </w:tabs>
              <w:outlineLvl w:val="0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  <w:r w:rsidRPr="00A748B2">
              <w:rPr>
                <w:rFonts w:ascii="Arial Narrow" w:eastAsia="Arial" w:hAnsi="Arial Narrow" w:cs="Arial"/>
                <w:bCs/>
                <w:spacing w:val="-1"/>
                <w:sz w:val="20"/>
                <w:szCs w:val="20"/>
                <w:lang w:val="en-US"/>
              </w:rPr>
              <w:t xml:space="preserve">4.5 </w:t>
            </w:r>
            <w:r w:rsidRPr="00C96160">
              <w:rPr>
                <w:rFonts w:ascii="Arial Narrow" w:eastAsia="Arial" w:hAnsi="Arial Narrow" w:cs="Arial"/>
                <w:bCs/>
                <w:spacing w:val="-1"/>
                <w:sz w:val="20"/>
                <w:szCs w:val="20"/>
                <w:lang w:val="en-US"/>
              </w:rPr>
              <w:t>Comments</w:t>
            </w:r>
            <w:r w:rsidRPr="00A748B2">
              <w:rPr>
                <w:rFonts w:ascii="Arial Narrow" w:eastAsia="Arial" w:hAnsi="Arial Narrow" w:cs="Arial"/>
                <w:bCs/>
                <w:spacing w:val="-1"/>
                <w:sz w:val="20"/>
                <w:szCs w:val="20"/>
                <w:lang w:val="en-US"/>
              </w:rPr>
              <w:t>/any additional information</w:t>
            </w:r>
          </w:p>
        </w:tc>
        <w:tc>
          <w:tcPr>
            <w:tcW w:w="3868" w:type="dxa"/>
            <w:gridSpan w:val="4"/>
            <w:shd w:val="clear" w:color="auto" w:fill="FFFFFF"/>
          </w:tcPr>
          <w:p w14:paraId="6869D0B9" w14:textId="4CB8C21B" w:rsidR="00D77B4C" w:rsidRPr="008F58B2" w:rsidRDefault="00D77B4C" w:rsidP="008F58B2">
            <w:pPr>
              <w:jc w:val="center"/>
              <w:rPr>
                <w:rFonts w:ascii="Arial Narrow" w:eastAsia="Arial" w:hAnsi="Arial Narrow" w:cs="Times New Roman"/>
                <w:sz w:val="20"/>
                <w:szCs w:val="20"/>
                <w:lang w:val="en-US"/>
              </w:rPr>
            </w:pPr>
          </w:p>
        </w:tc>
      </w:tr>
    </w:tbl>
    <w:p w14:paraId="4D867860" w14:textId="77777777" w:rsidR="00C96160" w:rsidRPr="00C96160" w:rsidRDefault="00C96160" w:rsidP="00C96160">
      <w:pPr>
        <w:widowControl w:val="0"/>
        <w:tabs>
          <w:tab w:val="left" w:pos="674"/>
        </w:tabs>
        <w:spacing w:after="0" w:line="240" w:lineRule="auto"/>
        <w:ind w:left="674"/>
        <w:outlineLvl w:val="0"/>
        <w:rPr>
          <w:rFonts w:ascii="Arial Narrow" w:eastAsia="Arial" w:hAnsi="Arial Narrow" w:cs="Times New Roman"/>
          <w:b/>
          <w:sz w:val="20"/>
          <w:szCs w:val="20"/>
          <w:lang w:val="en-US"/>
        </w:rPr>
      </w:pPr>
    </w:p>
    <w:p w14:paraId="753F2E19" w14:textId="77777777" w:rsidR="00C96160" w:rsidRPr="00B036E9" w:rsidRDefault="00C96160" w:rsidP="00B036E9">
      <w:pPr>
        <w:rPr>
          <w:rFonts w:ascii="Arial" w:hAnsi="Arial" w:cs="Arial"/>
          <w:b/>
        </w:rPr>
      </w:pPr>
    </w:p>
    <w:p w14:paraId="195A7396" w14:textId="4A590BA0" w:rsidR="004F7189" w:rsidRDefault="00C96160" w:rsidP="006F11C5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Details about the Standard Operating Procedures</w:t>
      </w:r>
      <w:r w:rsidR="004F7189">
        <w:rPr>
          <w:rFonts w:ascii="Arial" w:hAnsi="Arial" w:cs="Arial"/>
          <w:b/>
        </w:rPr>
        <w:t xml:space="preserve"> </w:t>
      </w:r>
    </w:p>
    <w:p w14:paraId="62E604DB" w14:textId="7DEB6743" w:rsidR="00D77B4C" w:rsidRPr="004F7189" w:rsidRDefault="004F7189" w:rsidP="004F7189">
      <w:pPr>
        <w:pStyle w:val="ListParagraph"/>
        <w:rPr>
          <w:rFonts w:ascii="Arial" w:hAnsi="Arial" w:cs="Arial"/>
          <w:i/>
        </w:rPr>
      </w:pPr>
      <w:r w:rsidRPr="004F7189">
        <w:rPr>
          <w:rFonts w:ascii="Arial" w:hAnsi="Arial" w:cs="Arial"/>
          <w:i/>
        </w:rPr>
        <w:t>(CRERCs with departmental ERCs must include the relevant information of the departmental ERCs below or append the information in section 10 of the report)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100"/>
        <w:gridCol w:w="1422"/>
        <w:gridCol w:w="5779"/>
      </w:tblGrid>
      <w:tr w:rsidR="00D77B4C" w:rsidRPr="00A748B2" w14:paraId="6E228C3B" w14:textId="77777777" w:rsidTr="005D4E05">
        <w:tc>
          <w:tcPr>
            <w:tcW w:w="882" w:type="dxa"/>
            <w:shd w:val="clear" w:color="auto" w:fill="E2EFD9" w:themeFill="accent6" w:themeFillTint="33"/>
          </w:tcPr>
          <w:p w14:paraId="2BF26BF0" w14:textId="165590E2" w:rsidR="00D77B4C" w:rsidRPr="00A748B2" w:rsidRDefault="00D77B4C" w:rsidP="00D77B4C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List the SOPs that are operational</w:t>
            </w:r>
          </w:p>
        </w:tc>
        <w:tc>
          <w:tcPr>
            <w:tcW w:w="1441" w:type="dxa"/>
            <w:shd w:val="clear" w:color="auto" w:fill="E2EFD9" w:themeFill="accent6" w:themeFillTint="33"/>
          </w:tcPr>
          <w:p w14:paraId="0E23AD42" w14:textId="77777777" w:rsidR="00D77B4C" w:rsidRPr="00A748B2" w:rsidRDefault="00D77B4C" w:rsidP="00D77B4C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Can it be accessed online?</w:t>
            </w:r>
          </w:p>
        </w:tc>
        <w:tc>
          <w:tcPr>
            <w:tcW w:w="5978" w:type="dxa"/>
            <w:shd w:val="clear" w:color="auto" w:fill="E2EFD9" w:themeFill="accent6" w:themeFillTint="33"/>
          </w:tcPr>
          <w:p w14:paraId="09BA7301" w14:textId="77777777" w:rsidR="00D77B4C" w:rsidRPr="00A748B2" w:rsidRDefault="00D77B4C" w:rsidP="00D77B4C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If ‘Yes’ please provide URL</w:t>
            </w:r>
          </w:p>
          <w:p w14:paraId="50DA9F6A" w14:textId="77777777" w:rsidR="00D77B4C" w:rsidRPr="00A748B2" w:rsidRDefault="00D77B4C" w:rsidP="00D77B4C">
            <w:pPr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If ‘No’ what access routes are followed.</w:t>
            </w:r>
          </w:p>
        </w:tc>
      </w:tr>
      <w:tr w:rsidR="00D77B4C" w:rsidRPr="00A748B2" w14:paraId="2BF89C9C" w14:textId="77777777" w:rsidTr="005D4E05">
        <w:tc>
          <w:tcPr>
            <w:tcW w:w="882" w:type="dxa"/>
          </w:tcPr>
          <w:p w14:paraId="3E6AB4C3" w14:textId="66FB7659" w:rsidR="00D77B4C" w:rsidRPr="006F11C5" w:rsidRDefault="00D77B4C" w:rsidP="00D77B4C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1441" w:type="dxa"/>
          </w:tcPr>
          <w:p w14:paraId="1EA56419" w14:textId="4ACA29C6" w:rsidR="00D77B4C" w:rsidRPr="006F11C5" w:rsidRDefault="00D77B4C" w:rsidP="008178AA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5978" w:type="dxa"/>
          </w:tcPr>
          <w:p w14:paraId="49FDE2F5" w14:textId="0CD75025" w:rsidR="00D77B4C" w:rsidRPr="006F11C5" w:rsidRDefault="00D77B4C" w:rsidP="007727B2">
            <w:pPr>
              <w:jc w:val="center"/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</w:tr>
      <w:tr w:rsidR="00D77B4C" w:rsidRPr="00A748B2" w14:paraId="2EB7B8CE" w14:textId="77777777" w:rsidTr="005D4E05">
        <w:tc>
          <w:tcPr>
            <w:tcW w:w="882" w:type="dxa"/>
          </w:tcPr>
          <w:p w14:paraId="7B9CCAB6" w14:textId="57F82DCA" w:rsidR="00D77B4C" w:rsidRPr="006F11C5" w:rsidRDefault="00D77B4C" w:rsidP="008178AA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1441" w:type="dxa"/>
          </w:tcPr>
          <w:p w14:paraId="4919913E" w14:textId="77777777" w:rsidR="00D77B4C" w:rsidRPr="006F11C5" w:rsidRDefault="00D77B4C" w:rsidP="008178AA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5978" w:type="dxa"/>
          </w:tcPr>
          <w:p w14:paraId="74E5CB5E" w14:textId="77777777" w:rsidR="00D77B4C" w:rsidRPr="006F11C5" w:rsidRDefault="00D77B4C" w:rsidP="008178AA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</w:tr>
      <w:tr w:rsidR="00D77B4C" w:rsidRPr="00A748B2" w14:paraId="2CB8CBFE" w14:textId="77777777" w:rsidTr="005D4E05">
        <w:tc>
          <w:tcPr>
            <w:tcW w:w="882" w:type="dxa"/>
          </w:tcPr>
          <w:p w14:paraId="593980CA" w14:textId="67018914" w:rsidR="00D77B4C" w:rsidRPr="006F11C5" w:rsidRDefault="00D77B4C" w:rsidP="008178AA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1441" w:type="dxa"/>
          </w:tcPr>
          <w:p w14:paraId="0E0EA9F1" w14:textId="139304FC" w:rsidR="00D77B4C" w:rsidRPr="006F11C5" w:rsidRDefault="00D77B4C" w:rsidP="008178AA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5978" w:type="dxa"/>
          </w:tcPr>
          <w:p w14:paraId="639A2CE2" w14:textId="77777777" w:rsidR="00D77B4C" w:rsidRPr="006F11C5" w:rsidRDefault="00D77B4C" w:rsidP="008178AA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</w:tr>
      <w:tr w:rsidR="008178AA" w:rsidRPr="00A748B2" w14:paraId="7AD41112" w14:textId="77777777" w:rsidTr="005D4E05">
        <w:tc>
          <w:tcPr>
            <w:tcW w:w="882" w:type="dxa"/>
          </w:tcPr>
          <w:p w14:paraId="2DBF63B5" w14:textId="40F4B748" w:rsidR="008178AA" w:rsidRPr="006F11C5" w:rsidRDefault="008178AA" w:rsidP="008178AA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1441" w:type="dxa"/>
          </w:tcPr>
          <w:p w14:paraId="2260ECB3" w14:textId="4833AA45" w:rsidR="008178AA" w:rsidRPr="006F11C5" w:rsidRDefault="008178AA" w:rsidP="00A05797">
            <w:pPr>
              <w:pStyle w:val="Heading1"/>
              <w:tabs>
                <w:tab w:val="left" w:pos="674"/>
              </w:tabs>
              <w:ind w:left="0" w:firstLine="0"/>
              <w:jc w:val="center"/>
              <w:outlineLvl w:val="0"/>
              <w:rPr>
                <w:rFonts w:ascii="Arial Narrow" w:hAnsi="Arial Narrow" w:cs="Arial"/>
                <w:bCs w:val="0"/>
                <w:sz w:val="20"/>
                <w:szCs w:val="20"/>
              </w:rPr>
            </w:pPr>
          </w:p>
        </w:tc>
        <w:tc>
          <w:tcPr>
            <w:tcW w:w="5978" w:type="dxa"/>
          </w:tcPr>
          <w:p w14:paraId="7B655E00" w14:textId="77777777" w:rsidR="008178AA" w:rsidRPr="006F11C5" w:rsidRDefault="008178AA" w:rsidP="008178AA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</w:tr>
      <w:tr w:rsidR="008178AA" w:rsidRPr="00A748B2" w14:paraId="483CC1EB" w14:textId="77777777" w:rsidTr="005D4E05">
        <w:tc>
          <w:tcPr>
            <w:tcW w:w="882" w:type="dxa"/>
          </w:tcPr>
          <w:p w14:paraId="29C9FA1A" w14:textId="07281808" w:rsidR="008178AA" w:rsidRPr="006F11C5" w:rsidRDefault="008178AA" w:rsidP="008178AA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1441" w:type="dxa"/>
          </w:tcPr>
          <w:p w14:paraId="448C8106" w14:textId="6769B3A1" w:rsidR="008178AA" w:rsidRPr="006F11C5" w:rsidRDefault="008178AA" w:rsidP="00A05797">
            <w:pPr>
              <w:pStyle w:val="Heading1"/>
              <w:tabs>
                <w:tab w:val="left" w:pos="674"/>
              </w:tabs>
              <w:ind w:left="0" w:firstLine="0"/>
              <w:jc w:val="center"/>
              <w:outlineLvl w:val="0"/>
              <w:rPr>
                <w:rFonts w:ascii="Arial Narrow" w:hAnsi="Arial Narrow" w:cs="Arial"/>
                <w:bCs w:val="0"/>
                <w:sz w:val="20"/>
                <w:szCs w:val="20"/>
              </w:rPr>
            </w:pPr>
          </w:p>
        </w:tc>
        <w:tc>
          <w:tcPr>
            <w:tcW w:w="5978" w:type="dxa"/>
          </w:tcPr>
          <w:p w14:paraId="5D3EAB41" w14:textId="77777777" w:rsidR="008178AA" w:rsidRPr="006F11C5" w:rsidRDefault="008178AA" w:rsidP="008178AA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</w:tr>
    </w:tbl>
    <w:p w14:paraId="47A216D4" w14:textId="77777777" w:rsidR="00D77B4C" w:rsidRDefault="00D77B4C" w:rsidP="00D77B4C">
      <w:pPr>
        <w:pStyle w:val="ListParagraph"/>
        <w:rPr>
          <w:rFonts w:ascii="Arial" w:hAnsi="Arial" w:cs="Arial"/>
          <w:b/>
        </w:rPr>
      </w:pPr>
    </w:p>
    <w:p w14:paraId="04B472B8" w14:textId="619228CF" w:rsidR="008178AA" w:rsidRPr="004F7189" w:rsidRDefault="00D77B4C" w:rsidP="004F7189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Number of applications received and status (Columns will not necessarily tally)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690"/>
        <w:gridCol w:w="1800"/>
        <w:gridCol w:w="1349"/>
        <w:gridCol w:w="1462"/>
      </w:tblGrid>
      <w:tr w:rsidR="008178AA" w:rsidRPr="00A748B2" w14:paraId="4B2A864A" w14:textId="77777777" w:rsidTr="00A748B2">
        <w:trPr>
          <w:trHeight w:val="377"/>
        </w:trPr>
        <w:tc>
          <w:tcPr>
            <w:tcW w:w="3690" w:type="dxa"/>
            <w:shd w:val="clear" w:color="auto" w:fill="E2EFD9" w:themeFill="accent6" w:themeFillTint="33"/>
          </w:tcPr>
          <w:p w14:paraId="69423846" w14:textId="499F9473" w:rsidR="008178AA" w:rsidRPr="00A748B2" w:rsidRDefault="008D7315" w:rsidP="00A748B2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Application categories</w:t>
            </w:r>
          </w:p>
        </w:tc>
        <w:tc>
          <w:tcPr>
            <w:tcW w:w="1800" w:type="dxa"/>
            <w:shd w:val="clear" w:color="auto" w:fill="E2EFD9" w:themeFill="accent6" w:themeFillTint="33"/>
          </w:tcPr>
          <w:p w14:paraId="2C75C35A" w14:textId="77777777" w:rsidR="008178AA" w:rsidRPr="00A748B2" w:rsidRDefault="008178AA" w:rsidP="008178AA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on-degree (employees)</w:t>
            </w:r>
          </w:p>
        </w:tc>
        <w:tc>
          <w:tcPr>
            <w:tcW w:w="1349" w:type="dxa"/>
            <w:shd w:val="clear" w:color="auto" w:fill="E2EFD9" w:themeFill="accent6" w:themeFillTint="33"/>
          </w:tcPr>
          <w:p w14:paraId="3CD41914" w14:textId="77777777" w:rsidR="008178AA" w:rsidRPr="00A748B2" w:rsidRDefault="008178AA" w:rsidP="008178AA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Students</w:t>
            </w:r>
          </w:p>
        </w:tc>
        <w:tc>
          <w:tcPr>
            <w:tcW w:w="1462" w:type="dxa"/>
            <w:shd w:val="clear" w:color="auto" w:fill="E2EFD9" w:themeFill="accent6" w:themeFillTint="33"/>
          </w:tcPr>
          <w:p w14:paraId="2FD2F5C0" w14:textId="77777777" w:rsidR="008178AA" w:rsidRPr="00A748B2" w:rsidRDefault="008178AA" w:rsidP="008178AA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Total</w:t>
            </w:r>
          </w:p>
        </w:tc>
      </w:tr>
      <w:tr w:rsidR="008178AA" w:rsidRPr="00A748B2" w14:paraId="7B2DC8A2" w14:textId="77777777" w:rsidTr="00A748B2">
        <w:tc>
          <w:tcPr>
            <w:tcW w:w="3690" w:type="dxa"/>
            <w:shd w:val="clear" w:color="auto" w:fill="E2EFD9" w:themeFill="accent6" w:themeFillTint="33"/>
          </w:tcPr>
          <w:p w14:paraId="396E9FEC" w14:textId="7319309B" w:rsidR="008178AA" w:rsidRPr="00A748B2" w:rsidRDefault="008D7315" w:rsidP="008178AA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6.1 </w:t>
            </w:r>
            <w:r w:rsidR="008178AA"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Total number of applications received </w:t>
            </w:r>
            <w:r w:rsidR="008178AA" w:rsidRPr="00A748B2">
              <w:rPr>
                <w:rFonts w:ascii="Arial Narrow" w:hAnsi="Arial Narrow" w:cs="Arial"/>
                <w:i/>
                <w:sz w:val="20"/>
                <w:szCs w:val="20"/>
                <w:lang w:val="en-US"/>
              </w:rPr>
              <w:t>(from the pre-approval phase to the issuing of a final certificate)</w:t>
            </w:r>
          </w:p>
        </w:tc>
        <w:tc>
          <w:tcPr>
            <w:tcW w:w="1800" w:type="dxa"/>
            <w:shd w:val="clear" w:color="auto" w:fill="auto"/>
          </w:tcPr>
          <w:p w14:paraId="63F9EECF" w14:textId="38AC07F6" w:rsidR="008178AA" w:rsidRPr="00A748B2" w:rsidRDefault="008178AA" w:rsidP="004A6A5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  <w:shd w:val="clear" w:color="auto" w:fill="auto"/>
          </w:tcPr>
          <w:p w14:paraId="064B5F62" w14:textId="77DEC803" w:rsidR="008178AA" w:rsidRPr="00A748B2" w:rsidRDefault="008178AA" w:rsidP="004A6A5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  <w:shd w:val="clear" w:color="auto" w:fill="auto"/>
          </w:tcPr>
          <w:p w14:paraId="1496E076" w14:textId="04A98EFA" w:rsidR="008178AA" w:rsidRPr="00A748B2" w:rsidRDefault="008178AA" w:rsidP="004A6A5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8178AA" w:rsidRPr="00A748B2" w14:paraId="3BFFDAEF" w14:textId="77777777" w:rsidTr="008D7315">
        <w:tc>
          <w:tcPr>
            <w:tcW w:w="8301" w:type="dxa"/>
            <w:gridSpan w:val="4"/>
            <w:shd w:val="clear" w:color="auto" w:fill="E2EFD9" w:themeFill="accent6" w:themeFillTint="33"/>
          </w:tcPr>
          <w:p w14:paraId="2676F0C7" w14:textId="0827F618" w:rsidR="008178AA" w:rsidRPr="00A748B2" w:rsidRDefault="008D7315" w:rsidP="008D7315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6.2 Risk</w:t>
            </w:r>
            <w:r w:rsidR="008178AA"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level of applications received</w:t>
            </w:r>
          </w:p>
        </w:tc>
      </w:tr>
      <w:tr w:rsidR="00465B7D" w:rsidRPr="00A748B2" w14:paraId="099B89FB" w14:textId="77777777" w:rsidTr="00A748B2">
        <w:trPr>
          <w:trHeight w:val="467"/>
        </w:trPr>
        <w:tc>
          <w:tcPr>
            <w:tcW w:w="3690" w:type="dxa"/>
            <w:shd w:val="clear" w:color="auto" w:fill="FFFFFF" w:themeFill="background1"/>
          </w:tcPr>
          <w:p w14:paraId="617ED817" w14:textId="48E1FC03" w:rsidR="00465B7D" w:rsidRPr="00A748B2" w:rsidRDefault="00465B7D" w:rsidP="00465B7D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umber of negligible risk applications processed</w:t>
            </w:r>
          </w:p>
        </w:tc>
        <w:tc>
          <w:tcPr>
            <w:tcW w:w="1800" w:type="dxa"/>
            <w:shd w:val="clear" w:color="auto" w:fill="FFFFFF" w:themeFill="background1"/>
          </w:tcPr>
          <w:p w14:paraId="5A34DF51" w14:textId="1FA0EBBA" w:rsidR="00465B7D" w:rsidRPr="00A748B2" w:rsidRDefault="00465B7D" w:rsidP="00465B7D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39681505" w14:textId="1EE3AE42" w:rsidR="00465B7D" w:rsidRPr="00A748B2" w:rsidRDefault="00465B7D" w:rsidP="00465B7D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68FB3E8D" w14:textId="282E9A56" w:rsidR="00465B7D" w:rsidRPr="00A748B2" w:rsidRDefault="00465B7D" w:rsidP="00465B7D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0A775D" w:rsidRPr="00A748B2" w14:paraId="65834AAE" w14:textId="77777777" w:rsidTr="00A748B2">
        <w:tc>
          <w:tcPr>
            <w:tcW w:w="3690" w:type="dxa"/>
            <w:shd w:val="clear" w:color="auto" w:fill="FFFFFF" w:themeFill="background1"/>
          </w:tcPr>
          <w:p w14:paraId="2F092519" w14:textId="491DBFB5" w:rsidR="000A775D" w:rsidRPr="00A748B2" w:rsidRDefault="000A775D" w:rsidP="000A775D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umber of low risk applications processed</w:t>
            </w:r>
          </w:p>
        </w:tc>
        <w:tc>
          <w:tcPr>
            <w:tcW w:w="1800" w:type="dxa"/>
            <w:shd w:val="clear" w:color="auto" w:fill="FFFFFF" w:themeFill="background1"/>
          </w:tcPr>
          <w:p w14:paraId="0CE0EB6E" w14:textId="0FDE70DD" w:rsidR="000A775D" w:rsidRPr="00A748B2" w:rsidRDefault="000A775D" w:rsidP="000A775D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2BB4890B" w14:textId="776F9CC7" w:rsidR="000A775D" w:rsidRPr="00A748B2" w:rsidRDefault="000A775D" w:rsidP="000A775D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47FA39AC" w14:textId="7B7FF890" w:rsidR="000A775D" w:rsidRPr="00A748B2" w:rsidRDefault="000A775D" w:rsidP="000A775D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0A775D" w:rsidRPr="00A748B2" w14:paraId="21923406" w14:textId="77777777" w:rsidTr="00A748B2">
        <w:trPr>
          <w:trHeight w:val="377"/>
        </w:trPr>
        <w:tc>
          <w:tcPr>
            <w:tcW w:w="3690" w:type="dxa"/>
            <w:shd w:val="clear" w:color="auto" w:fill="FFFFFF" w:themeFill="background1"/>
          </w:tcPr>
          <w:p w14:paraId="78D4F52F" w14:textId="0E6FF2F2" w:rsidR="000A775D" w:rsidRPr="00A748B2" w:rsidRDefault="000A775D" w:rsidP="000A775D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umber of medium risk applications processed</w:t>
            </w:r>
          </w:p>
        </w:tc>
        <w:tc>
          <w:tcPr>
            <w:tcW w:w="1800" w:type="dxa"/>
            <w:shd w:val="clear" w:color="auto" w:fill="FFFFFF" w:themeFill="background1"/>
          </w:tcPr>
          <w:p w14:paraId="1CCF1592" w14:textId="450B5111" w:rsidR="000A775D" w:rsidRPr="00A748B2" w:rsidRDefault="000A775D" w:rsidP="000A775D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4F7B4181" w14:textId="049E395D" w:rsidR="000A775D" w:rsidRPr="00A748B2" w:rsidRDefault="000A775D" w:rsidP="000A775D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468CC5EF" w14:textId="639C776B" w:rsidR="000A775D" w:rsidRPr="00A748B2" w:rsidRDefault="000A775D" w:rsidP="000A775D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204367" w:rsidRPr="00A748B2" w14:paraId="36149D14" w14:textId="77777777" w:rsidTr="00A748B2">
        <w:tc>
          <w:tcPr>
            <w:tcW w:w="3690" w:type="dxa"/>
            <w:shd w:val="clear" w:color="auto" w:fill="FFFFFF" w:themeFill="background1"/>
          </w:tcPr>
          <w:p w14:paraId="00E287A0" w14:textId="758A1065" w:rsidR="00204367" w:rsidRPr="00A748B2" w:rsidRDefault="00204367" w:rsidP="00204367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umber of high risk applications processed</w:t>
            </w:r>
          </w:p>
        </w:tc>
        <w:tc>
          <w:tcPr>
            <w:tcW w:w="1800" w:type="dxa"/>
            <w:shd w:val="clear" w:color="auto" w:fill="FFFFFF" w:themeFill="background1"/>
          </w:tcPr>
          <w:p w14:paraId="0D79B682" w14:textId="32F53972" w:rsidR="00204367" w:rsidRPr="00A748B2" w:rsidRDefault="00204367" w:rsidP="00204367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115B413E" w14:textId="3A7B9AFA" w:rsidR="00204367" w:rsidRPr="00A748B2" w:rsidRDefault="00204367" w:rsidP="00204367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74E2A659" w14:textId="5E31E06D" w:rsidR="00204367" w:rsidRPr="00A748B2" w:rsidRDefault="00204367" w:rsidP="00204367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204367" w:rsidRPr="00A748B2" w14:paraId="1C5D2942" w14:textId="77777777" w:rsidTr="008D7315">
        <w:tc>
          <w:tcPr>
            <w:tcW w:w="8301" w:type="dxa"/>
            <w:gridSpan w:val="4"/>
            <w:shd w:val="clear" w:color="auto" w:fill="E2EFD9" w:themeFill="accent6" w:themeFillTint="33"/>
          </w:tcPr>
          <w:p w14:paraId="4FDAEA59" w14:textId="5489D280" w:rsidR="00204367" w:rsidRPr="00A748B2" w:rsidRDefault="00204367" w:rsidP="00204367">
            <w:pPr>
              <w:pStyle w:val="ListParagraph"/>
              <w:numPr>
                <w:ilvl w:val="1"/>
                <w:numId w:val="6"/>
              </w:num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Types of applications received</w:t>
            </w:r>
          </w:p>
        </w:tc>
      </w:tr>
      <w:tr w:rsidR="00DA722E" w:rsidRPr="00A748B2" w14:paraId="2EDD7DBF" w14:textId="77777777" w:rsidTr="00A748B2">
        <w:tc>
          <w:tcPr>
            <w:tcW w:w="3690" w:type="dxa"/>
            <w:shd w:val="clear" w:color="auto" w:fill="FFFFFF" w:themeFill="background1"/>
          </w:tcPr>
          <w:p w14:paraId="3D04830C" w14:textId="0A2DB3FC" w:rsidR="00DA722E" w:rsidRPr="00A748B2" w:rsidRDefault="00DA722E" w:rsidP="00DA722E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umber of community-engaged research applications processed</w:t>
            </w:r>
          </w:p>
        </w:tc>
        <w:tc>
          <w:tcPr>
            <w:tcW w:w="1800" w:type="dxa"/>
          </w:tcPr>
          <w:p w14:paraId="7124346E" w14:textId="050AF1A5" w:rsidR="00DA722E" w:rsidRPr="00A748B2" w:rsidRDefault="00DA722E" w:rsidP="00DA722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14FC4E55" w14:textId="161D81D8" w:rsidR="00DA722E" w:rsidRPr="00A748B2" w:rsidRDefault="00DA722E" w:rsidP="00DA722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2E55DBC9" w14:textId="3ABA3F5C" w:rsidR="00DA722E" w:rsidRPr="00A748B2" w:rsidRDefault="00DA722E" w:rsidP="00DA722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537652" w:rsidRPr="00A748B2" w14:paraId="79457B9A" w14:textId="77777777" w:rsidTr="00A748B2">
        <w:tc>
          <w:tcPr>
            <w:tcW w:w="3690" w:type="dxa"/>
            <w:shd w:val="clear" w:color="auto" w:fill="FFFFFF" w:themeFill="background1"/>
          </w:tcPr>
          <w:p w14:paraId="022DC60F" w14:textId="28D9D959" w:rsidR="00537652" w:rsidRPr="00A748B2" w:rsidRDefault="00537652" w:rsidP="00537652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umber of health research applications processed</w:t>
            </w:r>
          </w:p>
        </w:tc>
        <w:tc>
          <w:tcPr>
            <w:tcW w:w="1800" w:type="dxa"/>
          </w:tcPr>
          <w:p w14:paraId="3113CD5F" w14:textId="3A423DA1" w:rsidR="00537652" w:rsidRPr="00A748B2" w:rsidRDefault="00537652" w:rsidP="0053765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5FBA7786" w14:textId="6047B6F2" w:rsidR="00537652" w:rsidRPr="00A748B2" w:rsidRDefault="00537652" w:rsidP="0053765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0F884180" w14:textId="0FE506EF" w:rsidR="00537652" w:rsidRPr="00A748B2" w:rsidRDefault="00537652" w:rsidP="0053765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537652" w:rsidRPr="00A748B2" w14:paraId="2B7711C1" w14:textId="77777777" w:rsidTr="00A748B2">
        <w:tc>
          <w:tcPr>
            <w:tcW w:w="3690" w:type="dxa"/>
            <w:shd w:val="clear" w:color="auto" w:fill="FFFFFF" w:themeFill="background1"/>
          </w:tcPr>
          <w:p w14:paraId="79A3B44F" w14:textId="63C3CFAE" w:rsidR="00537652" w:rsidRPr="00A748B2" w:rsidRDefault="00537652" w:rsidP="0053765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umber of progress reports processed</w:t>
            </w:r>
          </w:p>
        </w:tc>
        <w:tc>
          <w:tcPr>
            <w:tcW w:w="1800" w:type="dxa"/>
          </w:tcPr>
          <w:p w14:paraId="18493429" w14:textId="56AE0370" w:rsidR="00537652" w:rsidRPr="00A748B2" w:rsidRDefault="00537652" w:rsidP="005A0D0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4B62CD4E" w14:textId="18D24BAE" w:rsidR="00537652" w:rsidRPr="00A748B2" w:rsidRDefault="00537652" w:rsidP="005A0D0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286AFCF5" w14:textId="1A43098E" w:rsidR="00537652" w:rsidRPr="00A748B2" w:rsidRDefault="00537652" w:rsidP="005A0D0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5A0D0E" w:rsidRPr="00A748B2" w14:paraId="0D7F9A66" w14:textId="77777777" w:rsidTr="00A748B2">
        <w:tc>
          <w:tcPr>
            <w:tcW w:w="3690" w:type="dxa"/>
            <w:shd w:val="clear" w:color="auto" w:fill="FFFFFF" w:themeFill="background1"/>
          </w:tcPr>
          <w:p w14:paraId="43F3AA08" w14:textId="13ED10D9" w:rsidR="005A0D0E" w:rsidRPr="00A748B2" w:rsidRDefault="005A0D0E" w:rsidP="005A0D0E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umber of requests for amendments processed</w:t>
            </w:r>
          </w:p>
        </w:tc>
        <w:tc>
          <w:tcPr>
            <w:tcW w:w="1800" w:type="dxa"/>
          </w:tcPr>
          <w:p w14:paraId="75CED4B3" w14:textId="09237209" w:rsidR="005A0D0E" w:rsidRPr="00A748B2" w:rsidRDefault="005A0D0E" w:rsidP="005A0D0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1AC2CCD1" w14:textId="20B98B58" w:rsidR="005A0D0E" w:rsidRPr="00A748B2" w:rsidRDefault="005A0D0E" w:rsidP="005A0D0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3E383615" w14:textId="6CC6C67D" w:rsidR="005A0D0E" w:rsidRPr="00A748B2" w:rsidRDefault="005A0D0E" w:rsidP="005A0D0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655DA1" w:rsidRPr="00A748B2" w14:paraId="2B819AD2" w14:textId="77777777" w:rsidTr="00A748B2">
        <w:tc>
          <w:tcPr>
            <w:tcW w:w="3690" w:type="dxa"/>
            <w:shd w:val="clear" w:color="auto" w:fill="FFFFFF" w:themeFill="background1"/>
          </w:tcPr>
          <w:p w14:paraId="11F0EF49" w14:textId="473182C5" w:rsidR="00655DA1" w:rsidRPr="00A748B2" w:rsidRDefault="00655DA1" w:rsidP="00655DA1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Number of class approvals processed </w:t>
            </w:r>
          </w:p>
        </w:tc>
        <w:tc>
          <w:tcPr>
            <w:tcW w:w="1800" w:type="dxa"/>
          </w:tcPr>
          <w:p w14:paraId="631872A6" w14:textId="52BE6200" w:rsidR="00655DA1" w:rsidRPr="00A748B2" w:rsidRDefault="00655DA1" w:rsidP="00655DA1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3BF32DCF" w14:textId="688F0BA3" w:rsidR="00655DA1" w:rsidRPr="00A748B2" w:rsidRDefault="00655DA1" w:rsidP="00655DA1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7B31406D" w14:textId="2FDA6630" w:rsidR="00655DA1" w:rsidRPr="00A748B2" w:rsidRDefault="00655DA1" w:rsidP="00655DA1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655DA1" w:rsidRPr="00A748B2" w14:paraId="2CB16143" w14:textId="77777777" w:rsidTr="00A748B2">
        <w:tc>
          <w:tcPr>
            <w:tcW w:w="3690" w:type="dxa"/>
            <w:shd w:val="clear" w:color="auto" w:fill="E2EFD9" w:themeFill="accent6" w:themeFillTint="33"/>
          </w:tcPr>
          <w:p w14:paraId="261D42A2" w14:textId="105DF848" w:rsidR="00655DA1" w:rsidRPr="00A748B2" w:rsidRDefault="00655DA1" w:rsidP="00655DA1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6.4 Decision status of applications</w:t>
            </w:r>
          </w:p>
        </w:tc>
        <w:tc>
          <w:tcPr>
            <w:tcW w:w="1800" w:type="dxa"/>
            <w:shd w:val="clear" w:color="auto" w:fill="E2EFD9" w:themeFill="accent6" w:themeFillTint="33"/>
          </w:tcPr>
          <w:p w14:paraId="4B91FA3F" w14:textId="77777777" w:rsidR="00655DA1" w:rsidRPr="00A748B2" w:rsidRDefault="00655DA1" w:rsidP="00655DA1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  <w:shd w:val="clear" w:color="auto" w:fill="E2EFD9" w:themeFill="accent6" w:themeFillTint="33"/>
          </w:tcPr>
          <w:p w14:paraId="3A3A21F9" w14:textId="77777777" w:rsidR="00655DA1" w:rsidRPr="00A748B2" w:rsidRDefault="00655DA1" w:rsidP="00655DA1">
            <w:pPr>
              <w:pStyle w:val="ListParagraph"/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  <w:shd w:val="clear" w:color="auto" w:fill="E2EFD9" w:themeFill="accent6" w:themeFillTint="33"/>
          </w:tcPr>
          <w:p w14:paraId="63361430" w14:textId="77777777" w:rsidR="00655DA1" w:rsidRPr="00A748B2" w:rsidRDefault="00655DA1" w:rsidP="00655DA1">
            <w:pPr>
              <w:pStyle w:val="ListParagraph"/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655DA1" w:rsidRPr="00A748B2" w14:paraId="375F1295" w14:textId="77777777" w:rsidTr="00A748B2">
        <w:tc>
          <w:tcPr>
            <w:tcW w:w="3690" w:type="dxa"/>
            <w:shd w:val="clear" w:color="auto" w:fill="FFFFFF" w:themeFill="background1"/>
          </w:tcPr>
          <w:p w14:paraId="5D735CD9" w14:textId="480F6C79" w:rsidR="00655DA1" w:rsidRPr="00A748B2" w:rsidRDefault="00655DA1" w:rsidP="00655DA1">
            <w:pPr>
              <w:pStyle w:val="ListParagraph"/>
              <w:numPr>
                <w:ilvl w:val="0"/>
                <w:numId w:val="8"/>
              </w:num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umber of applications approved (with or without stipulations)</w:t>
            </w:r>
          </w:p>
        </w:tc>
        <w:tc>
          <w:tcPr>
            <w:tcW w:w="1800" w:type="dxa"/>
            <w:shd w:val="clear" w:color="auto" w:fill="FFFFFF" w:themeFill="background1"/>
          </w:tcPr>
          <w:p w14:paraId="2DBDCB46" w14:textId="4E5A65A8" w:rsidR="00655DA1" w:rsidRPr="00A748B2" w:rsidRDefault="00655DA1" w:rsidP="00940AB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  <w:shd w:val="clear" w:color="auto" w:fill="FFFFFF" w:themeFill="background1"/>
          </w:tcPr>
          <w:p w14:paraId="652BF91F" w14:textId="7DFC2D14" w:rsidR="00655DA1" w:rsidRPr="00A748B2" w:rsidRDefault="00655DA1" w:rsidP="00940AB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  <w:shd w:val="clear" w:color="auto" w:fill="FFFFFF" w:themeFill="background1"/>
          </w:tcPr>
          <w:p w14:paraId="6300F90B" w14:textId="6CC28884" w:rsidR="00655DA1" w:rsidRPr="00A748B2" w:rsidRDefault="00655DA1" w:rsidP="00940ABE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655DA1" w:rsidRPr="00A748B2" w14:paraId="798A4462" w14:textId="77777777" w:rsidTr="00A748B2">
        <w:tc>
          <w:tcPr>
            <w:tcW w:w="3690" w:type="dxa"/>
            <w:shd w:val="clear" w:color="auto" w:fill="FFFFFF" w:themeFill="background1"/>
          </w:tcPr>
          <w:p w14:paraId="57F64EFC" w14:textId="0B3CDCF7" w:rsidR="00655DA1" w:rsidRPr="00A748B2" w:rsidRDefault="00655DA1" w:rsidP="00655DA1">
            <w:pPr>
              <w:pStyle w:val="ListParagraph"/>
              <w:numPr>
                <w:ilvl w:val="0"/>
                <w:numId w:val="8"/>
              </w:num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lastRenderedPageBreak/>
              <w:t xml:space="preserve">Number of applications provisionally approved pending minor modifications </w:t>
            </w:r>
            <w:r w:rsidRPr="00A748B2">
              <w:rPr>
                <w:rFonts w:ascii="Arial Narrow" w:hAnsi="Arial Narrow" w:cs="Arial"/>
                <w:i/>
                <w:sz w:val="20"/>
                <w:szCs w:val="20"/>
                <w:lang w:val="en-US"/>
              </w:rPr>
              <w:t>(resubmitted for verification)</w:t>
            </w:r>
          </w:p>
        </w:tc>
        <w:tc>
          <w:tcPr>
            <w:tcW w:w="1800" w:type="dxa"/>
            <w:shd w:val="clear" w:color="auto" w:fill="FFFFFF" w:themeFill="background1"/>
          </w:tcPr>
          <w:p w14:paraId="1F410512" w14:textId="30B443AC" w:rsidR="00655DA1" w:rsidRPr="00A748B2" w:rsidRDefault="00655DA1" w:rsidP="001E519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  <w:shd w:val="clear" w:color="auto" w:fill="FFFFFF" w:themeFill="background1"/>
          </w:tcPr>
          <w:p w14:paraId="1C6C501E" w14:textId="380847B9" w:rsidR="00655DA1" w:rsidRPr="00A748B2" w:rsidRDefault="00655DA1" w:rsidP="001E519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  <w:shd w:val="clear" w:color="auto" w:fill="FFFFFF" w:themeFill="background1"/>
          </w:tcPr>
          <w:p w14:paraId="024A5ACE" w14:textId="7CFAAE93" w:rsidR="00655DA1" w:rsidRPr="00A748B2" w:rsidRDefault="00655DA1" w:rsidP="001E519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655DA1" w:rsidRPr="00A748B2" w14:paraId="5B4EE856" w14:textId="77777777" w:rsidTr="00A748B2">
        <w:tc>
          <w:tcPr>
            <w:tcW w:w="3690" w:type="dxa"/>
            <w:shd w:val="clear" w:color="auto" w:fill="FFFFFF" w:themeFill="background1"/>
          </w:tcPr>
          <w:p w14:paraId="40E77B1F" w14:textId="555F9554" w:rsidR="00655DA1" w:rsidRPr="00A748B2" w:rsidRDefault="00655DA1" w:rsidP="00655DA1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Number of applications </w:t>
            </w:r>
            <w:proofErr w:type="gramStart"/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referred back</w:t>
            </w:r>
            <w:proofErr w:type="gramEnd"/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for major revisions </w:t>
            </w:r>
            <w:r w:rsidRPr="00A748B2">
              <w:rPr>
                <w:rFonts w:ascii="Arial Narrow" w:hAnsi="Arial Narrow" w:cs="Arial"/>
                <w:i/>
                <w:sz w:val="20"/>
                <w:szCs w:val="20"/>
                <w:lang w:val="en-US"/>
              </w:rPr>
              <w:t>(resubmitted for review)</w:t>
            </w:r>
          </w:p>
        </w:tc>
        <w:tc>
          <w:tcPr>
            <w:tcW w:w="1800" w:type="dxa"/>
            <w:shd w:val="clear" w:color="auto" w:fill="FFFFFF" w:themeFill="background1"/>
          </w:tcPr>
          <w:p w14:paraId="0B6B1EAB" w14:textId="3E222A76" w:rsidR="00655DA1" w:rsidRPr="00A748B2" w:rsidRDefault="00655DA1" w:rsidP="001E519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  <w:shd w:val="clear" w:color="auto" w:fill="FFFFFF" w:themeFill="background1"/>
          </w:tcPr>
          <w:p w14:paraId="278447C3" w14:textId="0303A6C9" w:rsidR="00655DA1" w:rsidRPr="00A748B2" w:rsidRDefault="00655DA1" w:rsidP="001E519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  <w:shd w:val="clear" w:color="auto" w:fill="FFFFFF" w:themeFill="background1"/>
          </w:tcPr>
          <w:p w14:paraId="18C1BBD0" w14:textId="0E94F18F" w:rsidR="00655DA1" w:rsidRPr="00A748B2" w:rsidRDefault="00655DA1" w:rsidP="001E519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1E5192" w:rsidRPr="00A748B2" w14:paraId="1DA1C893" w14:textId="77777777" w:rsidTr="00A748B2">
        <w:trPr>
          <w:trHeight w:val="449"/>
        </w:trPr>
        <w:tc>
          <w:tcPr>
            <w:tcW w:w="3690" w:type="dxa"/>
            <w:shd w:val="clear" w:color="auto" w:fill="FFFFFF" w:themeFill="background1"/>
          </w:tcPr>
          <w:p w14:paraId="7D3419E8" w14:textId="44965117" w:rsidR="001E5192" w:rsidRPr="00A748B2" w:rsidRDefault="001E5192" w:rsidP="001E5192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Number of applications disapproved (the file has been closed)</w:t>
            </w:r>
          </w:p>
        </w:tc>
        <w:tc>
          <w:tcPr>
            <w:tcW w:w="1800" w:type="dxa"/>
            <w:shd w:val="clear" w:color="auto" w:fill="FFFFFF" w:themeFill="background1"/>
          </w:tcPr>
          <w:p w14:paraId="52D2E459" w14:textId="2D003959" w:rsidR="001E5192" w:rsidRPr="00A748B2" w:rsidRDefault="001E5192" w:rsidP="001E519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  <w:shd w:val="clear" w:color="auto" w:fill="FFFFFF" w:themeFill="background1"/>
          </w:tcPr>
          <w:p w14:paraId="7F8F08F7" w14:textId="54F3EE0D" w:rsidR="001E5192" w:rsidRPr="00A748B2" w:rsidRDefault="001E5192" w:rsidP="001E519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  <w:shd w:val="clear" w:color="auto" w:fill="FFFFFF" w:themeFill="background1"/>
          </w:tcPr>
          <w:p w14:paraId="2D57D561" w14:textId="3FC3C89C" w:rsidR="001E5192" w:rsidRPr="00A748B2" w:rsidRDefault="001E5192" w:rsidP="001E5192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1B7603" w:rsidRPr="00A748B2" w14:paraId="69ACD9E8" w14:textId="77777777" w:rsidTr="00A748B2">
        <w:tc>
          <w:tcPr>
            <w:tcW w:w="3690" w:type="dxa"/>
            <w:shd w:val="clear" w:color="auto" w:fill="FFFFFF" w:themeFill="background1"/>
          </w:tcPr>
          <w:p w14:paraId="62987D2D" w14:textId="4E284754" w:rsidR="001B7603" w:rsidRPr="00A748B2" w:rsidRDefault="001B7603" w:rsidP="001B7603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Total number of applications re-submitted </w:t>
            </w:r>
            <w:r w:rsidRPr="00A748B2">
              <w:rPr>
                <w:rFonts w:ascii="Arial Narrow" w:hAnsi="Arial Narrow" w:cs="Arial"/>
                <w:i/>
                <w:sz w:val="20"/>
                <w:szCs w:val="20"/>
                <w:lang w:val="en-US"/>
              </w:rPr>
              <w:t>(for verification and review)</w:t>
            </w:r>
          </w:p>
        </w:tc>
        <w:tc>
          <w:tcPr>
            <w:tcW w:w="1800" w:type="dxa"/>
          </w:tcPr>
          <w:p w14:paraId="0F071605" w14:textId="72347F9F" w:rsidR="001B7603" w:rsidRPr="00A748B2" w:rsidRDefault="001B7603" w:rsidP="001B7603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1DE47C29" w14:textId="59C83F62" w:rsidR="001B7603" w:rsidRPr="00A748B2" w:rsidRDefault="001B7603" w:rsidP="001B7603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617BE92A" w14:textId="7CA4CFE3" w:rsidR="001B7603" w:rsidRPr="00A748B2" w:rsidRDefault="001B7603" w:rsidP="001B7603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1B7603" w:rsidRPr="00A748B2" w14:paraId="79048F68" w14:textId="77777777" w:rsidTr="00A748B2">
        <w:tc>
          <w:tcPr>
            <w:tcW w:w="3690" w:type="dxa"/>
            <w:shd w:val="clear" w:color="auto" w:fill="FFFFFF" w:themeFill="background1"/>
          </w:tcPr>
          <w:p w14:paraId="27307778" w14:textId="293F9D08" w:rsidR="001B7603" w:rsidRPr="00A748B2" w:rsidRDefault="001B7603" w:rsidP="001B7603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Total number of applications pending (in pre-approval stage, thus not submitted to RERC and all applications pending a final decision)</w:t>
            </w:r>
          </w:p>
        </w:tc>
        <w:tc>
          <w:tcPr>
            <w:tcW w:w="1800" w:type="dxa"/>
          </w:tcPr>
          <w:p w14:paraId="0963F670" w14:textId="7F649574" w:rsidR="001B7603" w:rsidRPr="00A748B2" w:rsidRDefault="001B7603" w:rsidP="001B7603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5AF1D0DF" w14:textId="18C602C2" w:rsidR="001B7603" w:rsidRPr="00A748B2" w:rsidRDefault="001B7603" w:rsidP="001B7603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09E6DEF8" w14:textId="6310DB9D" w:rsidR="001B7603" w:rsidRPr="00A748B2" w:rsidRDefault="001B7603" w:rsidP="001B7603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1B7603" w:rsidRPr="00A748B2" w14:paraId="65824662" w14:textId="77777777" w:rsidTr="00A748B2">
        <w:tc>
          <w:tcPr>
            <w:tcW w:w="3690" w:type="dxa"/>
            <w:shd w:val="clear" w:color="auto" w:fill="FFFFFF" w:themeFill="background1"/>
          </w:tcPr>
          <w:p w14:paraId="3EFE7547" w14:textId="77777777" w:rsidR="001B7603" w:rsidRPr="00A748B2" w:rsidRDefault="001B7603" w:rsidP="001B7603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sz w:val="20"/>
                <w:szCs w:val="20"/>
                <w:lang w:val="en-US"/>
              </w:rPr>
              <w:t>Total number of applications withdrawn</w:t>
            </w:r>
          </w:p>
        </w:tc>
        <w:tc>
          <w:tcPr>
            <w:tcW w:w="1800" w:type="dxa"/>
          </w:tcPr>
          <w:p w14:paraId="42E5FF3B" w14:textId="6FC7256E" w:rsidR="001B7603" w:rsidRPr="00A748B2" w:rsidRDefault="001B7603" w:rsidP="001B7603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349" w:type="dxa"/>
          </w:tcPr>
          <w:p w14:paraId="0C7D5D7E" w14:textId="6A30DE25" w:rsidR="001B7603" w:rsidRPr="00A748B2" w:rsidRDefault="001B7603" w:rsidP="001B7603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</w:tcPr>
          <w:p w14:paraId="40786332" w14:textId="50C68032" w:rsidR="001B7603" w:rsidRPr="00A748B2" w:rsidRDefault="001B7603" w:rsidP="001B7603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</w:tbl>
    <w:p w14:paraId="2180B2D7" w14:textId="77777777" w:rsidR="00D77B4C" w:rsidRPr="0058249E" w:rsidRDefault="00D77B4C" w:rsidP="00D77B4C">
      <w:pPr>
        <w:pStyle w:val="ListParagraph"/>
        <w:rPr>
          <w:rFonts w:ascii="Arial Narrow" w:hAnsi="Arial Narrow" w:cs="Arial"/>
          <w:sz w:val="16"/>
          <w:szCs w:val="16"/>
        </w:rPr>
      </w:pPr>
    </w:p>
    <w:p w14:paraId="599CEDA5" w14:textId="5D8DE1D4" w:rsidR="00A748B2" w:rsidRPr="004F7189" w:rsidRDefault="00A748B2" w:rsidP="00022B3B">
      <w:pPr>
        <w:pStyle w:val="ListParagraph"/>
        <w:numPr>
          <w:ilvl w:val="0"/>
          <w:numId w:val="1"/>
        </w:numPr>
        <w:rPr>
          <w:rFonts w:ascii="Arial Narrow" w:hAnsi="Arial Narrow" w:cs="Arial"/>
        </w:rPr>
      </w:pPr>
      <w:r w:rsidRPr="00022B3B">
        <w:rPr>
          <w:rFonts w:ascii="Arial Black" w:hAnsi="Arial Black" w:cs="Arial"/>
        </w:rPr>
        <w:t>Monitoring and continuing review</w:t>
      </w:r>
    </w:p>
    <w:p w14:paraId="271D6A2B" w14:textId="1A6FACC0" w:rsidR="004F7189" w:rsidRPr="00022B3B" w:rsidRDefault="004F7189" w:rsidP="004F7189">
      <w:pPr>
        <w:pStyle w:val="ListParagraph"/>
        <w:rPr>
          <w:rFonts w:ascii="Arial Narrow" w:hAnsi="Arial Narrow" w:cs="Arial"/>
        </w:rPr>
      </w:pPr>
      <w:r w:rsidRPr="004F7189">
        <w:rPr>
          <w:rFonts w:ascii="Arial Narrow" w:hAnsi="Arial Narrow" w:cs="Arial"/>
        </w:rPr>
        <w:t>(CRERCs with departmental ERCs must include the relevant information of the departmental ERCs below or append the information in section 10 of the report)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119"/>
        <w:gridCol w:w="905"/>
        <w:gridCol w:w="1104"/>
        <w:gridCol w:w="6"/>
        <w:gridCol w:w="822"/>
        <w:gridCol w:w="16"/>
        <w:gridCol w:w="6"/>
        <w:gridCol w:w="1323"/>
      </w:tblGrid>
      <w:tr w:rsidR="00A748B2" w:rsidRPr="00A748B2" w14:paraId="6B1D913C" w14:textId="77777777" w:rsidTr="00022B3B">
        <w:tc>
          <w:tcPr>
            <w:tcW w:w="4119" w:type="dxa"/>
            <w:shd w:val="clear" w:color="auto" w:fill="E2EFD9" w:themeFill="accent6" w:themeFillTint="33"/>
          </w:tcPr>
          <w:p w14:paraId="7455B817" w14:textId="27469010" w:rsidR="00A748B2" w:rsidRPr="00A748B2" w:rsidRDefault="00A748B2" w:rsidP="00A748B2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7.1 (a) Did you receive reports about </w:t>
            </w:r>
            <w:r w:rsidRPr="00A748B2">
              <w:rPr>
                <w:rFonts w:ascii="Arial Narrow" w:hAnsi="Arial Narrow" w:cs="Arial"/>
                <w:bCs/>
                <w:sz w:val="20"/>
                <w:szCs w:val="20"/>
                <w:u w:val="single"/>
                <w:lang w:val="en-US"/>
              </w:rPr>
              <w:t xml:space="preserve">deviations </w:t>
            </w:r>
            <w:r w:rsidRPr="00A748B2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or </w:t>
            </w:r>
            <w:r w:rsidRPr="00A748B2">
              <w:rPr>
                <w:rFonts w:ascii="Arial Narrow" w:hAnsi="Arial Narrow" w:cs="Arial"/>
                <w:bCs/>
                <w:sz w:val="20"/>
                <w:szCs w:val="20"/>
                <w:u w:val="single"/>
                <w:lang w:val="en-US"/>
              </w:rPr>
              <w:t>ethical transgressions</w:t>
            </w:r>
            <w:r w:rsidRPr="00A748B2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 or </w:t>
            </w:r>
            <w:r w:rsidRPr="00A748B2">
              <w:rPr>
                <w:rFonts w:ascii="Arial Narrow" w:hAnsi="Arial Narrow" w:cs="Arial"/>
                <w:bCs/>
                <w:sz w:val="20"/>
                <w:szCs w:val="20"/>
                <w:u w:val="single"/>
                <w:lang w:val="en-US"/>
              </w:rPr>
              <w:t>adverse events</w:t>
            </w:r>
            <w:r w:rsidRPr="00A748B2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 relating to any approved applications by the ERC? </w:t>
            </w:r>
          </w:p>
        </w:tc>
        <w:tc>
          <w:tcPr>
            <w:tcW w:w="905" w:type="dxa"/>
            <w:shd w:val="clear" w:color="auto" w:fill="E2EFD9" w:themeFill="accent6" w:themeFillTint="33"/>
          </w:tcPr>
          <w:p w14:paraId="178452CD" w14:textId="77777777" w:rsidR="00A748B2" w:rsidRPr="00A748B2" w:rsidRDefault="00A748B2" w:rsidP="00A748B2">
            <w:pPr>
              <w:pStyle w:val="ListParagraph"/>
              <w:spacing w:after="160" w:line="259" w:lineRule="auto"/>
              <w:ind w:left="360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1110" w:type="dxa"/>
            <w:gridSpan w:val="2"/>
            <w:shd w:val="clear" w:color="auto" w:fill="FFFFFF" w:themeFill="background1"/>
          </w:tcPr>
          <w:p w14:paraId="4A695378" w14:textId="17C8255B" w:rsidR="00A748B2" w:rsidRPr="00022B3B" w:rsidRDefault="00A748B2" w:rsidP="00022B3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822" w:type="dxa"/>
            <w:shd w:val="clear" w:color="auto" w:fill="E2EFD9" w:themeFill="accent6" w:themeFillTint="33"/>
          </w:tcPr>
          <w:p w14:paraId="45B409FF" w14:textId="77777777" w:rsidR="00A748B2" w:rsidRPr="00A748B2" w:rsidRDefault="00A748B2" w:rsidP="00A748B2">
            <w:pPr>
              <w:pStyle w:val="ListParagraph"/>
              <w:spacing w:after="160" w:line="259" w:lineRule="auto"/>
              <w:ind w:left="360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NO</w:t>
            </w:r>
          </w:p>
        </w:tc>
        <w:tc>
          <w:tcPr>
            <w:tcW w:w="1345" w:type="dxa"/>
            <w:gridSpan w:val="3"/>
            <w:shd w:val="clear" w:color="auto" w:fill="FFFFFF" w:themeFill="background1"/>
          </w:tcPr>
          <w:p w14:paraId="26F04897" w14:textId="45F3CDB1" w:rsidR="00A748B2" w:rsidRPr="00022B3B" w:rsidRDefault="00A748B2" w:rsidP="00B30F77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A748B2" w:rsidRPr="00A748B2" w14:paraId="307BB6CC" w14:textId="77777777" w:rsidTr="00022B3B">
        <w:tc>
          <w:tcPr>
            <w:tcW w:w="4119" w:type="dxa"/>
            <w:shd w:val="clear" w:color="auto" w:fill="E2EFD9" w:themeFill="accent6" w:themeFillTint="33"/>
          </w:tcPr>
          <w:p w14:paraId="4FEE542E" w14:textId="168635F0" w:rsidR="00A748B2" w:rsidRPr="00A748B2" w:rsidRDefault="00A748B2" w:rsidP="00A748B2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      </w:t>
            </w:r>
            <w:r w:rsidRPr="00A748B2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(b) If answer above is yes, provide 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>explanation</w:t>
            </w:r>
            <w:r w:rsidRPr="00A748B2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4182" w:type="dxa"/>
            <w:gridSpan w:val="7"/>
            <w:shd w:val="clear" w:color="auto" w:fill="FFFFFF" w:themeFill="background1"/>
          </w:tcPr>
          <w:p w14:paraId="10DC4648" w14:textId="3BEA8226" w:rsidR="00A748B2" w:rsidRDefault="00A748B2" w:rsidP="00022B3B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  <w:p w14:paraId="451E24EF" w14:textId="131467BC" w:rsidR="006F11C5" w:rsidRPr="006F11C5" w:rsidRDefault="006F11C5" w:rsidP="00022B3B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</w:tr>
      <w:tr w:rsidR="00022B3B" w:rsidRPr="00A748B2" w14:paraId="510DF7A7" w14:textId="77777777" w:rsidTr="00022B3B">
        <w:tc>
          <w:tcPr>
            <w:tcW w:w="4119" w:type="dxa"/>
            <w:shd w:val="clear" w:color="auto" w:fill="E2EFD9" w:themeFill="accent6" w:themeFillTint="33"/>
          </w:tcPr>
          <w:p w14:paraId="262D7B04" w14:textId="77777777" w:rsidR="00022B3B" w:rsidRDefault="00022B3B" w:rsidP="00A748B2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      </w:t>
            </w:r>
            <w:r w:rsidRP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(c) If answer is yes, how did you deal with any </w:t>
            </w:r>
          </w:p>
          <w:p w14:paraId="7681A6C1" w14:textId="15212B5A" w:rsidR="00022B3B" w:rsidRDefault="00022B3B" w:rsidP="00A748B2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           </w:t>
            </w:r>
            <w:r w:rsidRP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>study deviations/ethical transgressions?</w:t>
            </w:r>
          </w:p>
        </w:tc>
        <w:tc>
          <w:tcPr>
            <w:tcW w:w="4182" w:type="dxa"/>
            <w:gridSpan w:val="7"/>
            <w:shd w:val="clear" w:color="auto" w:fill="FFFFFF" w:themeFill="background1"/>
          </w:tcPr>
          <w:p w14:paraId="66E7434E" w14:textId="3A845362" w:rsidR="00022B3B" w:rsidRPr="006F11C5" w:rsidRDefault="00022B3B" w:rsidP="00022B3B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</w:tr>
      <w:tr w:rsidR="00022B3B" w:rsidRPr="00A748B2" w14:paraId="3C069385" w14:textId="77777777" w:rsidTr="00022B3B">
        <w:trPr>
          <w:trHeight w:val="746"/>
        </w:trPr>
        <w:tc>
          <w:tcPr>
            <w:tcW w:w="4119" w:type="dxa"/>
            <w:shd w:val="clear" w:color="auto" w:fill="E2EFD9" w:themeFill="accent6" w:themeFillTint="33"/>
          </w:tcPr>
          <w:p w14:paraId="497F5A6D" w14:textId="25D63F49" w:rsidR="00A748B2" w:rsidRPr="00022B3B" w:rsidRDefault="00A748B2" w:rsidP="00022B3B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  <w:r w:rsidRP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>7.2 (a) Do you require reports from principal researchers, either annually, less or more frequently, depending on the risk category of research?</w:t>
            </w:r>
          </w:p>
        </w:tc>
        <w:tc>
          <w:tcPr>
            <w:tcW w:w="905" w:type="dxa"/>
            <w:shd w:val="clear" w:color="auto" w:fill="E2EFD9" w:themeFill="accent6" w:themeFillTint="33"/>
          </w:tcPr>
          <w:p w14:paraId="35BCDCA4" w14:textId="77777777" w:rsidR="00A748B2" w:rsidRPr="00A748B2" w:rsidRDefault="00A748B2" w:rsidP="00A748B2">
            <w:pPr>
              <w:pStyle w:val="ListParagraph"/>
              <w:spacing w:after="160" w:line="259" w:lineRule="auto"/>
              <w:ind w:left="360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1104" w:type="dxa"/>
            <w:shd w:val="clear" w:color="auto" w:fill="FFFFFF" w:themeFill="background1"/>
          </w:tcPr>
          <w:p w14:paraId="29695FA3" w14:textId="7F0A9CF4" w:rsidR="00A748B2" w:rsidRPr="00022B3B" w:rsidRDefault="00A748B2" w:rsidP="00022B3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gridSpan w:val="4"/>
            <w:shd w:val="clear" w:color="auto" w:fill="E2EFD9" w:themeFill="accent6" w:themeFillTint="33"/>
          </w:tcPr>
          <w:p w14:paraId="4A86C4CF" w14:textId="77777777" w:rsidR="00A748B2" w:rsidRPr="00A748B2" w:rsidRDefault="00A748B2" w:rsidP="00A748B2">
            <w:pPr>
              <w:pStyle w:val="ListParagraph"/>
              <w:spacing w:after="160" w:line="259" w:lineRule="auto"/>
              <w:ind w:left="360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NO</w:t>
            </w:r>
          </w:p>
        </w:tc>
        <w:tc>
          <w:tcPr>
            <w:tcW w:w="1323" w:type="dxa"/>
            <w:shd w:val="clear" w:color="auto" w:fill="FFFFFF" w:themeFill="background1"/>
          </w:tcPr>
          <w:p w14:paraId="2F3915D0" w14:textId="017FA44E" w:rsidR="00A748B2" w:rsidRPr="00022B3B" w:rsidRDefault="00A748B2" w:rsidP="00E450DD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A748B2" w:rsidRPr="00A748B2" w14:paraId="4E0FCA03" w14:textId="77777777" w:rsidTr="00022B3B">
        <w:tc>
          <w:tcPr>
            <w:tcW w:w="4119" w:type="dxa"/>
            <w:shd w:val="clear" w:color="auto" w:fill="E2EFD9" w:themeFill="accent6" w:themeFillTint="33"/>
          </w:tcPr>
          <w:p w14:paraId="7C70024B" w14:textId="77777777" w:rsidR="00A748B2" w:rsidRPr="00022B3B" w:rsidRDefault="00A748B2" w:rsidP="00022B3B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  <w:r w:rsidRP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>(b) If answer above is no, provide an explanation.</w:t>
            </w:r>
          </w:p>
        </w:tc>
        <w:tc>
          <w:tcPr>
            <w:tcW w:w="4182" w:type="dxa"/>
            <w:gridSpan w:val="7"/>
            <w:shd w:val="clear" w:color="auto" w:fill="FFFFFF" w:themeFill="background1"/>
          </w:tcPr>
          <w:p w14:paraId="70150083" w14:textId="2AEFEE8C" w:rsidR="00A748B2" w:rsidRPr="00022B3B" w:rsidRDefault="00A748B2" w:rsidP="00022B3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  <w:p w14:paraId="70C198CC" w14:textId="16B5BAE0" w:rsidR="00A748B2" w:rsidRPr="006F11C5" w:rsidRDefault="0099255A" w:rsidP="00A748B2">
            <w:pPr>
              <w:pStyle w:val="ListParagraph"/>
              <w:spacing w:after="160" w:line="259" w:lineRule="auto"/>
              <w:ind w:left="360"/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The applications received </w:t>
            </w:r>
            <w:r w:rsidR="00427190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>have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 been low risk </w:t>
            </w:r>
          </w:p>
        </w:tc>
      </w:tr>
      <w:tr w:rsidR="00022B3B" w:rsidRPr="00A748B2" w14:paraId="481E5636" w14:textId="77777777" w:rsidTr="00022B3B">
        <w:tc>
          <w:tcPr>
            <w:tcW w:w="4119" w:type="dxa"/>
            <w:shd w:val="clear" w:color="auto" w:fill="E2EFD9" w:themeFill="accent6" w:themeFillTint="33"/>
          </w:tcPr>
          <w:p w14:paraId="1130ADFF" w14:textId="70118DFE" w:rsidR="00A748B2" w:rsidRPr="00022B3B" w:rsidRDefault="00A748B2" w:rsidP="00022B3B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  <w:r w:rsidRP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7.4 </w:t>
            </w:r>
            <w:r w:rsid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(a) </w:t>
            </w:r>
            <w:r w:rsidRP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>Has the</w:t>
            </w:r>
            <w:r w:rsid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 CRERC or any of the departmental ERCs</w:t>
            </w:r>
            <w:r w:rsidRP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 been audited during 20</w:t>
            </w:r>
            <w:r w:rsid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>19</w:t>
            </w:r>
            <w:r w:rsidRP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 – 2020 internally, institutionally (Internal Audit) or by the NHREC?</w:t>
            </w:r>
          </w:p>
          <w:p w14:paraId="138FD83F" w14:textId="77777777" w:rsidR="00A748B2" w:rsidRPr="00A748B2" w:rsidRDefault="00A748B2" w:rsidP="00A748B2">
            <w:pPr>
              <w:pStyle w:val="ListParagraph"/>
              <w:spacing w:after="160" w:line="259" w:lineRule="auto"/>
              <w:ind w:left="360"/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  <w:tc>
          <w:tcPr>
            <w:tcW w:w="905" w:type="dxa"/>
            <w:shd w:val="clear" w:color="auto" w:fill="E2EFD9" w:themeFill="accent6" w:themeFillTint="33"/>
          </w:tcPr>
          <w:p w14:paraId="10679CBE" w14:textId="77777777" w:rsidR="00A748B2" w:rsidRPr="00A748B2" w:rsidRDefault="00A748B2" w:rsidP="00A748B2">
            <w:pPr>
              <w:pStyle w:val="ListParagraph"/>
              <w:spacing w:after="160" w:line="259" w:lineRule="auto"/>
              <w:ind w:left="360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YES</w:t>
            </w:r>
          </w:p>
        </w:tc>
        <w:tc>
          <w:tcPr>
            <w:tcW w:w="1110" w:type="dxa"/>
            <w:gridSpan w:val="2"/>
            <w:shd w:val="clear" w:color="auto" w:fill="FFFFFF" w:themeFill="background1"/>
          </w:tcPr>
          <w:p w14:paraId="71F4CCCF" w14:textId="6868577D" w:rsidR="00A748B2" w:rsidRPr="00022B3B" w:rsidRDefault="00A748B2" w:rsidP="00022B3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838" w:type="dxa"/>
            <w:gridSpan w:val="2"/>
            <w:shd w:val="clear" w:color="auto" w:fill="E2EFD9" w:themeFill="accent6" w:themeFillTint="33"/>
          </w:tcPr>
          <w:p w14:paraId="57620C58" w14:textId="77777777" w:rsidR="00A748B2" w:rsidRPr="00A748B2" w:rsidRDefault="00A748B2" w:rsidP="00A748B2">
            <w:pPr>
              <w:pStyle w:val="ListParagraph"/>
              <w:spacing w:after="160" w:line="259" w:lineRule="auto"/>
              <w:ind w:left="360"/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</w:pPr>
            <w:r w:rsidRPr="00A748B2">
              <w:rPr>
                <w:rFonts w:ascii="Arial Narrow" w:hAnsi="Arial Narrow" w:cs="Arial"/>
                <w:b/>
                <w:sz w:val="20"/>
                <w:szCs w:val="20"/>
                <w:lang w:val="en-US"/>
              </w:rPr>
              <w:t>NO</w:t>
            </w:r>
          </w:p>
        </w:tc>
        <w:tc>
          <w:tcPr>
            <w:tcW w:w="1329" w:type="dxa"/>
            <w:gridSpan w:val="2"/>
            <w:shd w:val="clear" w:color="auto" w:fill="FFFFFF" w:themeFill="background1"/>
          </w:tcPr>
          <w:p w14:paraId="67808294" w14:textId="18CF05AD" w:rsidR="00A748B2" w:rsidRPr="00022B3B" w:rsidRDefault="00A748B2" w:rsidP="008A1393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A748B2" w:rsidRPr="00A748B2" w14:paraId="551495B7" w14:textId="77777777" w:rsidTr="00022B3B">
        <w:tc>
          <w:tcPr>
            <w:tcW w:w="8301" w:type="dxa"/>
            <w:gridSpan w:val="8"/>
            <w:shd w:val="clear" w:color="auto" w:fill="E2EFD9" w:themeFill="accent6" w:themeFillTint="33"/>
          </w:tcPr>
          <w:p w14:paraId="43C0C363" w14:textId="6EB1D3E7" w:rsidR="00A748B2" w:rsidRPr="00022B3B" w:rsidRDefault="00A748B2" w:rsidP="00022B3B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  <w:r w:rsidRP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>7.4</w:t>
            </w:r>
            <w:r w:rsid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 (b)</w:t>
            </w:r>
            <w:r w:rsidRPr="00022B3B"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 xml:space="preserve"> If yes, provide actions to address the key non-compliance areas identified in the audit report. In follow-up reports, provide progress on actions.</w:t>
            </w:r>
          </w:p>
        </w:tc>
      </w:tr>
      <w:tr w:rsidR="00A748B2" w:rsidRPr="00A748B2" w14:paraId="101AA950" w14:textId="77777777" w:rsidTr="00A748B2">
        <w:tc>
          <w:tcPr>
            <w:tcW w:w="8301" w:type="dxa"/>
            <w:gridSpan w:val="8"/>
            <w:shd w:val="clear" w:color="auto" w:fill="FFFFFF" w:themeFill="background1"/>
          </w:tcPr>
          <w:p w14:paraId="7AE1AA0A" w14:textId="5D6BDB0A" w:rsidR="00A748B2" w:rsidRDefault="00DB353E" w:rsidP="00562110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  <w:t>N/A</w:t>
            </w:r>
          </w:p>
          <w:p w14:paraId="5D0125F9" w14:textId="6F85CBA0" w:rsidR="006F11C5" w:rsidRPr="00562110" w:rsidRDefault="006F11C5" w:rsidP="00562110">
            <w:pPr>
              <w:rPr>
                <w:rFonts w:ascii="Arial Narrow" w:hAnsi="Arial Narrow" w:cs="Arial"/>
                <w:bCs/>
                <w:sz w:val="20"/>
                <w:szCs w:val="20"/>
                <w:lang w:val="en-US"/>
              </w:rPr>
            </w:pPr>
          </w:p>
        </w:tc>
      </w:tr>
    </w:tbl>
    <w:p w14:paraId="1C502A86" w14:textId="77777777" w:rsidR="00A748B2" w:rsidRPr="00A748B2" w:rsidRDefault="00A748B2" w:rsidP="00A748B2">
      <w:pPr>
        <w:pStyle w:val="ListParagraph"/>
        <w:ind w:left="360"/>
        <w:rPr>
          <w:rFonts w:ascii="Arial Narrow" w:hAnsi="Arial Narrow" w:cs="Arial"/>
          <w:sz w:val="16"/>
          <w:szCs w:val="16"/>
        </w:rPr>
      </w:pPr>
    </w:p>
    <w:p w14:paraId="05DA9041" w14:textId="77777777" w:rsidR="00A748B2" w:rsidRPr="00A748B2" w:rsidRDefault="00A748B2" w:rsidP="00A748B2">
      <w:pPr>
        <w:pStyle w:val="ListParagraph"/>
        <w:ind w:left="360"/>
        <w:rPr>
          <w:rFonts w:ascii="Arial Narrow" w:hAnsi="Arial Narrow" w:cs="Arial"/>
        </w:rPr>
      </w:pPr>
    </w:p>
    <w:p w14:paraId="36EAB563" w14:textId="583E85FE" w:rsidR="00022B3B" w:rsidRPr="004F7189" w:rsidRDefault="00A748B2" w:rsidP="004F7189">
      <w:pPr>
        <w:pStyle w:val="ListParagraph"/>
        <w:numPr>
          <w:ilvl w:val="0"/>
          <w:numId w:val="1"/>
        </w:numPr>
        <w:rPr>
          <w:rFonts w:ascii="Arial Narrow" w:hAnsi="Arial Narrow" w:cs="Arial"/>
        </w:rPr>
      </w:pPr>
      <w:r>
        <w:rPr>
          <w:rFonts w:ascii="Arial Black" w:hAnsi="Arial Black" w:cs="Arial"/>
        </w:rPr>
        <w:t>Complaints received</w:t>
      </w:r>
    </w:p>
    <w:p w14:paraId="71A736B0" w14:textId="117C6EEF" w:rsidR="004F7189" w:rsidRPr="004F7189" w:rsidRDefault="004F7189" w:rsidP="004F7189">
      <w:pPr>
        <w:pStyle w:val="ListParagraph"/>
        <w:rPr>
          <w:rFonts w:ascii="Arial Narrow" w:hAnsi="Arial Narrow" w:cs="Arial"/>
        </w:rPr>
      </w:pPr>
      <w:r w:rsidRPr="004F7189">
        <w:rPr>
          <w:rFonts w:ascii="Arial Narrow" w:hAnsi="Arial Narrow" w:cs="Arial"/>
        </w:rPr>
        <w:t>(CRERCs with departmental ERCs must include the relevant information of the departmental ERCs below or append the information in section 10 of the report)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337"/>
        <w:gridCol w:w="1578"/>
        <w:gridCol w:w="3386"/>
      </w:tblGrid>
      <w:tr w:rsidR="00022B3B" w:rsidRPr="00022B3B" w14:paraId="6ABBE418" w14:textId="77777777" w:rsidTr="009B073C">
        <w:tc>
          <w:tcPr>
            <w:tcW w:w="3337" w:type="dxa"/>
            <w:shd w:val="clear" w:color="auto" w:fill="E2EFD9" w:themeFill="accent6" w:themeFillTint="33"/>
          </w:tcPr>
          <w:p w14:paraId="231C93D3" w14:textId="77777777" w:rsidR="00022B3B" w:rsidRPr="009B073C" w:rsidRDefault="00022B3B" w:rsidP="00022B3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Complaints and actions taken</w:t>
            </w:r>
          </w:p>
        </w:tc>
        <w:tc>
          <w:tcPr>
            <w:tcW w:w="1578" w:type="dxa"/>
            <w:shd w:val="clear" w:color="auto" w:fill="E2EFD9" w:themeFill="accent6" w:themeFillTint="33"/>
          </w:tcPr>
          <w:p w14:paraId="1A5FD920" w14:textId="77777777" w:rsidR="00022B3B" w:rsidRPr="009B073C" w:rsidRDefault="00022B3B" w:rsidP="00022B3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Number</w:t>
            </w:r>
          </w:p>
        </w:tc>
        <w:tc>
          <w:tcPr>
            <w:tcW w:w="3386" w:type="dxa"/>
            <w:shd w:val="clear" w:color="auto" w:fill="E2EFD9" w:themeFill="accent6" w:themeFillTint="33"/>
          </w:tcPr>
          <w:p w14:paraId="6A196170" w14:textId="7F97C4CA" w:rsidR="00022B3B" w:rsidRPr="009B073C" w:rsidRDefault="00022B3B" w:rsidP="00022B3B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Type of complaint/ description of how it was resolved</w:t>
            </w:r>
          </w:p>
        </w:tc>
      </w:tr>
      <w:tr w:rsidR="00022B3B" w:rsidRPr="00022B3B" w14:paraId="4B586E6C" w14:textId="77777777" w:rsidTr="009B073C">
        <w:tc>
          <w:tcPr>
            <w:tcW w:w="3337" w:type="dxa"/>
            <w:shd w:val="clear" w:color="auto" w:fill="E2EFD9" w:themeFill="accent6" w:themeFillTint="33"/>
          </w:tcPr>
          <w:p w14:paraId="452A67D3" w14:textId="77777777" w:rsidR="00022B3B" w:rsidRPr="009B073C" w:rsidRDefault="00022B3B" w:rsidP="009B073C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8.1 Complaints received about the conduct of an approved research study (data 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lastRenderedPageBreak/>
              <w:t>security conduct of researcher, consent, conflict of interests, etc.)</w:t>
            </w:r>
          </w:p>
        </w:tc>
        <w:tc>
          <w:tcPr>
            <w:tcW w:w="1578" w:type="dxa"/>
          </w:tcPr>
          <w:p w14:paraId="06DDF434" w14:textId="5919804F" w:rsidR="00022B3B" w:rsidRPr="009B073C" w:rsidRDefault="00022B3B" w:rsidP="00B51C3C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3386" w:type="dxa"/>
          </w:tcPr>
          <w:p w14:paraId="0BEE2D9C" w14:textId="2358B20F" w:rsidR="00022B3B" w:rsidRPr="009B073C" w:rsidRDefault="00022B3B" w:rsidP="00B51C3C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022B3B" w:rsidRPr="00022B3B" w14:paraId="6FDE01FE" w14:textId="77777777" w:rsidTr="009B073C">
        <w:tc>
          <w:tcPr>
            <w:tcW w:w="3337" w:type="dxa"/>
            <w:shd w:val="clear" w:color="auto" w:fill="E2EFD9" w:themeFill="accent6" w:themeFillTint="33"/>
          </w:tcPr>
          <w:p w14:paraId="1A90FA48" w14:textId="77777777" w:rsidR="00022B3B" w:rsidRPr="009B073C" w:rsidRDefault="00022B3B" w:rsidP="009B073C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8.2 Complaints received from researchers about the outcome of their application for ethics approval</w:t>
            </w:r>
          </w:p>
        </w:tc>
        <w:tc>
          <w:tcPr>
            <w:tcW w:w="1578" w:type="dxa"/>
          </w:tcPr>
          <w:p w14:paraId="46DE55DA" w14:textId="425C4076" w:rsidR="00022B3B" w:rsidRPr="009B073C" w:rsidRDefault="00022B3B" w:rsidP="00B51C3C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3386" w:type="dxa"/>
          </w:tcPr>
          <w:p w14:paraId="5A9060CA" w14:textId="16513D28" w:rsidR="00022B3B" w:rsidRPr="009B073C" w:rsidRDefault="00022B3B" w:rsidP="00B51C3C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022B3B" w:rsidRPr="00022B3B" w14:paraId="056725C8" w14:textId="77777777" w:rsidTr="009B073C">
        <w:tc>
          <w:tcPr>
            <w:tcW w:w="3337" w:type="dxa"/>
            <w:shd w:val="clear" w:color="auto" w:fill="E2EFD9" w:themeFill="accent6" w:themeFillTint="33"/>
          </w:tcPr>
          <w:p w14:paraId="32FF5A98" w14:textId="77777777" w:rsidR="00022B3B" w:rsidRPr="009B073C" w:rsidRDefault="00022B3B" w:rsidP="009B073C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8.3 Complaints resolved by the RERC</w:t>
            </w:r>
          </w:p>
        </w:tc>
        <w:tc>
          <w:tcPr>
            <w:tcW w:w="1578" w:type="dxa"/>
          </w:tcPr>
          <w:p w14:paraId="05389EE6" w14:textId="6821C449" w:rsidR="00022B3B" w:rsidRDefault="00022B3B" w:rsidP="00B51C3C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  <w:p w14:paraId="094353A9" w14:textId="1F73387E" w:rsidR="006F11C5" w:rsidRPr="009B073C" w:rsidRDefault="006F11C5" w:rsidP="00B51C3C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3386" w:type="dxa"/>
          </w:tcPr>
          <w:p w14:paraId="76ED3715" w14:textId="360D119F" w:rsidR="00022B3B" w:rsidRPr="009B073C" w:rsidRDefault="00022B3B" w:rsidP="00B51C3C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022B3B" w:rsidRPr="00022B3B" w14:paraId="3D9FA626" w14:textId="77777777" w:rsidTr="009B073C">
        <w:tc>
          <w:tcPr>
            <w:tcW w:w="3337" w:type="dxa"/>
            <w:shd w:val="clear" w:color="auto" w:fill="E2EFD9" w:themeFill="accent6" w:themeFillTint="33"/>
          </w:tcPr>
          <w:p w14:paraId="61211497" w14:textId="77777777" w:rsidR="00022B3B" w:rsidRPr="009B073C" w:rsidRDefault="00022B3B" w:rsidP="009B073C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8.4 Complaints escalated for appeal</w:t>
            </w:r>
          </w:p>
        </w:tc>
        <w:tc>
          <w:tcPr>
            <w:tcW w:w="1578" w:type="dxa"/>
          </w:tcPr>
          <w:p w14:paraId="44536A14" w14:textId="7274010E" w:rsidR="00022B3B" w:rsidRDefault="00022B3B" w:rsidP="00B51C3C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  <w:p w14:paraId="4D1FC1C4" w14:textId="68349560" w:rsidR="006F11C5" w:rsidRPr="009B073C" w:rsidRDefault="006F11C5" w:rsidP="00B51C3C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3386" w:type="dxa"/>
          </w:tcPr>
          <w:p w14:paraId="56595F08" w14:textId="7FFF94CF" w:rsidR="00022B3B" w:rsidRPr="009B073C" w:rsidRDefault="00022B3B" w:rsidP="00B51C3C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9B073C" w:rsidRPr="00022B3B" w14:paraId="1FAA0DF7" w14:textId="39BD1F79" w:rsidTr="009B073C">
        <w:tc>
          <w:tcPr>
            <w:tcW w:w="3337" w:type="dxa"/>
            <w:shd w:val="clear" w:color="auto" w:fill="E2EFD9" w:themeFill="accent6" w:themeFillTint="33"/>
          </w:tcPr>
          <w:p w14:paraId="30B5DD64" w14:textId="50B6F3B9" w:rsidR="009B073C" w:rsidRPr="009B073C" w:rsidRDefault="009B073C" w:rsidP="009B073C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8.5 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Comments/any additional information</w:t>
            </w:r>
          </w:p>
          <w:p w14:paraId="7B26EEF4" w14:textId="77777777" w:rsidR="009B073C" w:rsidRPr="006F11C5" w:rsidRDefault="009B073C" w:rsidP="006F11C5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4964" w:type="dxa"/>
            <w:gridSpan w:val="2"/>
            <w:shd w:val="clear" w:color="auto" w:fill="FFFFFF" w:themeFill="background1"/>
          </w:tcPr>
          <w:p w14:paraId="276D3881" w14:textId="67595C70" w:rsidR="009B073C" w:rsidRPr="00562110" w:rsidRDefault="009B073C" w:rsidP="00B51C3C">
            <w:pPr>
              <w:jc w:val="center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</w:tbl>
    <w:p w14:paraId="3D1FDC14" w14:textId="0A4AB3A6" w:rsidR="00022B3B" w:rsidRDefault="00022B3B" w:rsidP="00022B3B">
      <w:pPr>
        <w:pStyle w:val="ListParagraph"/>
        <w:rPr>
          <w:rFonts w:ascii="Arial Narrow" w:hAnsi="Arial Narrow" w:cs="Arial"/>
        </w:rPr>
      </w:pPr>
    </w:p>
    <w:p w14:paraId="6EDAAC9C" w14:textId="77777777" w:rsidR="00022B3B" w:rsidRPr="00022B3B" w:rsidRDefault="00022B3B" w:rsidP="00022B3B">
      <w:pPr>
        <w:pStyle w:val="ListParagraph"/>
        <w:rPr>
          <w:rFonts w:ascii="Arial Narrow" w:hAnsi="Arial Narrow" w:cs="Arial"/>
        </w:rPr>
      </w:pPr>
    </w:p>
    <w:p w14:paraId="0489A0B8" w14:textId="5C0FECEC" w:rsidR="009B073C" w:rsidRPr="004F7189" w:rsidRDefault="00022B3B" w:rsidP="009B073C">
      <w:pPr>
        <w:pStyle w:val="ListParagraph"/>
        <w:numPr>
          <w:ilvl w:val="0"/>
          <w:numId w:val="1"/>
        </w:numPr>
        <w:rPr>
          <w:rFonts w:ascii="Arial Narrow" w:hAnsi="Arial Narrow" w:cs="Arial"/>
        </w:rPr>
      </w:pPr>
      <w:r>
        <w:rPr>
          <w:rFonts w:ascii="Arial Black" w:hAnsi="Arial Black" w:cs="Arial"/>
        </w:rPr>
        <w:t>Activities relating to the implementation of the Unisa Research Ethics strategy</w:t>
      </w:r>
    </w:p>
    <w:p w14:paraId="6A0112BE" w14:textId="783867C4" w:rsidR="004F7189" w:rsidRPr="00730763" w:rsidRDefault="004F7189" w:rsidP="004F7189">
      <w:pPr>
        <w:pStyle w:val="ListParagraph"/>
        <w:rPr>
          <w:rFonts w:ascii="Arial Narrow" w:hAnsi="Arial Narrow" w:cs="Arial"/>
        </w:rPr>
      </w:pPr>
      <w:r w:rsidRPr="004F7189">
        <w:rPr>
          <w:rFonts w:ascii="Arial Narrow" w:hAnsi="Arial Narrow" w:cs="Arial"/>
        </w:rPr>
        <w:t>(CRERCs with departmental ERCs must include the relevant information of the departmental ERCs below or append the information in section 10 of the report)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204"/>
        <w:gridCol w:w="3838"/>
        <w:gridCol w:w="1259"/>
      </w:tblGrid>
      <w:tr w:rsidR="009B073C" w:rsidRPr="009B073C" w14:paraId="54A0AC48" w14:textId="77777777" w:rsidTr="009B073C">
        <w:tc>
          <w:tcPr>
            <w:tcW w:w="3204" w:type="dxa"/>
            <w:vMerge w:val="restart"/>
            <w:shd w:val="clear" w:color="auto" w:fill="E2EFD9" w:themeFill="accent6" w:themeFillTint="33"/>
          </w:tcPr>
          <w:p w14:paraId="2EE775E8" w14:textId="12EA21D5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9.1 Number of ERC members trained in research ethics </w:t>
            </w:r>
          </w:p>
          <w:p w14:paraId="0A727685" w14:textId="1B7E7A60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Submit attendance register</w:t>
            </w:r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or </w:t>
            </w:r>
            <w:r w:rsidR="00562110">
              <w:rPr>
                <w:rFonts w:ascii="Arial Narrow" w:hAnsi="Arial Narrow" w:cs="Arial"/>
                <w:sz w:val="20"/>
                <w:szCs w:val="20"/>
                <w:lang w:val="en-US"/>
              </w:rPr>
              <w:t>attendance</w:t>
            </w:r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certificates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to </w:t>
            </w:r>
            <w:hyperlink r:id="rId11" w:history="1">
              <w:r w:rsidR="00163FD7" w:rsidRPr="008B5942">
                <w:rPr>
                  <w:rStyle w:val="Hyperlink"/>
                  <w:rFonts w:ascii="Arial Narrow" w:hAnsi="Arial Narrow" w:cs="Arial"/>
                  <w:sz w:val="20"/>
                  <w:szCs w:val="20"/>
                  <w:lang w:val="en-US"/>
                </w:rPr>
                <w:t>tmdakat@unisa.ac.za</w:t>
              </w:r>
            </w:hyperlink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for record keeping.</w:t>
            </w:r>
          </w:p>
        </w:tc>
        <w:tc>
          <w:tcPr>
            <w:tcW w:w="3838" w:type="dxa"/>
            <w:shd w:val="clear" w:color="auto" w:fill="E2EFD9" w:themeFill="accent6" w:themeFillTint="33"/>
          </w:tcPr>
          <w:p w14:paraId="0B58DDE6" w14:textId="30EF44F5" w:rsidR="009B073C" w:rsidRPr="00B036E9" w:rsidRDefault="009B073C" w:rsidP="009B073C">
            <w:pPr>
              <w:numPr>
                <w:ilvl w:val="0"/>
                <w:numId w:val="9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Level one</w:t>
            </w:r>
            <w:r w:rsidR="00B036E9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(workshops, webinars, etc. with a duration of at least 3 hours)</w:t>
            </w:r>
          </w:p>
        </w:tc>
        <w:tc>
          <w:tcPr>
            <w:tcW w:w="1259" w:type="dxa"/>
          </w:tcPr>
          <w:p w14:paraId="643EB488" w14:textId="6A3C1352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9B073C" w:rsidRPr="009B073C" w14:paraId="08BE4026" w14:textId="77777777" w:rsidTr="009B073C">
        <w:tc>
          <w:tcPr>
            <w:tcW w:w="3204" w:type="dxa"/>
            <w:vMerge/>
            <w:shd w:val="clear" w:color="auto" w:fill="E2EFD9" w:themeFill="accent6" w:themeFillTint="33"/>
          </w:tcPr>
          <w:p w14:paraId="32FE2F0F" w14:textId="77777777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3838" w:type="dxa"/>
            <w:shd w:val="clear" w:color="auto" w:fill="E2EFD9" w:themeFill="accent6" w:themeFillTint="33"/>
          </w:tcPr>
          <w:p w14:paraId="6C85131C" w14:textId="01A381D1" w:rsidR="009B073C" w:rsidRPr="00B036E9" w:rsidRDefault="009B073C" w:rsidP="009B073C">
            <w:pPr>
              <w:numPr>
                <w:ilvl w:val="0"/>
                <w:numId w:val="9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Level two (TRREE or equivalent)</w:t>
            </w:r>
            <w:r w:rsidR="00B036E9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– competency assessment included</w:t>
            </w:r>
          </w:p>
        </w:tc>
        <w:tc>
          <w:tcPr>
            <w:tcW w:w="1259" w:type="dxa"/>
          </w:tcPr>
          <w:p w14:paraId="1C552021" w14:textId="77777777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9B073C" w:rsidRPr="009B073C" w14:paraId="66EA35E6" w14:textId="77777777" w:rsidTr="00B036E9">
        <w:trPr>
          <w:trHeight w:val="980"/>
        </w:trPr>
        <w:tc>
          <w:tcPr>
            <w:tcW w:w="3204" w:type="dxa"/>
            <w:vMerge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5AFA117" w14:textId="77777777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  <w:tc>
          <w:tcPr>
            <w:tcW w:w="3838" w:type="dxa"/>
            <w:shd w:val="clear" w:color="auto" w:fill="E2EFD9" w:themeFill="accent6" w:themeFillTint="33"/>
          </w:tcPr>
          <w:p w14:paraId="3DC39412" w14:textId="77777777" w:rsidR="009B073C" w:rsidRPr="009B073C" w:rsidRDefault="009B073C" w:rsidP="009B073C">
            <w:pPr>
              <w:numPr>
                <w:ilvl w:val="0"/>
                <w:numId w:val="9"/>
              </w:num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Other (i.e. awareness raising, mentoring, conference or seminars attended)</w:t>
            </w:r>
          </w:p>
        </w:tc>
        <w:tc>
          <w:tcPr>
            <w:tcW w:w="1259" w:type="dxa"/>
          </w:tcPr>
          <w:p w14:paraId="0A0B19D2" w14:textId="1DBE1A71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9B073C" w:rsidRPr="009B073C" w14:paraId="0EAC3208" w14:textId="77777777" w:rsidTr="009B073C">
        <w:tc>
          <w:tcPr>
            <w:tcW w:w="3204" w:type="dxa"/>
            <w:shd w:val="clear" w:color="auto" w:fill="E2EFD9" w:themeFill="accent6" w:themeFillTint="33"/>
          </w:tcPr>
          <w:p w14:paraId="4222A3A1" w14:textId="60434436" w:rsidR="009B073C" w:rsidRPr="009B073C" w:rsidRDefault="009B073C" w:rsidP="006F11C5">
            <w:pPr>
              <w:spacing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9.2 </w:t>
            </w:r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>Identify a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ctivities to promote succession planning (inclusion of young, emerging academics in </w:t>
            </w:r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>the CR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ERC</w:t>
            </w:r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>/departmental ERCs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, induction training,</w:t>
            </w: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mentoring,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etc.)</w:t>
            </w:r>
          </w:p>
        </w:tc>
        <w:tc>
          <w:tcPr>
            <w:tcW w:w="5097" w:type="dxa"/>
            <w:gridSpan w:val="2"/>
          </w:tcPr>
          <w:p w14:paraId="45EC209E" w14:textId="210918E0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9B073C" w:rsidRPr="009B073C" w14:paraId="2C65C511" w14:textId="77777777" w:rsidTr="009B073C">
        <w:tc>
          <w:tcPr>
            <w:tcW w:w="3204" w:type="dxa"/>
            <w:shd w:val="clear" w:color="auto" w:fill="E2EFD9" w:themeFill="accent6" w:themeFillTint="33"/>
          </w:tcPr>
          <w:p w14:paraId="7F080E35" w14:textId="56FD2AF7" w:rsidR="009B073C" w:rsidRPr="009B073C" w:rsidRDefault="009B073C" w:rsidP="006F11C5">
            <w:pPr>
              <w:spacing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9.3 </w:t>
            </w: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>Do</w:t>
            </w:r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>es</w:t>
            </w: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the CRERC</w:t>
            </w:r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>/</w:t>
            </w: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departmental ERCs comply with the requirement to store research ethics application data securely on ECM?</w:t>
            </w:r>
          </w:p>
        </w:tc>
        <w:tc>
          <w:tcPr>
            <w:tcW w:w="5097" w:type="dxa"/>
            <w:gridSpan w:val="2"/>
          </w:tcPr>
          <w:p w14:paraId="7315F505" w14:textId="750C0936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9B073C" w:rsidRPr="009B073C" w14:paraId="41AD6F79" w14:textId="77777777" w:rsidTr="009B073C">
        <w:tc>
          <w:tcPr>
            <w:tcW w:w="3204" w:type="dxa"/>
            <w:shd w:val="clear" w:color="auto" w:fill="E2EFD9" w:themeFill="accent6" w:themeFillTint="33"/>
          </w:tcPr>
          <w:p w14:paraId="3338E847" w14:textId="226488AD" w:rsidR="009B073C" w:rsidRPr="009B073C" w:rsidRDefault="009B073C" w:rsidP="009B073C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9.4 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If </w:t>
            </w: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>no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, provide actions to address th</w:t>
            </w:r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>e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non-compliance</w:t>
            </w:r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with the data storage requirements.</w:t>
            </w:r>
            <w:r w:rsidR="00163FD7"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In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follow-up reports, provide progress on actions.</w:t>
            </w:r>
          </w:p>
        </w:tc>
        <w:tc>
          <w:tcPr>
            <w:tcW w:w="5097" w:type="dxa"/>
            <w:gridSpan w:val="2"/>
          </w:tcPr>
          <w:p w14:paraId="2933C230" w14:textId="69CA5387" w:rsidR="009B073C" w:rsidRPr="009B073C" w:rsidRDefault="009B073C" w:rsidP="009B073C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9B073C" w:rsidRPr="009B073C" w14:paraId="26743D8A" w14:textId="77777777" w:rsidTr="009B073C">
        <w:trPr>
          <w:trHeight w:val="728"/>
        </w:trPr>
        <w:tc>
          <w:tcPr>
            <w:tcW w:w="3204" w:type="dxa"/>
            <w:shd w:val="clear" w:color="auto" w:fill="E2EFD9" w:themeFill="accent6" w:themeFillTint="33"/>
          </w:tcPr>
          <w:p w14:paraId="5745E794" w14:textId="14E36DE8" w:rsidR="009B073C" w:rsidRPr="009B073C" w:rsidRDefault="009B073C" w:rsidP="006F11C5">
            <w:pPr>
              <w:spacing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9.</w:t>
            </w: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>5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Activities to ensure accessibility to research ethics training and application resources (updated College websites)</w:t>
            </w:r>
          </w:p>
        </w:tc>
        <w:tc>
          <w:tcPr>
            <w:tcW w:w="5097" w:type="dxa"/>
            <w:gridSpan w:val="2"/>
          </w:tcPr>
          <w:p w14:paraId="2FD200C4" w14:textId="11F34613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9B073C" w:rsidRPr="009B073C" w14:paraId="30F6BCFB" w14:textId="77777777" w:rsidTr="009B073C">
        <w:tc>
          <w:tcPr>
            <w:tcW w:w="3204" w:type="dxa"/>
            <w:shd w:val="clear" w:color="auto" w:fill="E2EFD9" w:themeFill="accent6" w:themeFillTint="33"/>
          </w:tcPr>
          <w:p w14:paraId="5469A4E8" w14:textId="78723FAB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9.</w:t>
            </w:r>
            <w:r w:rsidR="00D057A0">
              <w:rPr>
                <w:rFonts w:ascii="Arial Narrow" w:hAnsi="Arial Narrow" w:cs="Arial"/>
                <w:sz w:val="20"/>
                <w:szCs w:val="20"/>
                <w:lang w:val="en-US"/>
              </w:rPr>
              <w:t>6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Activities to promote or streamline the application process i.e. flow diagrams, amendment of application forms, booklet containing SOPs, etc.</w:t>
            </w:r>
          </w:p>
        </w:tc>
        <w:tc>
          <w:tcPr>
            <w:tcW w:w="5097" w:type="dxa"/>
            <w:gridSpan w:val="2"/>
          </w:tcPr>
          <w:p w14:paraId="73E846F3" w14:textId="3CD40D30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9B073C" w:rsidRPr="009B073C" w14:paraId="1B199397" w14:textId="77777777" w:rsidTr="009B073C">
        <w:tc>
          <w:tcPr>
            <w:tcW w:w="3204" w:type="dxa"/>
            <w:shd w:val="clear" w:color="auto" w:fill="E2EFD9" w:themeFill="accent6" w:themeFillTint="33"/>
          </w:tcPr>
          <w:p w14:paraId="04BCC7D2" w14:textId="1B82E215" w:rsidR="009B073C" w:rsidRPr="009B073C" w:rsidRDefault="009B073C" w:rsidP="006F11C5">
            <w:pPr>
              <w:spacing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9.</w:t>
            </w:r>
            <w:r w:rsidR="00D057A0">
              <w:rPr>
                <w:rFonts w:ascii="Arial Narrow" w:hAnsi="Arial Narrow" w:cs="Arial"/>
                <w:sz w:val="20"/>
                <w:szCs w:val="20"/>
                <w:lang w:val="en-US"/>
              </w:rPr>
              <w:t>7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Identify any compliance risks experienced by the </w:t>
            </w: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>CR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ERC</w:t>
            </w: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>/departmental ERCs</w:t>
            </w:r>
          </w:p>
        </w:tc>
        <w:tc>
          <w:tcPr>
            <w:tcW w:w="5097" w:type="dxa"/>
            <w:gridSpan w:val="2"/>
          </w:tcPr>
          <w:p w14:paraId="594A8693" w14:textId="2E0AAC73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9B073C" w:rsidRPr="009B073C" w14:paraId="0CF9A393" w14:textId="77777777" w:rsidTr="009B073C">
        <w:tc>
          <w:tcPr>
            <w:tcW w:w="3204" w:type="dxa"/>
            <w:shd w:val="clear" w:color="auto" w:fill="E2EFD9" w:themeFill="accent6" w:themeFillTint="33"/>
          </w:tcPr>
          <w:p w14:paraId="3F3FC7B2" w14:textId="08A53FA6" w:rsidR="009B073C" w:rsidRPr="009B073C" w:rsidRDefault="00562110" w:rsidP="006F11C5">
            <w:pPr>
              <w:spacing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9.8 Are you planning to </w:t>
            </w:r>
            <w:r w:rsidR="00B036E9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motivate for the </w:t>
            </w: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>appoint</w:t>
            </w:r>
            <w:r w:rsidR="00B036E9">
              <w:rPr>
                <w:rFonts w:ascii="Arial Narrow" w:hAnsi="Arial Narrow" w:cs="Arial"/>
                <w:sz w:val="20"/>
                <w:szCs w:val="20"/>
                <w:lang w:val="en-US"/>
              </w:rPr>
              <w:t>ment of</w:t>
            </w: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a Research Ethics and Integrity Advisor or dedicated research ethics administrative assistant?  If yes, provide information on the progress.</w:t>
            </w:r>
          </w:p>
        </w:tc>
        <w:tc>
          <w:tcPr>
            <w:tcW w:w="5097" w:type="dxa"/>
            <w:gridSpan w:val="2"/>
          </w:tcPr>
          <w:p w14:paraId="0CDCC837" w14:textId="6A869297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9B073C" w:rsidRPr="009B073C" w14:paraId="4B9DEE42" w14:textId="77777777" w:rsidTr="009B073C">
        <w:tc>
          <w:tcPr>
            <w:tcW w:w="3204" w:type="dxa"/>
            <w:shd w:val="clear" w:color="auto" w:fill="E2EFD9" w:themeFill="accent6" w:themeFillTint="33"/>
          </w:tcPr>
          <w:p w14:paraId="6004FDB7" w14:textId="117E645B" w:rsidR="009B073C" w:rsidRPr="009B073C" w:rsidRDefault="009B073C" w:rsidP="006F11C5">
            <w:pPr>
              <w:spacing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lastRenderedPageBreak/>
              <w:t>9.</w:t>
            </w:r>
            <w:r w:rsidR="00D057A0">
              <w:rPr>
                <w:rFonts w:ascii="Arial Narrow" w:hAnsi="Arial Narrow" w:cs="Arial"/>
                <w:sz w:val="20"/>
                <w:szCs w:val="20"/>
                <w:lang w:val="en-US"/>
              </w:rPr>
              <w:t>9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Identify any challenges experienced by the </w:t>
            </w:r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>CR</w:t>
            </w:r>
            <w:r w:rsidRPr="009B073C">
              <w:rPr>
                <w:rFonts w:ascii="Arial Narrow" w:hAnsi="Arial Narrow" w:cs="Arial"/>
                <w:sz w:val="20"/>
                <w:szCs w:val="20"/>
                <w:lang w:val="en-US"/>
              </w:rPr>
              <w:t>ERC</w:t>
            </w:r>
            <w:r w:rsidR="00163FD7">
              <w:rPr>
                <w:rFonts w:ascii="Arial Narrow" w:hAnsi="Arial Narrow" w:cs="Arial"/>
                <w:sz w:val="20"/>
                <w:szCs w:val="20"/>
                <w:lang w:val="en-US"/>
              </w:rPr>
              <w:t>/departmental ERCs</w:t>
            </w:r>
          </w:p>
        </w:tc>
        <w:tc>
          <w:tcPr>
            <w:tcW w:w="5097" w:type="dxa"/>
            <w:gridSpan w:val="2"/>
          </w:tcPr>
          <w:p w14:paraId="3A8641FA" w14:textId="47B28A64" w:rsidR="009B073C" w:rsidRPr="009B073C" w:rsidRDefault="009B073C" w:rsidP="009B073C">
            <w:pPr>
              <w:spacing w:after="160" w:line="259" w:lineRule="auto"/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  <w:tr w:rsidR="00163FD7" w:rsidRPr="009B073C" w14:paraId="6610D566" w14:textId="77777777" w:rsidTr="009B073C">
        <w:tc>
          <w:tcPr>
            <w:tcW w:w="3204" w:type="dxa"/>
            <w:shd w:val="clear" w:color="auto" w:fill="E2EFD9" w:themeFill="accent6" w:themeFillTint="33"/>
          </w:tcPr>
          <w:p w14:paraId="61589D2F" w14:textId="11EBB4B0" w:rsidR="00163FD7" w:rsidRPr="009B073C" w:rsidRDefault="00562110" w:rsidP="009B073C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  <w:r w:rsidRPr="00562110">
              <w:rPr>
                <w:rFonts w:ascii="Arial Narrow" w:hAnsi="Arial Narrow" w:cs="Arial"/>
                <w:sz w:val="20"/>
                <w:szCs w:val="20"/>
                <w:lang w:val="en-US"/>
              </w:rPr>
              <w:t>9.</w:t>
            </w:r>
            <w:r>
              <w:rPr>
                <w:rFonts w:ascii="Arial Narrow" w:hAnsi="Arial Narrow" w:cs="Arial"/>
                <w:sz w:val="20"/>
                <w:szCs w:val="20"/>
                <w:lang w:val="en-US"/>
              </w:rPr>
              <w:t>10</w:t>
            </w:r>
            <w:r w:rsidRPr="00562110">
              <w:rPr>
                <w:rFonts w:ascii="Arial Narrow" w:hAnsi="Arial Narrow" w:cs="Arial"/>
                <w:sz w:val="20"/>
                <w:szCs w:val="20"/>
                <w:lang w:val="en-US"/>
              </w:rPr>
              <w:t xml:space="preserve"> Identify any highlights experienced by the CRERC/departmental ERCs</w:t>
            </w:r>
          </w:p>
        </w:tc>
        <w:tc>
          <w:tcPr>
            <w:tcW w:w="5097" w:type="dxa"/>
            <w:gridSpan w:val="2"/>
          </w:tcPr>
          <w:p w14:paraId="1F930418" w14:textId="3991996B" w:rsidR="006F11C5" w:rsidRPr="009B073C" w:rsidRDefault="006F11C5" w:rsidP="009B073C">
            <w:pPr>
              <w:rPr>
                <w:rFonts w:ascii="Arial Narrow" w:hAnsi="Arial Narrow" w:cs="Arial"/>
                <w:sz w:val="20"/>
                <w:szCs w:val="20"/>
                <w:lang w:val="en-US"/>
              </w:rPr>
            </w:pPr>
          </w:p>
        </w:tc>
      </w:tr>
    </w:tbl>
    <w:p w14:paraId="04CA3D09" w14:textId="77777777" w:rsidR="009B073C" w:rsidRPr="009B073C" w:rsidRDefault="009B073C" w:rsidP="009B073C">
      <w:pPr>
        <w:rPr>
          <w:rFonts w:ascii="Arial Narrow" w:hAnsi="Arial Narrow" w:cs="Arial"/>
          <w:sz w:val="20"/>
          <w:szCs w:val="20"/>
          <w:lang w:val="en-US"/>
        </w:rPr>
      </w:pPr>
    </w:p>
    <w:p w14:paraId="581397CF" w14:textId="726F1AD0" w:rsidR="00730763" w:rsidRPr="00730763" w:rsidRDefault="00730763" w:rsidP="00730763">
      <w:pPr>
        <w:pStyle w:val="ListParagraph"/>
        <w:numPr>
          <w:ilvl w:val="0"/>
          <w:numId w:val="1"/>
        </w:numPr>
        <w:rPr>
          <w:rFonts w:ascii="Arial Black" w:hAnsi="Arial Black" w:cs="Arial"/>
        </w:rPr>
      </w:pPr>
      <w:r w:rsidRPr="00730763">
        <w:rPr>
          <w:rFonts w:ascii="Arial Black" w:hAnsi="Arial Black" w:cs="Arial"/>
        </w:rPr>
        <w:t>ATTACHMENTS</w:t>
      </w:r>
    </w:p>
    <w:p w14:paraId="3D284A57" w14:textId="725FCCE6" w:rsidR="009B073C" w:rsidRDefault="00730763" w:rsidP="00730763">
      <w:pPr>
        <w:pStyle w:val="ListParagraph"/>
        <w:rPr>
          <w:rFonts w:ascii="Arial Narrow" w:hAnsi="Arial Narrow" w:cs="Arial"/>
          <w:i/>
          <w:iCs/>
          <w:lang w:val="en-US"/>
        </w:rPr>
      </w:pPr>
      <w:r w:rsidRPr="00730763">
        <w:rPr>
          <w:rFonts w:ascii="Arial Narrow" w:hAnsi="Arial Narrow" w:cs="Arial"/>
          <w:i/>
          <w:iCs/>
          <w:lang w:val="en-US"/>
        </w:rPr>
        <w:t>I</w:t>
      </w:r>
      <w:bookmarkStart w:id="2" w:name="_Hlk44023193"/>
      <w:r w:rsidRPr="00730763">
        <w:rPr>
          <w:rFonts w:ascii="Arial Narrow" w:hAnsi="Arial Narrow" w:cs="Arial"/>
          <w:i/>
          <w:iCs/>
          <w:lang w:val="en-US"/>
        </w:rPr>
        <w:t>f there is a need for any additional supporting information, then they may be included as attachments.  The attachments can be listed under this section for the reader’s benefit.</w:t>
      </w:r>
      <w:bookmarkEnd w:id="2"/>
    </w:p>
    <w:p w14:paraId="60447C9A" w14:textId="77777777" w:rsidR="00730763" w:rsidRPr="00730763" w:rsidRDefault="00730763" w:rsidP="00730763">
      <w:pPr>
        <w:pStyle w:val="ListParagraph"/>
        <w:rPr>
          <w:rFonts w:ascii="Arial Narrow" w:hAnsi="Arial Narrow" w:cs="Arial"/>
          <w:i/>
          <w:iCs/>
          <w:lang w:val="en-US"/>
        </w:rPr>
      </w:pPr>
    </w:p>
    <w:p w14:paraId="19CF5713" w14:textId="2B6487E3" w:rsidR="00730763" w:rsidRDefault="00730763" w:rsidP="00730763">
      <w:pPr>
        <w:pStyle w:val="ListParagraph"/>
        <w:widowControl w:val="0"/>
        <w:numPr>
          <w:ilvl w:val="0"/>
          <w:numId w:val="1"/>
        </w:numPr>
        <w:spacing w:after="200" w:line="276" w:lineRule="auto"/>
        <w:rPr>
          <w:rFonts w:ascii="Arial Black" w:eastAsia="Times New Roman" w:hAnsi="Arial Black" w:cs="Times New Roman"/>
          <w:b/>
          <w:bCs/>
          <w:lang w:val="en-ZA" w:eastAsia="en-ZA"/>
        </w:rPr>
      </w:pPr>
      <w:r w:rsidRPr="00730763">
        <w:rPr>
          <w:rFonts w:ascii="Arial Black" w:eastAsia="Times New Roman" w:hAnsi="Arial Black" w:cs="Times New Roman"/>
          <w:b/>
          <w:bCs/>
          <w:lang w:val="en-ZA" w:eastAsia="en-ZA"/>
        </w:rPr>
        <w:t>RECOMMENDATIONS</w:t>
      </w:r>
    </w:p>
    <w:p w14:paraId="4ABDDFB6" w14:textId="26B7CE9B" w:rsidR="00730763" w:rsidRPr="00730763" w:rsidRDefault="00730763" w:rsidP="00730763">
      <w:pPr>
        <w:pStyle w:val="ListParagraph"/>
        <w:widowControl w:val="0"/>
        <w:spacing w:after="200" w:line="276" w:lineRule="auto"/>
        <w:rPr>
          <w:rFonts w:ascii="Arial Black" w:eastAsia="Times New Roman" w:hAnsi="Arial Black" w:cs="Times New Roman"/>
          <w:bCs/>
          <w:lang w:val="en-ZA" w:eastAsia="en-ZA"/>
        </w:rPr>
      </w:pPr>
      <w:r>
        <w:rPr>
          <w:rFonts w:ascii="Arial Narrow" w:hAnsi="Arial Narrow" w:cs="Arial"/>
          <w:i/>
          <w:iCs/>
          <w:lang w:val="en-US"/>
        </w:rPr>
        <w:t>The URERC notes the report.</w:t>
      </w:r>
    </w:p>
    <w:p w14:paraId="7F80AD3F" w14:textId="77777777" w:rsidR="00730763" w:rsidRDefault="00730763" w:rsidP="00730763">
      <w:pPr>
        <w:pStyle w:val="ListParagraph"/>
        <w:widowControl w:val="0"/>
        <w:spacing w:after="200" w:line="276" w:lineRule="auto"/>
        <w:rPr>
          <w:rFonts w:ascii="Arial Black" w:eastAsia="Times New Roman" w:hAnsi="Arial Black" w:cs="Times New Roman"/>
          <w:b/>
          <w:bCs/>
          <w:lang w:val="en-ZA" w:eastAsia="en-ZA"/>
        </w:rPr>
      </w:pPr>
    </w:p>
    <w:p w14:paraId="26EA45AE" w14:textId="7CEFD7FD" w:rsidR="00730763" w:rsidRPr="00730763" w:rsidRDefault="00730763" w:rsidP="00730763">
      <w:pPr>
        <w:pStyle w:val="ListParagraph"/>
        <w:widowControl w:val="0"/>
        <w:numPr>
          <w:ilvl w:val="0"/>
          <w:numId w:val="1"/>
        </w:numPr>
        <w:spacing w:after="200" w:line="276" w:lineRule="auto"/>
        <w:rPr>
          <w:rFonts w:ascii="Arial Black" w:eastAsia="Times New Roman" w:hAnsi="Arial Black" w:cs="Times New Roman"/>
          <w:b/>
          <w:bCs/>
          <w:lang w:val="en-ZA" w:eastAsia="en-ZA"/>
        </w:rPr>
      </w:pPr>
      <w:r>
        <w:rPr>
          <w:rFonts w:ascii="Arial Black" w:eastAsia="Times New Roman" w:hAnsi="Arial Black" w:cs="Times New Roman"/>
          <w:b/>
          <w:bCs/>
          <w:lang w:val="en-ZA" w:eastAsia="en-ZA"/>
        </w:rPr>
        <w:t>APPROVAL BY THE HEAD OF RESEARCH</w:t>
      </w:r>
      <w:r w:rsidR="001B03C4">
        <w:rPr>
          <w:rFonts w:ascii="Arial Black" w:eastAsia="Times New Roman" w:hAnsi="Arial Black" w:cs="Times New Roman"/>
          <w:b/>
          <w:bCs/>
          <w:lang w:val="en-ZA" w:eastAsia="en-ZA"/>
        </w:rPr>
        <w:t xml:space="preserve"> (CRERC REPORTS) OR THE RESEACH ETHICS CHAIR (ERC REPORTS)</w:t>
      </w:r>
    </w:p>
    <w:p w14:paraId="3B00C0A8" w14:textId="20A962E1" w:rsidR="00730763" w:rsidRDefault="00730763" w:rsidP="00730763">
      <w:pPr>
        <w:pStyle w:val="ListParagraph"/>
        <w:rPr>
          <w:rFonts w:ascii="Arial Narrow" w:hAnsi="Arial Narrow" w:cs="Arial"/>
        </w:rPr>
      </w:pPr>
      <w:r w:rsidRPr="00730763">
        <w:rPr>
          <w:rFonts w:ascii="Arial Narrow" w:hAnsi="Arial Narrow" w:cs="Arial"/>
        </w:rPr>
        <w:t xml:space="preserve">Specifically indicate whether the </w:t>
      </w:r>
      <w:r w:rsidR="00163FD7">
        <w:rPr>
          <w:rFonts w:ascii="Arial Narrow" w:hAnsi="Arial Narrow" w:cs="Arial"/>
        </w:rPr>
        <w:t>report</w:t>
      </w:r>
      <w:r w:rsidRPr="00730763">
        <w:rPr>
          <w:rFonts w:ascii="Arial Narrow" w:hAnsi="Arial Narrow" w:cs="Arial"/>
        </w:rPr>
        <w:t xml:space="preserve"> is supported by the </w:t>
      </w:r>
      <w:r w:rsidR="008F601E">
        <w:rPr>
          <w:rFonts w:ascii="Arial Narrow" w:hAnsi="Arial Narrow" w:cs="Arial"/>
        </w:rPr>
        <w:t>Chairperson of the PRC_REW</w:t>
      </w:r>
      <w:r w:rsidR="00163FD7">
        <w:rPr>
          <w:rFonts w:ascii="Arial Narrow" w:hAnsi="Arial Narrow" w:cs="Arial"/>
        </w:rPr>
        <w:t>.</w:t>
      </w:r>
    </w:p>
    <w:p w14:paraId="6DCA37B1" w14:textId="01C77CF0" w:rsidR="00163FD7" w:rsidRDefault="00163FD7" w:rsidP="00730763">
      <w:pPr>
        <w:pStyle w:val="ListParagraph"/>
        <w:rPr>
          <w:rFonts w:ascii="Arial Narrow" w:hAnsi="Arial Narrow" w:cs="Arial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709"/>
      </w:tblGrid>
      <w:tr w:rsidR="00163FD7" w:rsidRPr="00163FD7" w14:paraId="2859FFD8" w14:textId="77777777" w:rsidTr="00445778">
        <w:tc>
          <w:tcPr>
            <w:tcW w:w="709" w:type="dxa"/>
            <w:shd w:val="clear" w:color="auto" w:fill="auto"/>
          </w:tcPr>
          <w:p w14:paraId="1A8726AD" w14:textId="77777777" w:rsidR="00163FD7" w:rsidRPr="00163FD7" w:rsidRDefault="00163FD7" w:rsidP="00163FD7">
            <w:pPr>
              <w:widowControl w:val="0"/>
              <w:spacing w:after="200" w:line="276" w:lineRule="auto"/>
              <w:rPr>
                <w:rFonts w:ascii="Arial Narrow" w:eastAsia="Calibri" w:hAnsi="Arial Narrow" w:cs="Times New Roman"/>
                <w:lang w:val="en-US"/>
              </w:rPr>
            </w:pPr>
            <w:r w:rsidRPr="00163FD7">
              <w:rPr>
                <w:rFonts w:ascii="Arial Narrow" w:eastAsia="Calibri" w:hAnsi="Arial Narrow" w:cs="Times New Roman"/>
                <w:lang w:val="en-US"/>
              </w:rPr>
              <w:t>YES</w:t>
            </w:r>
          </w:p>
        </w:tc>
        <w:tc>
          <w:tcPr>
            <w:tcW w:w="709" w:type="dxa"/>
            <w:shd w:val="clear" w:color="auto" w:fill="auto"/>
          </w:tcPr>
          <w:p w14:paraId="4DE369AD" w14:textId="77777777" w:rsidR="00163FD7" w:rsidRPr="00163FD7" w:rsidRDefault="00163FD7" w:rsidP="00163FD7">
            <w:pPr>
              <w:ind w:left="720"/>
              <w:rPr>
                <w:rFonts w:ascii="Arial Narrow" w:eastAsia="Times New Roman" w:hAnsi="Arial Narrow" w:cs="Times New Roman"/>
                <w:b/>
                <w:bCs/>
                <w:lang w:val="en-ZA" w:eastAsia="en-ZA"/>
              </w:rPr>
            </w:pPr>
          </w:p>
        </w:tc>
      </w:tr>
      <w:tr w:rsidR="00163FD7" w:rsidRPr="00163FD7" w14:paraId="59509C95" w14:textId="77777777" w:rsidTr="00445778">
        <w:tc>
          <w:tcPr>
            <w:tcW w:w="709" w:type="dxa"/>
            <w:shd w:val="clear" w:color="auto" w:fill="auto"/>
          </w:tcPr>
          <w:p w14:paraId="1FB8CDD3" w14:textId="77777777" w:rsidR="00163FD7" w:rsidRPr="00163FD7" w:rsidRDefault="00163FD7" w:rsidP="00163FD7">
            <w:pPr>
              <w:widowControl w:val="0"/>
              <w:spacing w:after="200" w:line="276" w:lineRule="auto"/>
              <w:rPr>
                <w:rFonts w:ascii="Arial Narrow" w:eastAsia="Calibri" w:hAnsi="Arial Narrow" w:cs="Times New Roman"/>
                <w:lang w:val="en-US"/>
              </w:rPr>
            </w:pPr>
            <w:r w:rsidRPr="00163FD7">
              <w:rPr>
                <w:rFonts w:ascii="Arial Narrow" w:eastAsia="Calibri" w:hAnsi="Arial Narrow" w:cs="Times New Roman"/>
                <w:lang w:val="en-US"/>
              </w:rPr>
              <w:t>NO</w:t>
            </w:r>
          </w:p>
        </w:tc>
        <w:tc>
          <w:tcPr>
            <w:tcW w:w="709" w:type="dxa"/>
            <w:shd w:val="clear" w:color="auto" w:fill="auto"/>
          </w:tcPr>
          <w:p w14:paraId="0FBCCEA7" w14:textId="77777777" w:rsidR="00163FD7" w:rsidRPr="00163FD7" w:rsidRDefault="00163FD7" w:rsidP="00163FD7">
            <w:pPr>
              <w:ind w:left="720"/>
              <w:rPr>
                <w:rFonts w:ascii="Arial Narrow" w:eastAsia="Times New Roman" w:hAnsi="Arial Narrow" w:cs="Times New Roman"/>
                <w:b/>
                <w:bCs/>
                <w:lang w:val="en-ZA" w:eastAsia="en-ZA"/>
              </w:rPr>
            </w:pPr>
          </w:p>
        </w:tc>
      </w:tr>
    </w:tbl>
    <w:p w14:paraId="5D10AB93" w14:textId="628B2166" w:rsidR="00163FD7" w:rsidRDefault="00163FD7" w:rsidP="00730763">
      <w:pPr>
        <w:pStyle w:val="ListParagraph"/>
        <w:rPr>
          <w:rFonts w:ascii="Arial Narrow" w:hAnsi="Arial Narrow" w:cs="Arial"/>
        </w:rPr>
      </w:pPr>
    </w:p>
    <w:p w14:paraId="0E8D2CA3" w14:textId="58F60FE0" w:rsidR="00163FD7" w:rsidRDefault="00163FD7" w:rsidP="00730763">
      <w:pPr>
        <w:pStyle w:val="ListParagraph"/>
        <w:rPr>
          <w:rFonts w:ascii="Arial Narrow" w:hAnsi="Arial Narrow" w:cs="Arial"/>
        </w:rPr>
      </w:pPr>
    </w:p>
    <w:p w14:paraId="6002D5D8" w14:textId="77777777" w:rsidR="00163FD7" w:rsidRDefault="00163FD7" w:rsidP="00163FD7">
      <w:pPr>
        <w:pStyle w:val="ListParagraph"/>
        <w:ind w:left="360"/>
        <w:jc w:val="both"/>
        <w:rPr>
          <w:rFonts w:ascii="Arial Black" w:hAnsi="Arial Black"/>
          <w:b/>
          <w:bCs/>
        </w:rPr>
      </w:pPr>
      <w:r>
        <w:rPr>
          <w:rFonts w:ascii="Arial Black" w:hAnsi="Arial Black"/>
          <w:b/>
          <w:bCs/>
        </w:rPr>
        <w:t>……………………………..………….</w:t>
      </w:r>
    </w:p>
    <w:p w14:paraId="67D2A3A5" w14:textId="63C1FA2E" w:rsidR="00163FD7" w:rsidRDefault="00163FD7" w:rsidP="00163FD7">
      <w:pPr>
        <w:pStyle w:val="ListParagraph"/>
        <w:ind w:left="360"/>
        <w:rPr>
          <w:rFonts w:ascii="Arial Black" w:hAnsi="Arial Black"/>
          <w:b/>
          <w:bCs/>
        </w:rPr>
      </w:pPr>
      <w:r>
        <w:rPr>
          <w:rFonts w:ascii="Arial Black" w:hAnsi="Arial Black"/>
          <w:b/>
          <w:bCs/>
        </w:rPr>
        <w:t xml:space="preserve">Signature: </w:t>
      </w:r>
      <w:r w:rsidR="008F601E">
        <w:rPr>
          <w:rFonts w:ascii="Arial Black" w:hAnsi="Arial Black"/>
          <w:b/>
          <w:bCs/>
        </w:rPr>
        <w:t xml:space="preserve">Chairperson </w:t>
      </w:r>
      <w:bookmarkStart w:id="3" w:name="_GoBack"/>
      <w:bookmarkEnd w:id="3"/>
    </w:p>
    <w:p w14:paraId="03207A7C" w14:textId="6071B577" w:rsidR="00163FD7" w:rsidRDefault="00163FD7" w:rsidP="00163FD7">
      <w:pPr>
        <w:rPr>
          <w:rFonts w:ascii="Arial Narrow" w:hAnsi="Arial Narrow" w:cs="Arial"/>
        </w:rPr>
      </w:pPr>
    </w:p>
    <w:p w14:paraId="054B76BE" w14:textId="0FA40B57" w:rsidR="00163FD7" w:rsidRPr="00163FD7" w:rsidRDefault="00163FD7" w:rsidP="00163FD7">
      <w:pPr>
        <w:rPr>
          <w:rFonts w:ascii="Arial Narrow" w:hAnsi="Arial Narrow" w:cs="Arial"/>
        </w:rPr>
      </w:pPr>
      <w:r w:rsidRPr="00163FD7">
        <w:rPr>
          <w:rFonts w:ascii="Arial Narrow" w:eastAsia="Arial" w:hAnsi="Arial Narrow" w:cs="Arial"/>
          <w:spacing w:val="2"/>
          <w:lang w:val="en-US"/>
        </w:rPr>
        <w:t>………………………//end</w:t>
      </w:r>
    </w:p>
    <w:bookmarkEnd w:id="0"/>
    <w:p w14:paraId="7DB5A546" w14:textId="77777777" w:rsidR="00163FD7" w:rsidRPr="00163FD7" w:rsidRDefault="00163FD7" w:rsidP="00163FD7">
      <w:pPr>
        <w:rPr>
          <w:rFonts w:ascii="Arial Narrow" w:hAnsi="Arial Narrow" w:cs="Arial"/>
        </w:rPr>
      </w:pPr>
    </w:p>
    <w:sectPr w:rsidR="00163FD7" w:rsidRPr="00163FD7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99888" w14:textId="77777777" w:rsidR="00926633" w:rsidRDefault="00926633" w:rsidP="002D18B1">
      <w:pPr>
        <w:spacing w:after="0" w:line="240" w:lineRule="auto"/>
      </w:pPr>
      <w:r>
        <w:separator/>
      </w:r>
    </w:p>
  </w:endnote>
  <w:endnote w:type="continuationSeparator" w:id="0">
    <w:p w14:paraId="72B5840E" w14:textId="77777777" w:rsidR="00926633" w:rsidRDefault="00926633" w:rsidP="002D18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65B08B" w14:textId="77777777" w:rsidR="00926633" w:rsidRDefault="00926633" w:rsidP="002D18B1">
      <w:pPr>
        <w:spacing w:after="0" w:line="240" w:lineRule="auto"/>
      </w:pPr>
      <w:r>
        <w:separator/>
      </w:r>
    </w:p>
  </w:footnote>
  <w:footnote w:type="continuationSeparator" w:id="0">
    <w:p w14:paraId="6C3CDC9C" w14:textId="77777777" w:rsidR="00926633" w:rsidRDefault="00926633" w:rsidP="002D18B1">
      <w:pPr>
        <w:spacing w:after="0" w:line="240" w:lineRule="auto"/>
      </w:pPr>
      <w:r>
        <w:continuationSeparator/>
      </w:r>
    </w:p>
  </w:footnote>
  <w:footnote w:id="1">
    <w:p w14:paraId="4D95E533" w14:textId="04D9122D" w:rsidR="002D18B1" w:rsidRPr="002D18B1" w:rsidRDefault="002D18B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Reporting periods: 1</w:t>
      </w:r>
      <w:r w:rsidRPr="002D18B1">
        <w:rPr>
          <w:vertAlign w:val="superscript"/>
          <w:lang w:val="en-US"/>
        </w:rPr>
        <w:t>st</w:t>
      </w:r>
      <w:r>
        <w:rPr>
          <w:lang w:val="en-US"/>
        </w:rPr>
        <w:t xml:space="preserve"> Quarterly report: 1 Jan – 31 March; Midyear report: 1 Jan – 30 June; 3</w:t>
      </w:r>
      <w:r w:rsidRPr="002D18B1">
        <w:rPr>
          <w:vertAlign w:val="superscript"/>
          <w:lang w:val="en-US"/>
        </w:rPr>
        <w:t>rd</w:t>
      </w:r>
      <w:r>
        <w:rPr>
          <w:lang w:val="en-US"/>
        </w:rPr>
        <w:t xml:space="preserve"> Quarterly report: 1 Jan – 30 September; Annual report: 1 Jan – 31 Decembe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295032635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79702C4" w14:textId="1329E204" w:rsidR="00C56BDF" w:rsidRDefault="00C56BDF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00E341FF" w14:textId="77777777" w:rsidR="00C56BDF" w:rsidRDefault="00C56B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5041A"/>
    <w:multiLevelType w:val="multilevel"/>
    <w:tmpl w:val="A84A8F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080"/>
      </w:pPr>
      <w:rPr>
        <w:rFonts w:hint="default"/>
      </w:rPr>
    </w:lvl>
  </w:abstractNum>
  <w:abstractNum w:abstractNumId="1" w15:restartNumberingAfterBreak="0">
    <w:nsid w:val="10D730F6"/>
    <w:multiLevelType w:val="hybridMultilevel"/>
    <w:tmpl w:val="B67660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116FC"/>
    <w:multiLevelType w:val="hybridMultilevel"/>
    <w:tmpl w:val="A60EDB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403330"/>
    <w:multiLevelType w:val="multilevel"/>
    <w:tmpl w:val="803266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ECD057E"/>
    <w:multiLevelType w:val="hybridMultilevel"/>
    <w:tmpl w:val="63B2FC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5C0942"/>
    <w:multiLevelType w:val="multilevel"/>
    <w:tmpl w:val="D1D681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6" w15:restartNumberingAfterBreak="0">
    <w:nsid w:val="566D4B71"/>
    <w:multiLevelType w:val="hybridMultilevel"/>
    <w:tmpl w:val="CE761D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777827"/>
    <w:multiLevelType w:val="hybridMultilevel"/>
    <w:tmpl w:val="8A0C55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E84469"/>
    <w:multiLevelType w:val="hybridMultilevel"/>
    <w:tmpl w:val="5A361D70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482BDC"/>
    <w:multiLevelType w:val="hybridMultilevel"/>
    <w:tmpl w:val="823CB5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9"/>
  </w:num>
  <w:num w:numId="5">
    <w:abstractNumId w:val="1"/>
  </w:num>
  <w:num w:numId="6">
    <w:abstractNumId w:val="5"/>
  </w:num>
  <w:num w:numId="7">
    <w:abstractNumId w:val="6"/>
  </w:num>
  <w:num w:numId="8">
    <w:abstractNumId w:val="2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M2MTQ3s7Q0NbZU0lEKTi0uzszPAykwrgUAfnZJoSwAAAA="/>
  </w:docVars>
  <w:rsids>
    <w:rsidRoot w:val="00F87A0C"/>
    <w:rsid w:val="00000789"/>
    <w:rsid w:val="0000212B"/>
    <w:rsid w:val="000062BE"/>
    <w:rsid w:val="00022B3B"/>
    <w:rsid w:val="000330F2"/>
    <w:rsid w:val="000A775D"/>
    <w:rsid w:val="000C01D5"/>
    <w:rsid w:val="000C766F"/>
    <w:rsid w:val="00141999"/>
    <w:rsid w:val="00163FD7"/>
    <w:rsid w:val="00180325"/>
    <w:rsid w:val="001B03C4"/>
    <w:rsid w:val="001B7603"/>
    <w:rsid w:val="001E11BC"/>
    <w:rsid w:val="001E5192"/>
    <w:rsid w:val="00204367"/>
    <w:rsid w:val="0020642A"/>
    <w:rsid w:val="002951AB"/>
    <w:rsid w:val="002D18B1"/>
    <w:rsid w:val="002E08FB"/>
    <w:rsid w:val="002E570B"/>
    <w:rsid w:val="00304780"/>
    <w:rsid w:val="0035196F"/>
    <w:rsid w:val="0038667A"/>
    <w:rsid w:val="003A5ED8"/>
    <w:rsid w:val="003C619D"/>
    <w:rsid w:val="004072C9"/>
    <w:rsid w:val="00422858"/>
    <w:rsid w:val="00427190"/>
    <w:rsid w:val="00465B7D"/>
    <w:rsid w:val="004A6A5E"/>
    <w:rsid w:val="004E51C2"/>
    <w:rsid w:val="004F0235"/>
    <w:rsid w:val="004F7189"/>
    <w:rsid w:val="00507247"/>
    <w:rsid w:val="005256CE"/>
    <w:rsid w:val="00537652"/>
    <w:rsid w:val="00562110"/>
    <w:rsid w:val="00574843"/>
    <w:rsid w:val="0058249E"/>
    <w:rsid w:val="005A0D0E"/>
    <w:rsid w:val="005B6194"/>
    <w:rsid w:val="005C3EF7"/>
    <w:rsid w:val="005D4E05"/>
    <w:rsid w:val="005E2DBB"/>
    <w:rsid w:val="00655DA1"/>
    <w:rsid w:val="00684AE0"/>
    <w:rsid w:val="00685F3D"/>
    <w:rsid w:val="006B77A2"/>
    <w:rsid w:val="006D73AA"/>
    <w:rsid w:val="006F11C5"/>
    <w:rsid w:val="0072759E"/>
    <w:rsid w:val="00730763"/>
    <w:rsid w:val="00772302"/>
    <w:rsid w:val="007727B2"/>
    <w:rsid w:val="00776EE5"/>
    <w:rsid w:val="0077757A"/>
    <w:rsid w:val="007A46EF"/>
    <w:rsid w:val="007B41AC"/>
    <w:rsid w:val="007B5DC2"/>
    <w:rsid w:val="007C225E"/>
    <w:rsid w:val="00805EEA"/>
    <w:rsid w:val="008178AA"/>
    <w:rsid w:val="008431F1"/>
    <w:rsid w:val="008611C3"/>
    <w:rsid w:val="008A1393"/>
    <w:rsid w:val="008B0F87"/>
    <w:rsid w:val="008B2BEE"/>
    <w:rsid w:val="008D7315"/>
    <w:rsid w:val="008E3208"/>
    <w:rsid w:val="008F58B2"/>
    <w:rsid w:val="008F601E"/>
    <w:rsid w:val="00920FFC"/>
    <w:rsid w:val="00926633"/>
    <w:rsid w:val="009269D9"/>
    <w:rsid w:val="00940ABE"/>
    <w:rsid w:val="009470D9"/>
    <w:rsid w:val="00973D2B"/>
    <w:rsid w:val="0099255A"/>
    <w:rsid w:val="009B073C"/>
    <w:rsid w:val="009B373B"/>
    <w:rsid w:val="009D1673"/>
    <w:rsid w:val="009D291D"/>
    <w:rsid w:val="009F5484"/>
    <w:rsid w:val="009F6D8C"/>
    <w:rsid w:val="00A05797"/>
    <w:rsid w:val="00A13BD6"/>
    <w:rsid w:val="00A13CC4"/>
    <w:rsid w:val="00A25D7B"/>
    <w:rsid w:val="00A61183"/>
    <w:rsid w:val="00A748B2"/>
    <w:rsid w:val="00A809C3"/>
    <w:rsid w:val="00AA460D"/>
    <w:rsid w:val="00AC7EFF"/>
    <w:rsid w:val="00AE555D"/>
    <w:rsid w:val="00B036E9"/>
    <w:rsid w:val="00B23C69"/>
    <w:rsid w:val="00B30F77"/>
    <w:rsid w:val="00B51C3C"/>
    <w:rsid w:val="00BB2B97"/>
    <w:rsid w:val="00BB49A7"/>
    <w:rsid w:val="00BC24B2"/>
    <w:rsid w:val="00BE38C0"/>
    <w:rsid w:val="00C14FF9"/>
    <w:rsid w:val="00C56BDF"/>
    <w:rsid w:val="00C66D4B"/>
    <w:rsid w:val="00C96160"/>
    <w:rsid w:val="00CB392D"/>
    <w:rsid w:val="00CF196C"/>
    <w:rsid w:val="00D057A0"/>
    <w:rsid w:val="00D74A64"/>
    <w:rsid w:val="00D77B4C"/>
    <w:rsid w:val="00D83E2D"/>
    <w:rsid w:val="00D84666"/>
    <w:rsid w:val="00DA56C0"/>
    <w:rsid w:val="00DA722E"/>
    <w:rsid w:val="00DB353E"/>
    <w:rsid w:val="00DC198D"/>
    <w:rsid w:val="00DD0B2F"/>
    <w:rsid w:val="00E147A1"/>
    <w:rsid w:val="00E26CEB"/>
    <w:rsid w:val="00E447E2"/>
    <w:rsid w:val="00E450DD"/>
    <w:rsid w:val="00E55192"/>
    <w:rsid w:val="00EA6BFE"/>
    <w:rsid w:val="00EF568B"/>
    <w:rsid w:val="00F01ACA"/>
    <w:rsid w:val="00F223C3"/>
    <w:rsid w:val="00F2273C"/>
    <w:rsid w:val="00F5223A"/>
    <w:rsid w:val="00F57D9C"/>
    <w:rsid w:val="00F87A0C"/>
    <w:rsid w:val="00FA29A6"/>
    <w:rsid w:val="00FD6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19DB20"/>
  <w15:chartTrackingRefBased/>
  <w15:docId w15:val="{12B23220-4B92-4D0A-9507-5F910E436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link w:val="Heading1Char"/>
    <w:uiPriority w:val="1"/>
    <w:qFormat/>
    <w:rsid w:val="00772302"/>
    <w:pPr>
      <w:widowControl w:val="0"/>
      <w:spacing w:after="0" w:line="240" w:lineRule="auto"/>
      <w:ind w:left="679" w:hanging="567"/>
      <w:outlineLvl w:val="0"/>
    </w:pPr>
    <w:rPr>
      <w:rFonts w:ascii="Arial" w:eastAsia="Arial" w:hAnsi="Arial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1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D18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18B1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D18B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56B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BD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56B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BDF"/>
    <w:rPr>
      <w:lang w:val="en-GB"/>
    </w:rPr>
  </w:style>
  <w:style w:type="paragraph" w:styleId="ListParagraph">
    <w:name w:val="List Paragraph"/>
    <w:basedOn w:val="Normal"/>
    <w:uiPriority w:val="34"/>
    <w:qFormat/>
    <w:rsid w:val="00C56BD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11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1C3"/>
    <w:rPr>
      <w:rFonts w:ascii="Segoe UI" w:hAnsi="Segoe UI" w:cs="Segoe UI"/>
      <w:sz w:val="18"/>
      <w:szCs w:val="18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C96160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78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78AA"/>
    <w:pPr>
      <w:widowControl w:val="0"/>
      <w:spacing w:after="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78AA"/>
    <w:rPr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163F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3FD7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4F0235"/>
    <w:pPr>
      <w:widowControl w:val="0"/>
      <w:spacing w:after="0" w:line="240" w:lineRule="auto"/>
      <w:ind w:left="112"/>
    </w:pPr>
    <w:rPr>
      <w:rFonts w:ascii="Arial" w:eastAsia="Arial" w:hAnsi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F0235"/>
    <w:rPr>
      <w:rFonts w:ascii="Arial" w:eastAsia="Arial" w:hAnsi="Arial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772302"/>
    <w:rPr>
      <w:rFonts w:ascii="Arial" w:eastAsia="Arial" w:hAnsi="Arial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mdakat@unisa.ac.z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197AB243809744995169603481EB09" ma:contentTypeVersion="10" ma:contentTypeDescription="Create a new document." ma:contentTypeScope="" ma:versionID="5575548cd6e0baae2b8e299f5e77e1e8">
  <xsd:schema xmlns:xsd="http://www.w3.org/2001/XMLSchema" xmlns:xs="http://www.w3.org/2001/XMLSchema" xmlns:p="http://schemas.microsoft.com/office/2006/metadata/properties" xmlns:ns3="eeaf1e89-257f-4101-99ec-267c45da9abf" targetNamespace="http://schemas.microsoft.com/office/2006/metadata/properties" ma:root="true" ma:fieldsID="da948a795a62ed73386c2d81c5e0c220" ns3:_="">
    <xsd:import namespace="eeaf1e89-257f-4101-99ec-267c45da9a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af1e89-257f-4101-99ec-267c45da9a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75E72-557D-4807-96FD-CC243E922E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5F2342-E5B7-45C3-9876-6D48372E68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af1e89-257f-4101-99ec-267c45da9a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2E0745-2CBC-48EF-B6C0-5BEBB73587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47EBE3C-665F-4D27-8617-E8B1A2736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192</Words>
  <Characters>680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SA</Company>
  <LinksUpToDate>false</LinksUpToDate>
  <CharactersWithSpaces>7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tha Visagie</dc:creator>
  <cp:keywords/>
  <dc:description/>
  <cp:lastModifiedBy>Gill, Muriel</cp:lastModifiedBy>
  <cp:revision>2</cp:revision>
  <dcterms:created xsi:type="dcterms:W3CDTF">2020-12-01T12:43:00Z</dcterms:created>
  <dcterms:modified xsi:type="dcterms:W3CDTF">2020-12-01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197AB243809744995169603481EB09</vt:lpwstr>
  </property>
</Properties>
</file>